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E12992" w14:textId="77777777" w:rsidR="0010663D" w:rsidRDefault="0010663D" w:rsidP="00BC1626"/>
    <w:p w14:paraId="0525B59C" w14:textId="3FDD360A" w:rsidR="006E52CB" w:rsidRPr="001A398B" w:rsidRDefault="00D71890" w:rsidP="00D71890">
      <w:pPr>
        <w:spacing w:after="120"/>
        <w:jc w:val="center"/>
        <w:rPr>
          <w:color w:val="000000" w:themeColor="text1"/>
          <w:sz w:val="40"/>
          <w:szCs w:val="40"/>
        </w:rPr>
      </w:pPr>
      <w:r w:rsidRPr="001A398B">
        <w:rPr>
          <w:color w:val="000000" w:themeColor="text1"/>
          <w:sz w:val="40"/>
          <w:szCs w:val="40"/>
        </w:rPr>
        <w:t>Alana Vasconcelos</w:t>
      </w:r>
    </w:p>
    <w:p w14:paraId="246F070F" w14:textId="4107EB27" w:rsidR="00D71890" w:rsidRPr="001A398B" w:rsidRDefault="00D71890" w:rsidP="00D71890">
      <w:pPr>
        <w:spacing w:after="120"/>
        <w:jc w:val="center"/>
        <w:rPr>
          <w:color w:val="000000" w:themeColor="text1"/>
          <w:sz w:val="40"/>
          <w:szCs w:val="40"/>
        </w:rPr>
      </w:pPr>
      <w:r w:rsidRPr="001A398B">
        <w:rPr>
          <w:color w:val="000000" w:themeColor="text1"/>
          <w:sz w:val="40"/>
          <w:szCs w:val="40"/>
        </w:rPr>
        <w:t>Arthur Hermes</w:t>
      </w:r>
    </w:p>
    <w:p w14:paraId="67D501CB" w14:textId="73680BED" w:rsidR="00D71890" w:rsidRPr="001A398B" w:rsidRDefault="00D71890" w:rsidP="00D71890">
      <w:pPr>
        <w:spacing w:after="120"/>
        <w:jc w:val="center"/>
        <w:rPr>
          <w:color w:val="000000" w:themeColor="text1"/>
          <w:sz w:val="40"/>
          <w:szCs w:val="40"/>
        </w:rPr>
      </w:pPr>
      <w:r w:rsidRPr="001A398B">
        <w:rPr>
          <w:color w:val="000000" w:themeColor="text1"/>
          <w:sz w:val="40"/>
          <w:szCs w:val="40"/>
        </w:rPr>
        <w:t>Kauan Pardini</w:t>
      </w:r>
    </w:p>
    <w:p w14:paraId="799E870B" w14:textId="1DC65478" w:rsidR="00D71890" w:rsidRPr="001A398B" w:rsidRDefault="00D71890" w:rsidP="00D71890">
      <w:pPr>
        <w:spacing w:after="120"/>
        <w:jc w:val="center"/>
        <w:rPr>
          <w:color w:val="000000" w:themeColor="text1"/>
          <w:sz w:val="40"/>
          <w:szCs w:val="40"/>
        </w:rPr>
      </w:pPr>
      <w:r w:rsidRPr="001A398B">
        <w:rPr>
          <w:color w:val="000000" w:themeColor="text1"/>
          <w:sz w:val="40"/>
          <w:szCs w:val="40"/>
        </w:rPr>
        <w:t>Ricardo Amaro</w:t>
      </w:r>
    </w:p>
    <w:p w14:paraId="5CA352FD" w14:textId="024A6E53" w:rsidR="00D71890" w:rsidRPr="001A398B" w:rsidRDefault="00D71890" w:rsidP="00D71890">
      <w:pPr>
        <w:spacing w:after="120"/>
        <w:jc w:val="center"/>
        <w:rPr>
          <w:color w:val="000000" w:themeColor="text1"/>
          <w:sz w:val="40"/>
          <w:szCs w:val="40"/>
        </w:rPr>
      </w:pPr>
      <w:r w:rsidRPr="001A398B">
        <w:rPr>
          <w:color w:val="000000" w:themeColor="text1"/>
          <w:sz w:val="40"/>
          <w:szCs w:val="40"/>
        </w:rPr>
        <w:t>Valdemar Alonso</w:t>
      </w:r>
    </w:p>
    <w:p w14:paraId="6519F3D6" w14:textId="77777777" w:rsidR="0010663D" w:rsidRDefault="0010663D" w:rsidP="00D71890">
      <w:pPr>
        <w:rPr>
          <w:sz w:val="40"/>
          <w:szCs w:val="40"/>
        </w:rPr>
      </w:pPr>
    </w:p>
    <w:p w14:paraId="7C3CEE60" w14:textId="77777777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479714EB" w14:textId="5A81C982" w:rsidR="0010663D" w:rsidRPr="001A398B" w:rsidRDefault="00D71890" w:rsidP="0010663D">
      <w:pPr>
        <w:jc w:val="center"/>
        <w:rPr>
          <w:color w:val="000000" w:themeColor="text1"/>
          <w:sz w:val="32"/>
          <w:szCs w:val="32"/>
        </w:rPr>
      </w:pPr>
      <w:r w:rsidRPr="001A398B">
        <w:rPr>
          <w:color w:val="000000" w:themeColor="text1"/>
          <w:sz w:val="32"/>
          <w:szCs w:val="32"/>
        </w:rPr>
        <w:t>Pitissaria</w:t>
      </w:r>
    </w:p>
    <w:p w14:paraId="5C64723D" w14:textId="59A3312E" w:rsidR="0029031F" w:rsidRDefault="0029031F" w:rsidP="0010663D">
      <w:pPr>
        <w:jc w:val="center"/>
        <w:rPr>
          <w:sz w:val="40"/>
          <w:szCs w:val="40"/>
        </w:rPr>
      </w:pPr>
    </w:p>
    <w:p w14:paraId="47D8BCC8" w14:textId="4AF791EA" w:rsidR="0010663D" w:rsidRDefault="00017559" w:rsidP="0010663D">
      <w:pPr>
        <w:jc w:val="center"/>
        <w:rPr>
          <w:sz w:val="40"/>
          <w:szCs w:val="40"/>
        </w:rPr>
      </w:pPr>
      <w:r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1174E72" wp14:editId="16A5AA95">
                <wp:simplePos x="0" y="0"/>
                <wp:positionH relativeFrom="column">
                  <wp:posOffset>3237230</wp:posOffset>
                </wp:positionH>
                <wp:positionV relativeFrom="paragraph">
                  <wp:posOffset>325755</wp:posOffset>
                </wp:positionV>
                <wp:extent cx="2638425" cy="1404620"/>
                <wp:effectExtent l="0" t="0" r="9525" b="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107F3A6E" w:rsidR="00017559" w:rsidRDefault="00017559" w:rsidP="00AC33D5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="00C253D8">
                              <w:rPr>
                                <w:b/>
                                <w:bCs/>
                              </w:rPr>
                              <w:t>Experiência Criativa – Projetando Soluções Computacionais</w:t>
                            </w:r>
                            <w:r>
                              <w:t xml:space="preserve">, do curso de Bacharelado em </w:t>
                            </w:r>
                            <w:r w:rsidR="00C253D8">
                              <w:t>Engenharia de Software</w:t>
                            </w:r>
                            <w:r>
                              <w:t>, da PUCPR.</w:t>
                            </w:r>
                          </w:p>
                          <w:p w14:paraId="0EC7F3FF" w14:textId="77777777" w:rsidR="00AC33D5" w:rsidRDefault="00AC33D5" w:rsidP="00AC33D5">
                            <w:pPr>
                              <w:spacing w:after="0"/>
                            </w:pPr>
                          </w:p>
                          <w:p w14:paraId="689D5840" w14:textId="6A4E44E0" w:rsidR="00AC33D5" w:rsidRDefault="00AC33D5" w:rsidP="00AC33D5">
                            <w:pPr>
                              <w:spacing w:after="0"/>
                            </w:pPr>
                            <w:r>
                              <w:t>Orientador</w:t>
                            </w:r>
                            <w:r w:rsidR="00A11E09">
                              <w:t>es</w:t>
                            </w:r>
                            <w:r>
                              <w:t>:</w:t>
                            </w:r>
                          </w:p>
                          <w:p w14:paraId="211DC5DA" w14:textId="1AEE808B" w:rsidR="00C253D8" w:rsidRDefault="00C253D8" w:rsidP="00C253D8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>. Cristina Verçosa P. B. de Souza</w:t>
                            </w:r>
                          </w:p>
                          <w:p w14:paraId="4AC61C6D" w14:textId="01DC13D8" w:rsidR="00A11E09" w:rsidRDefault="00A11E09" w:rsidP="00C253D8">
                            <w:pPr>
                              <w:spacing w:after="0"/>
                            </w:pPr>
                            <w:r>
                              <w:t xml:space="preserve">Prof. </w:t>
                            </w:r>
                            <w:r>
                              <w:rPr>
                                <w:rFonts w:eastAsia="Arial" w:cs="Arial"/>
                                <w:color w:val="000000" w:themeColor="text1"/>
                              </w:rPr>
                              <w:t>Giulio Domenico Bordin</w:t>
                            </w:r>
                          </w:p>
                          <w:p w14:paraId="304DBA3E" w14:textId="7196354A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C253D8">
                              <w:t>Rosilene Fernand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1174E72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254.9pt;margin-top:25.65pt;width:207.7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" stroked="f">
                <v:textbox style="mso-fit-shape-to-text:t">
                  <w:txbxContent>
                    <w:p w14:paraId="3E19E9BD" w14:textId="107F3A6E" w:rsidR="00017559" w:rsidRDefault="00017559" w:rsidP="00AC33D5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="00C253D8">
                        <w:rPr>
                          <w:b/>
                          <w:bCs/>
                        </w:rPr>
                        <w:t>Experiência Criativa – Projetando Soluções Computacionais</w:t>
                      </w:r>
                      <w:r>
                        <w:t xml:space="preserve">, do curso de Bacharelado em </w:t>
                      </w:r>
                      <w:r w:rsidR="00C253D8">
                        <w:t>Engenharia de Software</w:t>
                      </w:r>
                      <w:r>
                        <w:t>, da PUCPR.</w:t>
                      </w:r>
                    </w:p>
                    <w:p w14:paraId="0EC7F3FF" w14:textId="77777777" w:rsidR="00AC33D5" w:rsidRDefault="00AC33D5" w:rsidP="00AC33D5">
                      <w:pPr>
                        <w:spacing w:after="0"/>
                      </w:pPr>
                    </w:p>
                    <w:p w14:paraId="689D5840" w14:textId="6A4E44E0" w:rsidR="00AC33D5" w:rsidRDefault="00AC33D5" w:rsidP="00AC33D5">
                      <w:pPr>
                        <w:spacing w:after="0"/>
                      </w:pPr>
                      <w:r>
                        <w:t>Orientador</w:t>
                      </w:r>
                      <w:r w:rsidR="00A11E09">
                        <w:t>es</w:t>
                      </w:r>
                      <w:r>
                        <w:t>:</w:t>
                      </w:r>
                    </w:p>
                    <w:p w14:paraId="211DC5DA" w14:textId="1AEE808B" w:rsidR="00C253D8" w:rsidRDefault="00C253D8" w:rsidP="00C253D8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>. Cristina Verçosa P. B. de Souza</w:t>
                      </w:r>
                    </w:p>
                    <w:p w14:paraId="4AC61C6D" w14:textId="01DC13D8" w:rsidR="00A11E09" w:rsidRDefault="00A11E09" w:rsidP="00C253D8">
                      <w:pPr>
                        <w:spacing w:after="0"/>
                      </w:pPr>
                      <w:r>
                        <w:t xml:space="preserve">Prof. </w:t>
                      </w:r>
                      <w:r>
                        <w:rPr>
                          <w:rFonts w:eastAsia="Arial" w:cs="Arial"/>
                          <w:color w:val="000000" w:themeColor="text1"/>
                        </w:rPr>
                        <w:t>Giulio Domenico Bordin</w:t>
                      </w:r>
                    </w:p>
                    <w:p w14:paraId="304DBA3E" w14:textId="7196354A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C253D8">
                        <w:t>Rosilene Fernand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14:paraId="06D448AA" w14:textId="643ECF35" w:rsidR="0010663D" w:rsidRDefault="0010663D" w:rsidP="0010663D">
      <w:pPr>
        <w:jc w:val="center"/>
        <w:rPr>
          <w:sz w:val="40"/>
          <w:szCs w:val="40"/>
        </w:rPr>
      </w:pPr>
    </w:p>
    <w:p w14:paraId="6F152060" w14:textId="77777777" w:rsidR="0010663D" w:rsidRDefault="0010663D" w:rsidP="0010663D">
      <w:pPr>
        <w:jc w:val="center"/>
        <w:rPr>
          <w:sz w:val="40"/>
          <w:szCs w:val="40"/>
        </w:rPr>
      </w:pPr>
    </w:p>
    <w:p w14:paraId="30533CFC" w14:textId="77777777" w:rsidR="0010663D" w:rsidRDefault="0010663D" w:rsidP="0010663D">
      <w:pPr>
        <w:jc w:val="center"/>
        <w:rPr>
          <w:sz w:val="40"/>
          <w:szCs w:val="40"/>
        </w:rPr>
      </w:pPr>
    </w:p>
    <w:p w14:paraId="24599BD8" w14:textId="77777777" w:rsidR="0010663D" w:rsidRDefault="0010663D" w:rsidP="0010663D">
      <w:pPr>
        <w:jc w:val="center"/>
        <w:rPr>
          <w:sz w:val="40"/>
          <w:szCs w:val="40"/>
        </w:rPr>
      </w:pPr>
    </w:p>
    <w:p w14:paraId="1E29D4D0" w14:textId="77777777" w:rsidR="0010663D" w:rsidRDefault="0010663D" w:rsidP="00AC33D5"/>
    <w:p w14:paraId="40D40D6C" w14:textId="77777777" w:rsidR="00AC33D5" w:rsidRDefault="00AC33D5" w:rsidP="0010663D">
      <w:pPr>
        <w:jc w:val="center"/>
      </w:pPr>
    </w:p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6D0E553F" w:rsidR="0010663D" w:rsidRDefault="0010663D" w:rsidP="0010663D">
      <w:pPr>
        <w:jc w:val="center"/>
      </w:pPr>
      <w:r>
        <w:t>202</w:t>
      </w:r>
      <w:r w:rsidR="00A11E09">
        <w:t>4</w:t>
      </w:r>
      <w:r w:rsidRPr="0010663D">
        <w:br w:type="page"/>
      </w:r>
    </w:p>
    <w:sdt>
      <w:sdtPr>
        <w:rPr>
          <w:rFonts w:asciiTheme="minorHAnsi" w:eastAsiaTheme="minorHAnsi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69072B" w14:textId="71148B47" w:rsidR="0010663D" w:rsidRPr="00A64A1A" w:rsidRDefault="00A64A1A" w:rsidP="00A64A1A">
          <w:pPr>
            <w:pStyle w:val="CabealhodoSumrio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6D9963A8" w14:textId="1E0311BF" w:rsidR="002B49C5" w:rsidRDefault="0010663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8902404" w:history="1">
            <w:r w:rsidR="002B49C5" w:rsidRPr="00C72663">
              <w:rPr>
                <w:rStyle w:val="Hyperlink"/>
                <w:noProof/>
              </w:rPr>
              <w:t>ARTEFATO 1: Quadro “3 Objetivos”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4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3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309114BA" w14:textId="14BEEF49" w:rsidR="002B49C5" w:rsidRDefault="00E958AF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5" w:history="1">
            <w:r w:rsidR="002B49C5" w:rsidRPr="00C72663">
              <w:rPr>
                <w:rStyle w:val="Hyperlink"/>
                <w:noProof/>
              </w:rPr>
              <w:t>ARTEFATO 2: Quadro “é – não é – faz – não faz”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5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4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48D4DE3D" w14:textId="2D9E68E8" w:rsidR="002B49C5" w:rsidRDefault="00E958AF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6" w:history="1">
            <w:r w:rsidR="002B49C5" w:rsidRPr="00C72663">
              <w:rPr>
                <w:rStyle w:val="Hyperlink"/>
                <w:noProof/>
              </w:rPr>
              <w:t>ARTEFATO 3: Quadro “Visão de Produto”.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6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5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295EAC9E" w14:textId="4006AE40" w:rsidR="002B49C5" w:rsidRDefault="00E958AF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7" w:history="1">
            <w:r w:rsidR="002B49C5" w:rsidRPr="00C72663">
              <w:rPr>
                <w:rStyle w:val="Hyperlink"/>
                <w:noProof/>
              </w:rPr>
              <w:t>ARTEFATO 4: Canvas PBB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7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6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3010F6CD" w14:textId="207EE8C8" w:rsidR="002B49C5" w:rsidRDefault="00E958AF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8" w:history="1">
            <w:r w:rsidR="002B49C5" w:rsidRPr="00C72663">
              <w:rPr>
                <w:rStyle w:val="Hyperlink"/>
                <w:noProof/>
              </w:rPr>
              <w:t>ARTEFATO 5: Relação de User Stories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8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7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15D8E24E" w14:textId="2A99FFED" w:rsidR="002B49C5" w:rsidRDefault="00E958AF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9" w:history="1">
            <w:r w:rsidR="002B49C5" w:rsidRPr="00C72663">
              <w:rPr>
                <w:rStyle w:val="Hyperlink"/>
                <w:noProof/>
              </w:rPr>
              <w:t>ARTEFATO 6: Modelo Relacional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9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8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3C6E76EB" w14:textId="5E3EC632" w:rsidR="002B49C5" w:rsidRDefault="00E958AF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0" w:history="1">
            <w:r w:rsidR="002B49C5" w:rsidRPr="00C72663">
              <w:rPr>
                <w:rStyle w:val="Hyperlink"/>
                <w:noProof/>
              </w:rPr>
              <w:t>ARTEFATO 7: Diagrama de Classes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10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9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74D4F221" w14:textId="03E51F22" w:rsidR="002B49C5" w:rsidRDefault="00E958AF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1" w:history="1">
            <w:r w:rsidR="002B49C5" w:rsidRPr="00C72663">
              <w:rPr>
                <w:rStyle w:val="Hyperlink"/>
                <w:noProof/>
              </w:rPr>
              <w:t>ARTEFATO 8: Diagrama de Atividades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11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10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2859D73F" w14:textId="1033D2C0" w:rsidR="002B49C5" w:rsidRDefault="00E958AF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2" w:history="1">
            <w:r w:rsidR="002B49C5" w:rsidRPr="00C72663">
              <w:rPr>
                <w:rStyle w:val="Hyperlink"/>
                <w:noProof/>
              </w:rPr>
              <w:t>REFERÊNCIA BIBLIOGRÁFICAS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12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11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6944E5D1" w14:textId="19A35E16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CabealhodoSumrio"/>
      </w:pPr>
      <w:r>
        <w:t>ÍNDICE DE ILUSTRAÇÕES</w:t>
      </w:r>
    </w:p>
    <w:p w14:paraId="758C4309" w14:textId="77777777" w:rsidR="00614BEB" w:rsidRDefault="00614BEB">
      <w:pPr>
        <w:pStyle w:val="ndicedeilustraes"/>
        <w:tabs>
          <w:tab w:val="right" w:leader="dot" w:pos="8494"/>
        </w:tabs>
      </w:pPr>
    </w:p>
    <w:p w14:paraId="063FB9C5" w14:textId="7BB412DD" w:rsidR="009B5AFB" w:rsidRDefault="00F244C7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161760117" w:history="1">
        <w:r w:rsidR="009B5AFB" w:rsidRPr="00C004A1">
          <w:rPr>
            <w:rStyle w:val="Hyperlink"/>
            <w:noProof/>
          </w:rPr>
          <w:t>Figura 1 – Quadro “3 Objetivos”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17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3</w:t>
        </w:r>
        <w:r w:rsidR="009B5AFB">
          <w:rPr>
            <w:noProof/>
            <w:webHidden/>
          </w:rPr>
          <w:fldChar w:fldCharType="end"/>
        </w:r>
      </w:hyperlink>
    </w:p>
    <w:p w14:paraId="55C677DB" w14:textId="5828C5AD" w:rsidR="009B5AFB" w:rsidRDefault="00E958AF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18" w:history="1">
        <w:r w:rsidR="009B5AFB" w:rsidRPr="00C004A1">
          <w:rPr>
            <w:rStyle w:val="Hyperlink"/>
            <w:noProof/>
          </w:rPr>
          <w:t>Figura 2 – Quadro “é – não é – faz – não faz”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18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4</w:t>
        </w:r>
        <w:r w:rsidR="009B5AFB">
          <w:rPr>
            <w:noProof/>
            <w:webHidden/>
          </w:rPr>
          <w:fldChar w:fldCharType="end"/>
        </w:r>
      </w:hyperlink>
    </w:p>
    <w:p w14:paraId="39F0FCBA" w14:textId="632C8DEF" w:rsidR="009B5AFB" w:rsidRDefault="00E958AF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19" w:history="1">
        <w:r w:rsidR="009B5AFB" w:rsidRPr="00C004A1">
          <w:rPr>
            <w:rStyle w:val="Hyperlink"/>
            <w:noProof/>
          </w:rPr>
          <w:t>Figura 3 – Quadro "Visão de Produto".  Fonte: AGUIAR, F. 2018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19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5</w:t>
        </w:r>
        <w:r w:rsidR="009B5AFB">
          <w:rPr>
            <w:noProof/>
            <w:webHidden/>
          </w:rPr>
          <w:fldChar w:fldCharType="end"/>
        </w:r>
      </w:hyperlink>
    </w:p>
    <w:p w14:paraId="6D1C422F" w14:textId="6E1391AD" w:rsidR="009B5AFB" w:rsidRDefault="00E958AF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0" w:history="1">
        <w:r w:rsidR="009B5AFB" w:rsidRPr="00C004A1">
          <w:rPr>
            <w:rStyle w:val="Hyperlink"/>
            <w:noProof/>
            <w:lang w:val="en-US"/>
          </w:rPr>
          <w:t xml:space="preserve">Figura 4 – Canvas PBB: "Product Backlog Building". </w:t>
        </w:r>
        <w:r w:rsidR="009B5AFB" w:rsidRPr="00C004A1">
          <w:rPr>
            <w:rStyle w:val="Hyperlink"/>
            <w:noProof/>
          </w:rPr>
          <w:t>Fonte: AGUIAR, F. 2018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20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6</w:t>
        </w:r>
        <w:r w:rsidR="009B5AFB">
          <w:rPr>
            <w:noProof/>
            <w:webHidden/>
          </w:rPr>
          <w:fldChar w:fldCharType="end"/>
        </w:r>
      </w:hyperlink>
    </w:p>
    <w:p w14:paraId="70240460" w14:textId="3A04A89D" w:rsidR="009B5AFB" w:rsidRDefault="00E958AF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1" w:history="1">
        <w:r w:rsidR="009B5AFB" w:rsidRPr="00C004A1">
          <w:rPr>
            <w:rStyle w:val="Hyperlink"/>
            <w:noProof/>
          </w:rPr>
          <w:t>Figura 5 – Exemplo 1: User Stories e Critérios de Aceite. Fonte: AGUIAR, F. 2018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21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7</w:t>
        </w:r>
        <w:r w:rsidR="009B5AFB">
          <w:rPr>
            <w:noProof/>
            <w:webHidden/>
          </w:rPr>
          <w:fldChar w:fldCharType="end"/>
        </w:r>
      </w:hyperlink>
    </w:p>
    <w:p w14:paraId="30C8C818" w14:textId="730ED884" w:rsidR="009B5AFB" w:rsidRDefault="00E958AF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2" w:history="1">
        <w:r w:rsidR="009B5AFB" w:rsidRPr="00C004A1">
          <w:rPr>
            <w:rStyle w:val="Hyperlink"/>
            <w:noProof/>
          </w:rPr>
          <w:t>Figura 6 – Exemplo 2: User Stories e Critérios de Aceite. Fonte: AGUIAR, F. 2018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22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8</w:t>
        </w:r>
        <w:r w:rsidR="009B5AFB">
          <w:rPr>
            <w:noProof/>
            <w:webHidden/>
          </w:rPr>
          <w:fldChar w:fldCharType="end"/>
        </w:r>
      </w:hyperlink>
    </w:p>
    <w:p w14:paraId="21B105E1" w14:textId="472A51EB" w:rsidR="009B5AFB" w:rsidRDefault="00E958AF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3" w:history="1">
        <w:r w:rsidR="009B5AFB" w:rsidRPr="00C004A1">
          <w:rPr>
            <w:rStyle w:val="Hyperlink"/>
            <w:noProof/>
          </w:rPr>
          <w:t>Figura 7 – Exemplo: Modelo Relacional gerado por engenharia reversa (MySQL Workbench)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23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9</w:t>
        </w:r>
        <w:r w:rsidR="009B5AFB">
          <w:rPr>
            <w:noProof/>
            <w:webHidden/>
          </w:rPr>
          <w:fldChar w:fldCharType="end"/>
        </w:r>
      </w:hyperlink>
    </w:p>
    <w:p w14:paraId="1F3B5551" w14:textId="42DEBB25" w:rsidR="009B5AFB" w:rsidRDefault="00E958AF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4" w:history="1">
        <w:r w:rsidR="009B5AFB" w:rsidRPr="00C004A1">
          <w:rPr>
            <w:rStyle w:val="Hyperlink"/>
            <w:noProof/>
          </w:rPr>
          <w:t>Figura 8 – Exemplo: Diagrama de Classes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24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10</w:t>
        </w:r>
        <w:r w:rsidR="009B5AFB">
          <w:rPr>
            <w:noProof/>
            <w:webHidden/>
          </w:rPr>
          <w:fldChar w:fldCharType="end"/>
        </w:r>
      </w:hyperlink>
    </w:p>
    <w:p w14:paraId="4244D054" w14:textId="4B62A3CF" w:rsidR="009B5AFB" w:rsidRDefault="00E958AF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5" w:history="1">
        <w:r w:rsidR="009B5AFB" w:rsidRPr="00C004A1">
          <w:rPr>
            <w:rStyle w:val="Hyperlink"/>
            <w:noProof/>
          </w:rPr>
          <w:t>Figura 9 – Exemplo: Diagrama de Atividades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25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11</w:t>
        </w:r>
        <w:r w:rsidR="009B5AFB">
          <w:rPr>
            <w:noProof/>
            <w:webHidden/>
          </w:rPr>
          <w:fldChar w:fldCharType="end"/>
        </w:r>
      </w:hyperlink>
    </w:p>
    <w:p w14:paraId="3DA00C4A" w14:textId="64F9006D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Ttulo1"/>
      </w:pPr>
      <w:bookmarkStart w:id="0" w:name="_Toc95732948"/>
      <w:bookmarkStart w:id="1" w:name="_Toc158902404"/>
      <w:r>
        <w:lastRenderedPageBreak/>
        <w:t xml:space="preserve">ARTEFATO 1: </w:t>
      </w:r>
      <w:r w:rsidRPr="003B1F8B"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45D0152E" w14:textId="77777777" w:rsidR="00FA629D" w:rsidRDefault="00FA629D" w:rsidP="001C1A49">
      <w:pPr>
        <w:ind w:left="708"/>
      </w:pPr>
    </w:p>
    <w:tbl>
      <w:tblPr>
        <w:tblStyle w:val="Tabelacomgrade"/>
        <w:tblW w:w="6379" w:type="dxa"/>
        <w:tblInd w:w="704" w:type="dxa"/>
        <w:tblLook w:val="04A0" w:firstRow="1" w:lastRow="0" w:firstColumn="1" w:lastColumn="0" w:noHBand="0" w:noVBand="1"/>
      </w:tblPr>
      <w:tblGrid>
        <w:gridCol w:w="1310"/>
        <w:gridCol w:w="5069"/>
      </w:tblGrid>
      <w:tr w:rsidR="000A5C41" w:rsidRPr="00FA629D" w14:paraId="0D883202" w14:textId="77777777" w:rsidTr="00FA629D">
        <w:trPr>
          <w:trHeight w:val="381"/>
        </w:trPr>
        <w:tc>
          <w:tcPr>
            <w:tcW w:w="6379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00FA629D">
        <w:trPr>
          <w:trHeight w:val="416"/>
        </w:trPr>
        <w:tc>
          <w:tcPr>
            <w:tcW w:w="6379" w:type="dxa"/>
            <w:gridSpan w:val="2"/>
            <w:vAlign w:val="center"/>
          </w:tcPr>
          <w:p w14:paraId="2AA716F9" w14:textId="3CBE1593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</w:p>
        </w:tc>
      </w:tr>
      <w:tr w:rsidR="0094014C" w:rsidRPr="00FA629D" w14:paraId="45E43ACB" w14:textId="77777777" w:rsidTr="00FA629D">
        <w:trPr>
          <w:trHeight w:val="422"/>
        </w:trPr>
        <w:tc>
          <w:tcPr>
            <w:tcW w:w="1276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FA629D">
        <w:tc>
          <w:tcPr>
            <w:tcW w:w="1276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103" w:type="dxa"/>
            <w:vAlign w:val="center"/>
          </w:tcPr>
          <w:p w14:paraId="09A5BC1F" w14:textId="22E77140" w:rsidR="0094014C" w:rsidRPr="00FA629D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erenciamento de Insumos e pizzas</w:t>
            </w:r>
          </w:p>
          <w:p w14:paraId="110DA539" w14:textId="31D313A7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  <w:tr w:rsidR="0094014C" w:rsidRPr="00FA629D" w14:paraId="56F258EB" w14:textId="77777777" w:rsidTr="00FA629D">
        <w:tc>
          <w:tcPr>
            <w:tcW w:w="1276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103" w:type="dxa"/>
            <w:vAlign w:val="center"/>
          </w:tcPr>
          <w:p w14:paraId="37784C90" w14:textId="4C22C9F2" w:rsidR="0094014C" w:rsidRPr="00FA629D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cebimento dos pedidos</w:t>
            </w:r>
          </w:p>
          <w:p w14:paraId="0CD4B361" w14:textId="362EAB8F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  <w:tr w:rsidR="0094014C" w:rsidRPr="00FA629D" w14:paraId="57012F8E" w14:textId="77777777" w:rsidTr="00FA629D">
        <w:tc>
          <w:tcPr>
            <w:tcW w:w="1276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103" w:type="dxa"/>
            <w:vAlign w:val="center"/>
          </w:tcPr>
          <w:p w14:paraId="25B19DBF" w14:textId="20A75062" w:rsidR="0094014C" w:rsidRPr="00FA629D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alise de dados gerenciamento de relatório</w:t>
            </w:r>
          </w:p>
          <w:p w14:paraId="7669E19D" w14:textId="1D1E1252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</w:tbl>
    <w:p w14:paraId="458E3F6E" w14:textId="698C1506" w:rsidR="0010663D" w:rsidRDefault="0010663D" w:rsidP="00FA629D">
      <w:pPr>
        <w:pStyle w:val="Legenda"/>
        <w:spacing w:before="120"/>
      </w:pPr>
      <w:bookmarkStart w:id="3" w:name="_Toc161760117"/>
      <w:r>
        <w:t xml:space="preserve">Figura </w:t>
      </w:r>
      <w:fldSimple w:instr=" SEQ Figura \* ARABIC ">
        <w:r>
          <w:rPr>
            <w:noProof/>
          </w:rPr>
          <w:t>1</w:t>
        </w:r>
      </w:fldSimple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7F2DC71F" w14:textId="77777777" w:rsidR="006A3101" w:rsidRDefault="006A3101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4A5D169B" w14:textId="4116450A" w:rsidR="001C1A49" w:rsidRPr="001C1A49" w:rsidRDefault="00E47060" w:rsidP="00E47060">
      <w:pPr>
        <w:pStyle w:val="Ttulo1"/>
      </w:pPr>
      <w:bookmarkStart w:id="4" w:name="_Toc158902405"/>
      <w:r>
        <w:lastRenderedPageBreak/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5D3FB0E7" w14:textId="77777777" w:rsidR="00FC78B4" w:rsidRDefault="00FC78B4" w:rsidP="001C1A49">
      <w:pPr>
        <w:ind w:left="708"/>
      </w:pPr>
    </w:p>
    <w:p w14:paraId="7D20605B" w14:textId="77777777" w:rsidR="00F76475" w:rsidRDefault="00F76475" w:rsidP="00FC78B4">
      <w:pPr>
        <w:ind w:left="708"/>
      </w:pPr>
    </w:p>
    <w:tbl>
      <w:tblPr>
        <w:tblStyle w:val="Tabelacomgrade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00F76475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00F76475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5A8FA4F5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</w:p>
        </w:tc>
      </w:tr>
      <w:tr w:rsidR="0094014C" w:rsidRPr="00F76475" w14:paraId="7A3AC52F" w14:textId="77777777" w:rsidTr="00F76475">
        <w:trPr>
          <w:trHeight w:val="1687"/>
        </w:trPr>
        <w:tc>
          <w:tcPr>
            <w:tcW w:w="2832" w:type="dxa"/>
          </w:tcPr>
          <w:p w14:paraId="1F0FF045" w14:textId="62BB96E5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63220199" w14:textId="4B647C17" w:rsidR="0094014C" w:rsidRPr="00F76475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eb app de pizza voltado a delivery “Um</w:t>
            </w:r>
            <w:r w:rsidR="008F02EC">
              <w:rPr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 xml:space="preserve"> web app para pedir pizza através de um delivery”</w:t>
            </w:r>
          </w:p>
        </w:tc>
        <w:tc>
          <w:tcPr>
            <w:tcW w:w="3118" w:type="dxa"/>
          </w:tcPr>
          <w:p w14:paraId="240D5C3F" w14:textId="77777777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3FA426DA" w14:textId="49FEBA68" w:rsidR="00130C93" w:rsidRDefault="00130C93" w:rsidP="0094014C">
            <w:pPr>
              <w:rPr>
                <w:sz w:val="24"/>
                <w:szCs w:val="24"/>
              </w:rPr>
            </w:pPr>
          </w:p>
          <w:p w14:paraId="4C41F149" w14:textId="3985F0BE" w:rsidR="00D71890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pp de reportar ocorrências </w:t>
            </w:r>
          </w:p>
          <w:p w14:paraId="627180EA" w14:textId="00713089" w:rsidR="00D71890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PS</w:t>
            </w:r>
          </w:p>
          <w:p w14:paraId="115F9C0A" w14:textId="773A75B1" w:rsidR="00D71890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alva</w:t>
            </w:r>
          </w:p>
          <w:p w14:paraId="18C1F9F2" w14:textId="0741B0A3" w:rsidR="00D71890" w:rsidRPr="00F76475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ogo</w:t>
            </w:r>
          </w:p>
          <w:p w14:paraId="2AA44012" w14:textId="7D5BA3B4" w:rsidR="0010663D" w:rsidRPr="00F76475" w:rsidRDefault="0010663D" w:rsidP="0094014C">
            <w:pPr>
              <w:rPr>
                <w:sz w:val="24"/>
                <w:szCs w:val="24"/>
              </w:rPr>
            </w:pPr>
          </w:p>
        </w:tc>
      </w:tr>
      <w:tr w:rsidR="0094014C" w:rsidRPr="00F76475" w14:paraId="6C59ADC5" w14:textId="77777777" w:rsidTr="00F76475">
        <w:trPr>
          <w:trHeight w:val="2109"/>
        </w:trPr>
        <w:tc>
          <w:tcPr>
            <w:tcW w:w="2832" w:type="dxa"/>
          </w:tcPr>
          <w:p w14:paraId="1886F774" w14:textId="3B89E4A2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09A5FDF7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3BAB8353" w14:textId="11BA807D" w:rsidR="0094014C" w:rsidRPr="00F76475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z comunicação entre clientes e a pizzaria</w:t>
            </w:r>
          </w:p>
        </w:tc>
        <w:tc>
          <w:tcPr>
            <w:tcW w:w="3118" w:type="dxa"/>
          </w:tcPr>
          <w:p w14:paraId="14269E47" w14:textId="77777777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7A2F22EC" w14:textId="203E9D48" w:rsidR="00130C93" w:rsidRDefault="00130C93" w:rsidP="0094014C">
            <w:pPr>
              <w:rPr>
                <w:sz w:val="24"/>
                <w:szCs w:val="24"/>
              </w:rPr>
            </w:pPr>
          </w:p>
          <w:p w14:paraId="1D2492EC" w14:textId="67408D2E" w:rsidR="00D71890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urrasco</w:t>
            </w:r>
          </w:p>
          <w:p w14:paraId="32750078" w14:textId="4D9FBE81" w:rsidR="00D71890" w:rsidRDefault="00D71890" w:rsidP="0094014C">
            <w:pPr>
              <w:rPr>
                <w:sz w:val="24"/>
                <w:szCs w:val="24"/>
              </w:rPr>
            </w:pPr>
          </w:p>
          <w:p w14:paraId="045C3C93" w14:textId="22AF3F6F" w:rsidR="00D71890" w:rsidRPr="00F76475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ntrega de fatias unitárias</w:t>
            </w:r>
          </w:p>
          <w:p w14:paraId="3DD9ECAE" w14:textId="61CC6AEE" w:rsidR="0010663D" w:rsidRPr="00F76475" w:rsidRDefault="0010663D" w:rsidP="0094014C">
            <w:pPr>
              <w:rPr>
                <w:sz w:val="24"/>
                <w:szCs w:val="24"/>
              </w:rPr>
            </w:pPr>
          </w:p>
        </w:tc>
      </w:tr>
    </w:tbl>
    <w:p w14:paraId="4969B506" w14:textId="36088F4D" w:rsidR="0094014C" w:rsidRDefault="0010663D" w:rsidP="00F76475">
      <w:pPr>
        <w:pStyle w:val="Legenda"/>
        <w:spacing w:before="120"/>
      </w:pPr>
      <w:bookmarkStart w:id="6" w:name="_Toc161760118"/>
      <w:r>
        <w:t xml:space="preserve">Figura </w:t>
      </w:r>
      <w:fldSimple w:instr=" SEQ Figura \* ARABIC ">
        <w:r>
          <w:rPr>
            <w:noProof/>
          </w:rPr>
          <w:t>2</w:t>
        </w:r>
      </w:fldSimple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6"/>
    </w:p>
    <w:bookmarkEnd w:id="5"/>
    <w:p w14:paraId="17DF5F33" w14:textId="77777777" w:rsidR="00F244C7" w:rsidRDefault="00F244C7">
      <w:pPr>
        <w:rPr>
          <w:b/>
          <w:bCs/>
        </w:rPr>
      </w:pPr>
      <w:r>
        <w:br w:type="page"/>
      </w:r>
    </w:p>
    <w:p w14:paraId="312FA561" w14:textId="7B173CB7" w:rsidR="0094014C" w:rsidRDefault="00FC78B4" w:rsidP="00FC78B4">
      <w:pPr>
        <w:pStyle w:val="Ttulo1"/>
      </w:pPr>
      <w:bookmarkStart w:id="7" w:name="_Toc158902406"/>
      <w:r>
        <w:lastRenderedPageBreak/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7"/>
    </w:p>
    <w:p w14:paraId="79351094" w14:textId="77777777" w:rsidR="00FC78B4" w:rsidRDefault="00FC78B4" w:rsidP="000677B2">
      <w:pPr>
        <w:ind w:left="708"/>
      </w:pPr>
    </w:p>
    <w:p w14:paraId="68F7A937" w14:textId="1E7288F4" w:rsidR="00F76475" w:rsidRDefault="00F76475" w:rsidP="001254E5"/>
    <w:tbl>
      <w:tblPr>
        <w:tblStyle w:val="Tabelacomgrade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="005B22A9" w:rsidRPr="00F76475" w14:paraId="2D761F4E" w14:textId="77777777" w:rsidTr="00F76475">
        <w:trPr>
          <w:trHeight w:val="361"/>
        </w:trPr>
        <w:tc>
          <w:tcPr>
            <w:tcW w:w="6237" w:type="dxa"/>
            <w:gridSpan w:val="2"/>
            <w:vAlign w:val="center"/>
          </w:tcPr>
          <w:p w14:paraId="7702474C" w14:textId="16B6589B" w:rsidR="005B22A9" w:rsidRPr="00F76475" w:rsidRDefault="005B22A9" w:rsidP="009F623C">
            <w:pPr>
              <w:rPr>
                <w:b/>
                <w:bCs/>
                <w:sz w:val="24"/>
                <w:szCs w:val="24"/>
              </w:rPr>
            </w:pPr>
            <w:bookmarkStart w:id="8" w:name="_Hlk9628210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="005B22A9" w:rsidRPr="00F76475" w14:paraId="1A6F3ED2" w14:textId="77777777" w:rsidTr="00F76475">
        <w:trPr>
          <w:trHeight w:val="410"/>
        </w:trPr>
        <w:tc>
          <w:tcPr>
            <w:tcW w:w="6237" w:type="dxa"/>
            <w:gridSpan w:val="2"/>
            <w:vAlign w:val="center"/>
          </w:tcPr>
          <w:p w14:paraId="279BAE02" w14:textId="77777777" w:rsidR="005B22A9" w:rsidRPr="00F76475" w:rsidRDefault="005B22A9" w:rsidP="009F623C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</w:p>
        </w:tc>
      </w:tr>
      <w:tr w:rsidR="006E52CB" w:rsidRPr="00F76475" w14:paraId="53765092" w14:textId="77777777" w:rsidTr="000A5C41">
        <w:tc>
          <w:tcPr>
            <w:tcW w:w="2694" w:type="dxa"/>
            <w:vAlign w:val="center"/>
          </w:tcPr>
          <w:p w14:paraId="67D3B850" w14:textId="5CCB6C2D" w:rsidR="006E52CB" w:rsidRPr="001254E5" w:rsidRDefault="006E52CB" w:rsidP="006E52CB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1254E5">
              <w:rPr>
                <w:b/>
                <w:bCs/>
                <w:color w:val="000000" w:themeColor="text1"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vAlign w:val="center"/>
          </w:tcPr>
          <w:p w14:paraId="0E9ABD69" w14:textId="5F3465EF" w:rsidR="006E52CB" w:rsidRPr="001254E5" w:rsidRDefault="00D71890" w:rsidP="006E52CB">
            <w:pPr>
              <w:spacing w:before="120" w:after="120"/>
              <w:rPr>
                <w:color w:val="000000" w:themeColor="text1"/>
              </w:rPr>
            </w:pPr>
            <w:r w:rsidRPr="001254E5">
              <w:rPr>
                <w:color w:val="000000" w:themeColor="text1"/>
              </w:rPr>
              <w:t xml:space="preserve">Adultos e </w:t>
            </w:r>
            <w:r w:rsidR="00EB1A9D" w:rsidRPr="001254E5">
              <w:rPr>
                <w:color w:val="000000" w:themeColor="text1"/>
              </w:rPr>
              <w:t>famílias</w:t>
            </w:r>
          </w:p>
          <w:p w14:paraId="21584C5D" w14:textId="0A93D6ED" w:rsidR="006E52CB" w:rsidRPr="001254E5" w:rsidRDefault="006E52CB" w:rsidP="006E52CB">
            <w:pPr>
              <w:rPr>
                <w:color w:val="000000" w:themeColor="text1"/>
                <w:sz w:val="24"/>
                <w:szCs w:val="24"/>
              </w:rPr>
            </w:pPr>
          </w:p>
        </w:tc>
      </w:tr>
      <w:tr w:rsidR="006E52CB" w:rsidRPr="00F76475" w14:paraId="47E770DC" w14:textId="77777777" w:rsidTr="000A5C41">
        <w:tc>
          <w:tcPr>
            <w:tcW w:w="2694" w:type="dxa"/>
            <w:vAlign w:val="center"/>
          </w:tcPr>
          <w:p w14:paraId="1AFE2EC0" w14:textId="4083BC55" w:rsidR="006E52CB" w:rsidRPr="001254E5" w:rsidRDefault="006E52CB" w:rsidP="006E52CB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1254E5">
              <w:rPr>
                <w:b/>
                <w:bCs/>
                <w:color w:val="000000" w:themeColor="text1"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vAlign w:val="center"/>
          </w:tcPr>
          <w:p w14:paraId="616116D2" w14:textId="3EE2294E" w:rsidR="006E52CB" w:rsidRPr="001254E5" w:rsidRDefault="00D71890" w:rsidP="006E52CB">
            <w:pPr>
              <w:spacing w:before="120" w:after="120"/>
              <w:rPr>
                <w:color w:val="000000" w:themeColor="text1"/>
              </w:rPr>
            </w:pPr>
            <w:r w:rsidRPr="001254E5">
              <w:rPr>
                <w:color w:val="000000" w:themeColor="text1"/>
              </w:rPr>
              <w:t>Web app</w:t>
            </w:r>
          </w:p>
          <w:p w14:paraId="47CE1423" w14:textId="7C990C4C" w:rsidR="006E52CB" w:rsidRPr="001254E5" w:rsidRDefault="006E52CB" w:rsidP="006E52CB">
            <w:pPr>
              <w:rPr>
                <w:color w:val="000000" w:themeColor="text1"/>
                <w:sz w:val="24"/>
                <w:szCs w:val="24"/>
              </w:rPr>
            </w:pPr>
          </w:p>
        </w:tc>
      </w:tr>
      <w:tr w:rsidR="006E52CB" w:rsidRPr="00F76475" w14:paraId="29DFD1E6" w14:textId="77777777" w:rsidTr="000A5C41">
        <w:tc>
          <w:tcPr>
            <w:tcW w:w="2694" w:type="dxa"/>
            <w:vAlign w:val="center"/>
          </w:tcPr>
          <w:p w14:paraId="2466B633" w14:textId="43963820" w:rsidR="006E52CB" w:rsidRPr="001254E5" w:rsidRDefault="006E52CB" w:rsidP="006E52CB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1254E5">
              <w:rPr>
                <w:b/>
                <w:bCs/>
                <w:color w:val="000000" w:themeColor="text1"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vAlign w:val="center"/>
          </w:tcPr>
          <w:p w14:paraId="13687867" w14:textId="39876636" w:rsidR="006E52CB" w:rsidRPr="001254E5" w:rsidRDefault="00D71890" w:rsidP="00D71890">
            <w:pPr>
              <w:spacing w:before="120" w:after="120"/>
              <w:rPr>
                <w:color w:val="000000" w:themeColor="text1"/>
              </w:rPr>
            </w:pPr>
            <w:r w:rsidRPr="001254E5">
              <w:rPr>
                <w:color w:val="000000" w:themeColor="text1"/>
              </w:rPr>
              <w:t>Benefício de uma experencia diferente do convencional de pedir pizza</w:t>
            </w:r>
            <w:r w:rsidR="006E52CB" w:rsidRPr="001254E5">
              <w:rPr>
                <w:color w:val="000000" w:themeColor="text1"/>
              </w:rPr>
              <w:t>​</w:t>
            </w:r>
          </w:p>
        </w:tc>
      </w:tr>
      <w:tr w:rsidR="006E52CB" w:rsidRPr="00F76475" w14:paraId="1F1FCE48" w14:textId="77777777" w:rsidTr="000A5C41">
        <w:tc>
          <w:tcPr>
            <w:tcW w:w="2694" w:type="dxa"/>
            <w:vAlign w:val="center"/>
          </w:tcPr>
          <w:p w14:paraId="00EDFA10" w14:textId="5881F9C8" w:rsidR="006E52CB" w:rsidRPr="001254E5" w:rsidRDefault="006E52CB" w:rsidP="006E52CB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1254E5">
              <w:rPr>
                <w:b/>
                <w:bCs/>
                <w:color w:val="000000" w:themeColor="text1"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vAlign w:val="center"/>
          </w:tcPr>
          <w:p w14:paraId="449EE764" w14:textId="7033CC48" w:rsidR="006E52CB" w:rsidRPr="001254E5" w:rsidRDefault="00D71890" w:rsidP="00D71890">
            <w:pPr>
              <w:spacing w:before="120" w:after="120"/>
              <w:rPr>
                <w:color w:val="000000" w:themeColor="text1"/>
              </w:rPr>
            </w:pPr>
            <w:r w:rsidRPr="001254E5">
              <w:rPr>
                <w:color w:val="000000" w:themeColor="text1"/>
              </w:rPr>
              <w:t>Criação de pizzas personalizadas</w:t>
            </w:r>
          </w:p>
        </w:tc>
      </w:tr>
      <w:tr w:rsidR="006E52CB" w:rsidRPr="00F76475" w14:paraId="79369F07" w14:textId="77777777" w:rsidTr="000A5C41">
        <w:tc>
          <w:tcPr>
            <w:tcW w:w="2694" w:type="dxa"/>
            <w:vAlign w:val="center"/>
          </w:tcPr>
          <w:p w14:paraId="1A8A2763" w14:textId="72FFE429" w:rsidR="006E52CB" w:rsidRPr="001254E5" w:rsidRDefault="006E52CB" w:rsidP="006E52CB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1254E5">
              <w:rPr>
                <w:b/>
                <w:bCs/>
                <w:color w:val="000000" w:themeColor="text1"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vAlign w:val="center"/>
          </w:tcPr>
          <w:p w14:paraId="06F89C12" w14:textId="4237ADA4" w:rsidR="006E52CB" w:rsidRPr="001254E5" w:rsidRDefault="00D71890" w:rsidP="006E52CB">
            <w:pPr>
              <w:spacing w:before="120" w:after="120"/>
              <w:rPr>
                <w:color w:val="000000" w:themeColor="text1"/>
              </w:rPr>
            </w:pPr>
            <w:r w:rsidRPr="001254E5">
              <w:rPr>
                <w:color w:val="000000" w:themeColor="text1"/>
              </w:rPr>
              <w:t xml:space="preserve">Aumentar o </w:t>
            </w:r>
            <w:r w:rsidR="008F02EC" w:rsidRPr="001254E5">
              <w:rPr>
                <w:color w:val="000000" w:themeColor="text1"/>
              </w:rPr>
              <w:t>número</w:t>
            </w:r>
            <w:r w:rsidRPr="001254E5">
              <w:rPr>
                <w:color w:val="000000" w:themeColor="text1"/>
              </w:rPr>
              <w:t xml:space="preserve"> de clientes constantemente </w:t>
            </w:r>
          </w:p>
          <w:p w14:paraId="4115B7BD" w14:textId="01094850" w:rsidR="006E52CB" w:rsidRPr="001254E5" w:rsidRDefault="006E52CB" w:rsidP="006E52CB">
            <w:pPr>
              <w:rPr>
                <w:color w:val="000000" w:themeColor="text1"/>
                <w:sz w:val="24"/>
                <w:szCs w:val="24"/>
              </w:rPr>
            </w:pPr>
          </w:p>
        </w:tc>
      </w:tr>
    </w:tbl>
    <w:p w14:paraId="184CCAF3" w14:textId="5895AA41" w:rsidR="00AE1E85" w:rsidRDefault="00AE1E85" w:rsidP="00F76475">
      <w:pPr>
        <w:pStyle w:val="Legenda"/>
        <w:spacing w:before="120"/>
      </w:pPr>
      <w:bookmarkStart w:id="9" w:name="_Toc161760119"/>
      <w:r>
        <w:t xml:space="preserve">Figura </w:t>
      </w:r>
      <w:fldSimple w:instr=" SEQ Figura \* ARABIC ">
        <w:r>
          <w:rPr>
            <w:noProof/>
          </w:rPr>
          <w:t>3</w:t>
        </w:r>
      </w:fldSimple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R, F. 2018.</w:t>
      </w:r>
      <w:bookmarkEnd w:id="9"/>
    </w:p>
    <w:p w14:paraId="50FA646D" w14:textId="0AD0307C" w:rsidR="00EA0C41" w:rsidRDefault="00EA0C41" w:rsidP="00EA0C41">
      <w:pPr>
        <w:ind w:left="708"/>
      </w:pPr>
    </w:p>
    <w:bookmarkEnd w:id="8"/>
    <w:p w14:paraId="1FA7B345" w14:textId="22BC0A72" w:rsidR="00AE1E85" w:rsidRDefault="00AE1E85" w:rsidP="00EA0C41">
      <w:pPr>
        <w:ind w:left="708"/>
      </w:pPr>
    </w:p>
    <w:p w14:paraId="69E829AE" w14:textId="77777777" w:rsidR="007E2392" w:rsidRDefault="007E2392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38D0D20C" w14:textId="37D23CB4" w:rsidR="00A61B27" w:rsidRDefault="00017559" w:rsidP="00BF3A32">
      <w:pPr>
        <w:pStyle w:val="Ttulo1"/>
      </w:pPr>
      <w:bookmarkStart w:id="10" w:name="_Toc158902407"/>
      <w:r>
        <w:lastRenderedPageBreak/>
        <w:t>ARTEFATO</w:t>
      </w:r>
      <w:r w:rsidR="00F76475">
        <w:t xml:space="preserve"> 4:</w:t>
      </w:r>
      <w:r>
        <w:t xml:space="preserve"> C</w:t>
      </w:r>
      <w:r w:rsidR="00F76475">
        <w:t>anvas</w:t>
      </w:r>
      <w:r w:rsidR="000677B2">
        <w:t xml:space="preserve"> PBB</w:t>
      </w:r>
      <w:bookmarkStart w:id="11" w:name="_Ref95112547"/>
      <w:bookmarkEnd w:id="10"/>
    </w:p>
    <w:p w14:paraId="65AF27DB" w14:textId="2AEA0209" w:rsidR="00F76475" w:rsidRDefault="001A398B" w:rsidP="0077277A">
      <w:pPr>
        <w:ind w:left="360"/>
      </w:pPr>
      <w:r>
        <w:rPr>
          <w:noProof/>
        </w:rPr>
        <w:drawing>
          <wp:anchor distT="0" distB="0" distL="114300" distR="114300" simplePos="0" relativeHeight="251664384" behindDoc="1" locked="0" layoutInCell="1" allowOverlap="1" wp14:anchorId="59C7588F" wp14:editId="316B0278">
            <wp:simplePos x="0" y="0"/>
            <wp:positionH relativeFrom="margin">
              <wp:posOffset>-727075</wp:posOffset>
            </wp:positionH>
            <wp:positionV relativeFrom="paragraph">
              <wp:posOffset>185420</wp:posOffset>
            </wp:positionV>
            <wp:extent cx="7073265" cy="4226560"/>
            <wp:effectExtent l="0" t="0" r="0" b="2540"/>
            <wp:wrapTight wrapText="bothSides">
              <wp:wrapPolygon edited="0">
                <wp:start x="0" y="0"/>
                <wp:lineTo x="0" y="21516"/>
                <wp:lineTo x="21524" y="21516"/>
                <wp:lineTo x="21524" y="0"/>
                <wp:lineTo x="0" y="0"/>
              </wp:wrapPolygon>
            </wp:wrapTight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73265" cy="42265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F9AC349" w14:textId="41F8E509" w:rsidR="0077277A" w:rsidRDefault="001A398B" w:rsidP="00D71890">
      <w:r>
        <w:rPr>
          <w:noProof/>
        </w:rPr>
        <w:drawing>
          <wp:anchor distT="0" distB="0" distL="114300" distR="114300" simplePos="0" relativeHeight="251665408" behindDoc="1" locked="0" layoutInCell="1" allowOverlap="1" wp14:anchorId="2C1E547B" wp14:editId="4C8F3489">
            <wp:simplePos x="0" y="0"/>
            <wp:positionH relativeFrom="page">
              <wp:align>left</wp:align>
            </wp:positionH>
            <wp:positionV relativeFrom="paragraph">
              <wp:posOffset>4515221</wp:posOffset>
            </wp:positionV>
            <wp:extent cx="7429461" cy="1164566"/>
            <wp:effectExtent l="0" t="0" r="635" b="0"/>
            <wp:wrapTight wrapText="bothSides">
              <wp:wrapPolygon edited="0">
                <wp:start x="0" y="0"/>
                <wp:lineTo x="0" y="21211"/>
                <wp:lineTo x="21546" y="21211"/>
                <wp:lineTo x="21546" y="0"/>
                <wp:lineTo x="0" y="0"/>
              </wp:wrapPolygon>
            </wp:wrapTight>
            <wp:docPr id="8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29461" cy="116456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9AA8551" w14:textId="1378A098" w:rsidR="007C2471" w:rsidRDefault="001A398B" w:rsidP="007153E8">
      <w:pPr>
        <w:keepNext/>
      </w:pPr>
      <w:r>
        <w:rPr>
          <w:noProof/>
        </w:rPr>
        <w:lastRenderedPageBreak/>
        <w:drawing>
          <wp:anchor distT="0" distB="0" distL="114300" distR="114300" simplePos="0" relativeHeight="251666432" behindDoc="1" locked="0" layoutInCell="1" allowOverlap="1" wp14:anchorId="15B59D52" wp14:editId="05B67016">
            <wp:simplePos x="0" y="0"/>
            <wp:positionH relativeFrom="page">
              <wp:align>left</wp:align>
            </wp:positionH>
            <wp:positionV relativeFrom="paragraph">
              <wp:posOffset>99539</wp:posOffset>
            </wp:positionV>
            <wp:extent cx="7611110" cy="1405890"/>
            <wp:effectExtent l="0" t="0" r="0" b="3810"/>
            <wp:wrapTight wrapText="bothSides">
              <wp:wrapPolygon edited="0">
                <wp:start x="0" y="0"/>
                <wp:lineTo x="0" y="21366"/>
                <wp:lineTo x="21517" y="21366"/>
                <wp:lineTo x="21517" y="0"/>
                <wp:lineTo x="0" y="0"/>
              </wp:wrapPolygon>
            </wp:wrapTight>
            <wp:docPr id="12" name="Image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19542" cy="140760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EBBE695" w14:textId="55D164C2" w:rsidR="00BC1626" w:rsidRDefault="001A398B" w:rsidP="007153E8">
      <w:pPr>
        <w:keepNext/>
      </w:pPr>
      <w:r>
        <w:rPr>
          <w:noProof/>
        </w:rPr>
        <w:drawing>
          <wp:anchor distT="0" distB="0" distL="114300" distR="114300" simplePos="0" relativeHeight="251667456" behindDoc="1" locked="0" layoutInCell="1" allowOverlap="1" wp14:anchorId="3E6587FC" wp14:editId="4FD421D0">
            <wp:simplePos x="0" y="0"/>
            <wp:positionH relativeFrom="page">
              <wp:align>left</wp:align>
            </wp:positionH>
            <wp:positionV relativeFrom="paragraph">
              <wp:posOffset>289560</wp:posOffset>
            </wp:positionV>
            <wp:extent cx="7487920" cy="2286635"/>
            <wp:effectExtent l="0" t="0" r="0" b="0"/>
            <wp:wrapTight wrapText="bothSides">
              <wp:wrapPolygon edited="0">
                <wp:start x="0" y="0"/>
                <wp:lineTo x="0" y="21414"/>
                <wp:lineTo x="21541" y="21414"/>
                <wp:lineTo x="21541" y="0"/>
                <wp:lineTo x="0" y="0"/>
              </wp:wrapPolygon>
            </wp:wrapTight>
            <wp:docPr id="13" name="Imagem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87920" cy="22866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FAA3C8F" w14:textId="524C57CE" w:rsidR="00BC1626" w:rsidRDefault="00BC1626" w:rsidP="007153E8">
      <w:pPr>
        <w:keepNext/>
      </w:pPr>
    </w:p>
    <w:p w14:paraId="50AE7A9E" w14:textId="01C5A33C" w:rsidR="00BC1626" w:rsidRDefault="00BC1626" w:rsidP="007153E8">
      <w:pPr>
        <w:keepNext/>
      </w:pPr>
    </w:p>
    <w:p w14:paraId="315C80A7" w14:textId="77777777" w:rsidR="007C2471" w:rsidRPr="00BC1626" w:rsidRDefault="007C2471" w:rsidP="007C2471">
      <w:pPr>
        <w:pStyle w:val="Legenda"/>
        <w:rPr>
          <w:lang w:val="en-US"/>
        </w:rPr>
      </w:pPr>
      <w:bookmarkStart w:id="12" w:name="_Toc161760120"/>
      <w:r w:rsidRPr="003D5A6D">
        <w:rPr>
          <w:lang w:val="en-US"/>
        </w:rPr>
        <w:t xml:space="preserve">Figura </w:t>
      </w:r>
      <w:r w:rsidR="007F397C">
        <w:fldChar w:fldCharType="begin"/>
      </w:r>
      <w:r w:rsidR="007F397C" w:rsidRPr="003D5A6D">
        <w:rPr>
          <w:lang w:val="en-US"/>
        </w:rPr>
        <w:instrText xml:space="preserve"> SEQ Figura \* ARABIC </w:instrText>
      </w:r>
      <w:r w:rsidR="007F397C">
        <w:fldChar w:fldCharType="separate"/>
      </w:r>
      <w:r w:rsidR="0010663D" w:rsidRPr="003D5A6D">
        <w:rPr>
          <w:noProof/>
          <w:lang w:val="en-US"/>
        </w:rPr>
        <w:t>4</w:t>
      </w:r>
      <w:r w:rsidR="007F397C">
        <w:rPr>
          <w:noProof/>
        </w:rPr>
        <w:fldChar w:fldCharType="end"/>
      </w:r>
      <w:r w:rsidRPr="003D5A6D">
        <w:rPr>
          <w:lang w:val="en-US"/>
        </w:rPr>
        <w:t xml:space="preserve"> </w:t>
      </w:r>
      <w:r w:rsidR="003D5A6D">
        <w:rPr>
          <w:lang w:val="en-US"/>
        </w:rPr>
        <w:t>–</w:t>
      </w:r>
      <w:r w:rsidRPr="003D5A6D">
        <w:rPr>
          <w:lang w:val="en-US"/>
        </w:rPr>
        <w:t xml:space="preserve"> </w:t>
      </w:r>
      <w:r w:rsidR="003D5A6D" w:rsidRPr="003D5A6D">
        <w:rPr>
          <w:lang w:val="en-US"/>
        </w:rPr>
        <w:t>Ca</w:t>
      </w:r>
      <w:r w:rsidR="003D5A6D">
        <w:rPr>
          <w:lang w:val="en-US"/>
        </w:rPr>
        <w:t>nvas PBB:</w:t>
      </w:r>
      <w:r w:rsidRPr="003D5A6D">
        <w:rPr>
          <w:noProof/>
          <w:lang w:val="en-US"/>
        </w:rPr>
        <w:t xml:space="preserve"> "Product Backlog Building"</w:t>
      </w:r>
      <w:r w:rsidR="00944B0F">
        <w:rPr>
          <w:noProof/>
          <w:lang w:val="en-US"/>
        </w:rPr>
        <w:t>.</w:t>
      </w:r>
      <w:r w:rsidR="00E961EB" w:rsidRPr="003D5A6D">
        <w:rPr>
          <w:noProof/>
          <w:lang w:val="en-US"/>
        </w:rPr>
        <w:t xml:space="preserve"> </w:t>
      </w:r>
      <w:r w:rsidR="00E961EB" w:rsidRPr="00BC1626">
        <w:rPr>
          <w:noProof/>
          <w:lang w:val="en-US"/>
        </w:rPr>
        <w:t>Fonte: AGUIAR, F. 2018.</w:t>
      </w:r>
      <w:bookmarkEnd w:id="12"/>
    </w:p>
    <w:p w14:paraId="52D69286" w14:textId="0CC01059" w:rsidR="007C2471" w:rsidRPr="00BC1626" w:rsidRDefault="007C2471" w:rsidP="0043409E">
      <w:pPr>
        <w:rPr>
          <w:lang w:val="en-US"/>
        </w:rPr>
      </w:pPr>
    </w:p>
    <w:p w14:paraId="17E4F801" w14:textId="665238ED" w:rsidR="00D20BEE" w:rsidRPr="00BC1626" w:rsidRDefault="00B257D8">
      <w:pPr>
        <w:rPr>
          <w:lang w:val="en-US"/>
        </w:rPr>
      </w:pPr>
      <w:r w:rsidRPr="00BC1626">
        <w:rPr>
          <w:lang w:val="en-US"/>
        </w:rPr>
        <w:br w:type="page"/>
      </w:r>
    </w:p>
    <w:p w14:paraId="18C9E9B6" w14:textId="77777777" w:rsidR="00F76475" w:rsidRDefault="00F76475" w:rsidP="00F76475">
      <w:pPr>
        <w:pStyle w:val="Ttulo1"/>
      </w:pPr>
      <w:bookmarkStart w:id="13" w:name="_Toc158902408"/>
      <w:r>
        <w:lastRenderedPageBreak/>
        <w:t>ARTEFATO 5: R</w:t>
      </w:r>
      <w:r w:rsidRPr="003D488D">
        <w:t xml:space="preserve">elação de </w:t>
      </w:r>
      <w:r>
        <w:t>U</w:t>
      </w:r>
      <w:r w:rsidRPr="003D488D">
        <w:t xml:space="preserve">ser </w:t>
      </w:r>
      <w:r>
        <w:t>S</w:t>
      </w:r>
      <w:r w:rsidRPr="003D488D">
        <w:t>tories</w:t>
      </w:r>
      <w:bookmarkEnd w:id="13"/>
    </w:p>
    <w:p w14:paraId="2597957D" w14:textId="1EF26F70" w:rsidR="00F76475" w:rsidRPr="00C15418" w:rsidRDefault="00F76475" w:rsidP="00BC1626">
      <w:pPr>
        <w:pStyle w:val="CorpodeTexto"/>
        <w:rPr>
          <w:color w:val="00B0F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6E52CB" w:rsidRPr="00821815" w14:paraId="29A1DC7A" w14:textId="77777777" w:rsidTr="006931E7">
        <w:trPr>
          <w:trHeight w:val="380"/>
        </w:trPr>
        <w:tc>
          <w:tcPr>
            <w:tcW w:w="8505" w:type="dxa"/>
            <w:gridSpan w:val="2"/>
            <w:vAlign w:val="center"/>
          </w:tcPr>
          <w:p w14:paraId="4949A73E" w14:textId="49118899" w:rsidR="006E52CB" w:rsidRPr="00821815" w:rsidRDefault="006E52CB" w:rsidP="006931E7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5B7B52">
              <w:t>Manter cadastro de ingredientes</w:t>
            </w:r>
          </w:p>
        </w:tc>
      </w:tr>
      <w:tr w:rsidR="006E52CB" w14:paraId="11F03E33" w14:textId="77777777" w:rsidTr="006931E7">
        <w:tc>
          <w:tcPr>
            <w:tcW w:w="8505" w:type="dxa"/>
            <w:gridSpan w:val="2"/>
          </w:tcPr>
          <w:p w14:paraId="4193FDD3" w14:textId="065F9248" w:rsidR="006E52CB" w:rsidRDefault="006E52CB" w:rsidP="006931E7">
            <w:pPr>
              <w:spacing w:before="60" w:after="60"/>
              <w:ind w:left="30" w:hanging="30"/>
            </w:pPr>
            <w:bookmarkStart w:id="14" w:name="_Hlk96268510"/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008D6741">
              <w:t>Gerente</w:t>
            </w:r>
          </w:p>
          <w:p w14:paraId="657D68C2" w14:textId="23852375" w:rsidR="006E52CB" w:rsidRPr="00821815" w:rsidRDefault="006E52CB" w:rsidP="006931E7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5B7B52">
              <w:t>Manter cadastro de ingredientes</w:t>
            </w:r>
          </w:p>
          <w:p w14:paraId="1728C3E7" w14:textId="680CA575" w:rsidR="006E52CB" w:rsidRDefault="006E52CB" w:rsidP="006931E7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="00060372">
              <w:rPr>
                <w:rStyle w:val="oypena"/>
                <w:color w:val="000000"/>
              </w:rPr>
              <w:t>Cadastrar um ingrediente no estoque</w:t>
            </w:r>
          </w:p>
        </w:tc>
      </w:tr>
      <w:tr w:rsidR="001254E5" w:rsidRPr="001254E5" w14:paraId="6E28770E" w14:textId="77777777" w:rsidTr="006931E7">
        <w:tc>
          <w:tcPr>
            <w:tcW w:w="1276" w:type="dxa"/>
          </w:tcPr>
          <w:p w14:paraId="488EF6BB" w14:textId="77777777" w:rsidR="006E52CB" w:rsidRPr="001254E5" w:rsidRDefault="006E52CB" w:rsidP="006931E7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 xml:space="preserve">Critério de </w:t>
            </w:r>
          </w:p>
          <w:p w14:paraId="2F9C335C" w14:textId="77777777" w:rsidR="006E52CB" w:rsidRPr="001254E5" w:rsidRDefault="006E52CB" w:rsidP="006931E7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Aceite 1</w:t>
            </w:r>
          </w:p>
        </w:tc>
        <w:tc>
          <w:tcPr>
            <w:tcW w:w="7229" w:type="dxa"/>
          </w:tcPr>
          <w:p w14:paraId="166B1895" w14:textId="2CA8BCF7" w:rsidR="006E52CB" w:rsidRPr="001254E5" w:rsidRDefault="006E52CB" w:rsidP="006931E7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DADO</w:t>
            </w:r>
            <w:r w:rsidRPr="001254E5">
              <w:rPr>
                <w:color w:val="000000" w:themeColor="text1"/>
              </w:rPr>
              <w:t xml:space="preserve"> </w:t>
            </w:r>
            <w:r w:rsidRPr="001254E5">
              <w:rPr>
                <w:b/>
                <w:bCs/>
                <w:color w:val="000000" w:themeColor="text1"/>
              </w:rPr>
              <w:t>QUE</w:t>
            </w:r>
            <w:r w:rsidRPr="001254E5">
              <w:rPr>
                <w:color w:val="000000" w:themeColor="text1"/>
              </w:rPr>
              <w:t xml:space="preserve">: </w:t>
            </w:r>
            <w:r w:rsidR="00060372">
              <w:rPr>
                <w:color w:val="000000" w:themeColor="text1"/>
              </w:rPr>
              <w:t>Acessa a pagina de cadastro de ingredientes</w:t>
            </w:r>
          </w:p>
          <w:p w14:paraId="259ABC89" w14:textId="40AF97B4" w:rsidR="006E52CB" w:rsidRPr="001254E5" w:rsidRDefault="006E52CB" w:rsidP="006931E7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QUANDO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S</w:t>
            </w:r>
            <w:r w:rsidR="008D6741" w:rsidRPr="001254E5">
              <w:rPr>
                <w:color w:val="000000" w:themeColor="text1"/>
              </w:rPr>
              <w:t>elecion</w:t>
            </w:r>
            <w:r w:rsidR="00EB1A9D">
              <w:rPr>
                <w:color w:val="000000" w:themeColor="text1"/>
              </w:rPr>
              <w:t>o</w:t>
            </w:r>
            <w:r w:rsidR="008D6741" w:rsidRPr="001254E5">
              <w:rPr>
                <w:color w:val="000000" w:themeColor="text1"/>
              </w:rPr>
              <w:t xml:space="preserve"> </w:t>
            </w:r>
            <w:r w:rsidR="00BC1626">
              <w:rPr>
                <w:color w:val="000000" w:themeColor="text1"/>
              </w:rPr>
              <w:t>o cadastro de ingrediente</w:t>
            </w:r>
          </w:p>
          <w:p w14:paraId="3C3F9449" w14:textId="18895643" w:rsidR="006E52CB" w:rsidRPr="001254E5" w:rsidRDefault="006E52CB" w:rsidP="006931E7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ENTÃO</w:t>
            </w:r>
            <w:r w:rsidRPr="001254E5">
              <w:rPr>
                <w:color w:val="000000" w:themeColor="text1"/>
              </w:rPr>
              <w:t>:</w:t>
            </w:r>
            <w:r w:rsidR="008D6741" w:rsidRPr="001254E5">
              <w:rPr>
                <w:color w:val="000000" w:themeColor="text1"/>
              </w:rPr>
              <w:t xml:space="preserve">  </w:t>
            </w:r>
            <w:r w:rsidR="00EB1A9D">
              <w:rPr>
                <w:color w:val="000000" w:themeColor="text1"/>
              </w:rPr>
              <w:t>É</w:t>
            </w:r>
            <w:r w:rsidR="008D6741" w:rsidRPr="001254E5">
              <w:rPr>
                <w:color w:val="000000" w:themeColor="text1"/>
              </w:rPr>
              <w:t xml:space="preserve"> redirecionado para a página aonde </w:t>
            </w:r>
            <w:r w:rsidR="005676CD" w:rsidRPr="001254E5">
              <w:rPr>
                <w:color w:val="000000" w:themeColor="text1"/>
              </w:rPr>
              <w:t>consegue efetuar o cadastro do ingrediente com as informações</w:t>
            </w:r>
          </w:p>
        </w:tc>
      </w:tr>
      <w:tr w:rsidR="001254E5" w:rsidRPr="001254E5" w14:paraId="27AB1691" w14:textId="77777777" w:rsidTr="006931E7">
        <w:tc>
          <w:tcPr>
            <w:tcW w:w="1276" w:type="dxa"/>
          </w:tcPr>
          <w:p w14:paraId="216C3951" w14:textId="77777777" w:rsidR="006E52CB" w:rsidRPr="001254E5" w:rsidRDefault="006E52CB" w:rsidP="006931E7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 xml:space="preserve">Critério de </w:t>
            </w:r>
          </w:p>
          <w:p w14:paraId="4FDF9B30" w14:textId="77777777" w:rsidR="006E52CB" w:rsidRPr="001254E5" w:rsidRDefault="006E52CB" w:rsidP="006931E7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Aceite 2</w:t>
            </w:r>
          </w:p>
        </w:tc>
        <w:tc>
          <w:tcPr>
            <w:tcW w:w="7229" w:type="dxa"/>
          </w:tcPr>
          <w:p w14:paraId="50515435" w14:textId="528C59F9" w:rsidR="006E52CB" w:rsidRPr="001254E5" w:rsidRDefault="006E52CB" w:rsidP="006931E7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DADO</w:t>
            </w:r>
            <w:r w:rsidRPr="001254E5">
              <w:rPr>
                <w:color w:val="000000" w:themeColor="text1"/>
              </w:rPr>
              <w:t xml:space="preserve"> </w:t>
            </w:r>
            <w:r w:rsidRPr="001254E5">
              <w:rPr>
                <w:b/>
                <w:bCs/>
                <w:color w:val="000000" w:themeColor="text1"/>
              </w:rPr>
              <w:t>QUE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A</w:t>
            </w:r>
            <w:r w:rsidR="007153E8" w:rsidRPr="001254E5">
              <w:rPr>
                <w:color w:val="000000" w:themeColor="text1"/>
              </w:rPr>
              <w:t>cessa</w:t>
            </w:r>
            <w:r w:rsidR="00BC1626">
              <w:rPr>
                <w:color w:val="000000" w:themeColor="text1"/>
              </w:rPr>
              <w:t>do a pagina</w:t>
            </w:r>
            <w:r w:rsidR="00060372">
              <w:rPr>
                <w:color w:val="000000" w:themeColor="text1"/>
              </w:rPr>
              <w:t xml:space="preserve"> de cadastro de ingredientes</w:t>
            </w:r>
          </w:p>
          <w:p w14:paraId="5FB15983" w14:textId="77777777" w:rsidR="008F4F58" w:rsidRDefault="006E52CB" w:rsidP="008F4F58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QUANDO</w:t>
            </w:r>
            <w:r w:rsidRPr="001254E5">
              <w:rPr>
                <w:color w:val="000000" w:themeColor="text1"/>
              </w:rPr>
              <w:t xml:space="preserve">: </w:t>
            </w:r>
            <w:r w:rsidR="00DF2F49" w:rsidRPr="001254E5">
              <w:rPr>
                <w:color w:val="000000" w:themeColor="text1"/>
              </w:rPr>
              <w:t xml:space="preserve"> </w:t>
            </w:r>
            <w:r w:rsidR="00AF13E5" w:rsidRPr="001254E5">
              <w:rPr>
                <w:color w:val="000000" w:themeColor="text1"/>
              </w:rPr>
              <w:t>Não preench</w:t>
            </w:r>
            <w:r w:rsidR="008F4F58">
              <w:rPr>
                <w:color w:val="000000" w:themeColor="text1"/>
              </w:rPr>
              <w:t>o</w:t>
            </w:r>
            <w:r w:rsidR="00AF13E5" w:rsidRPr="001254E5">
              <w:rPr>
                <w:color w:val="000000" w:themeColor="text1"/>
              </w:rPr>
              <w:t xml:space="preserve"> todos os campos </w:t>
            </w:r>
          </w:p>
          <w:p w14:paraId="4F0C587A" w14:textId="55DC9740" w:rsidR="006E52CB" w:rsidRPr="001254E5" w:rsidRDefault="006E52CB" w:rsidP="008F4F58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ENTÃO</w:t>
            </w:r>
            <w:r w:rsidRPr="001254E5">
              <w:rPr>
                <w:color w:val="000000" w:themeColor="text1"/>
              </w:rPr>
              <w:t xml:space="preserve">: </w:t>
            </w:r>
            <w:r w:rsidR="00DF2F49" w:rsidRPr="001254E5">
              <w:rPr>
                <w:color w:val="000000" w:themeColor="text1"/>
              </w:rPr>
              <w:t xml:space="preserve">O sistema </w:t>
            </w:r>
            <w:r w:rsidR="006D5B39">
              <w:rPr>
                <w:color w:val="000000" w:themeColor="text1"/>
              </w:rPr>
              <w:t>pede login para preencher os campos</w:t>
            </w:r>
          </w:p>
        </w:tc>
      </w:tr>
      <w:tr w:rsidR="001254E5" w:rsidRPr="001254E5" w14:paraId="4032DED6" w14:textId="77777777" w:rsidTr="006931E7">
        <w:tc>
          <w:tcPr>
            <w:tcW w:w="1276" w:type="dxa"/>
          </w:tcPr>
          <w:p w14:paraId="698D6EC6" w14:textId="77777777" w:rsidR="006E52CB" w:rsidRPr="001254E5" w:rsidRDefault="006E52CB" w:rsidP="006931E7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 xml:space="preserve">Critério de </w:t>
            </w:r>
          </w:p>
          <w:p w14:paraId="71DF8150" w14:textId="77777777" w:rsidR="006E52CB" w:rsidRPr="001254E5" w:rsidRDefault="006E52CB" w:rsidP="006931E7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Aceite 3</w:t>
            </w:r>
          </w:p>
        </w:tc>
        <w:tc>
          <w:tcPr>
            <w:tcW w:w="7229" w:type="dxa"/>
          </w:tcPr>
          <w:p w14:paraId="2670BCAC" w14:textId="4958B789" w:rsidR="006E52CB" w:rsidRPr="001254E5" w:rsidRDefault="006E52CB" w:rsidP="006931E7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DADO</w:t>
            </w:r>
            <w:r w:rsidRPr="001254E5">
              <w:rPr>
                <w:color w:val="000000" w:themeColor="text1"/>
              </w:rPr>
              <w:t xml:space="preserve"> </w:t>
            </w:r>
            <w:r w:rsidRPr="001254E5">
              <w:rPr>
                <w:b/>
                <w:bCs/>
                <w:color w:val="000000" w:themeColor="text1"/>
              </w:rPr>
              <w:t>QUE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A</w:t>
            </w:r>
            <w:r w:rsidR="00AF13E5" w:rsidRPr="001254E5">
              <w:rPr>
                <w:color w:val="000000" w:themeColor="text1"/>
              </w:rPr>
              <w:t xml:space="preserve">cessa a página </w:t>
            </w:r>
            <w:r w:rsidR="00564DF9">
              <w:rPr>
                <w:color w:val="000000" w:themeColor="text1"/>
              </w:rPr>
              <w:t xml:space="preserve">de cadastro de </w:t>
            </w:r>
            <w:r w:rsidR="00757EB6">
              <w:rPr>
                <w:color w:val="000000" w:themeColor="text1"/>
              </w:rPr>
              <w:t>ingredientes</w:t>
            </w:r>
          </w:p>
          <w:p w14:paraId="4D4A6CE4" w14:textId="508AB6B0" w:rsidR="00AF13E5" w:rsidRPr="001254E5" w:rsidRDefault="006E52CB" w:rsidP="00AF13E5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QUANDO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Informo um nome existente d</w:t>
            </w:r>
            <w:r w:rsidR="006D5B39">
              <w:rPr>
                <w:color w:val="000000" w:themeColor="text1"/>
              </w:rPr>
              <w:t>e insumo no cadastro do insumo</w:t>
            </w:r>
          </w:p>
          <w:p w14:paraId="5BAABD73" w14:textId="6AA8965A" w:rsidR="006E52CB" w:rsidRPr="001254E5" w:rsidRDefault="006E52CB" w:rsidP="00AF13E5">
            <w:pPr>
              <w:spacing w:before="60" w:after="60"/>
              <w:ind w:left="168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ENTÃO</w:t>
            </w:r>
            <w:r w:rsidRPr="001254E5">
              <w:rPr>
                <w:color w:val="000000" w:themeColor="text1"/>
              </w:rPr>
              <w:t xml:space="preserve">: </w:t>
            </w:r>
            <w:r w:rsidR="00AF13E5" w:rsidRPr="001254E5">
              <w:rPr>
                <w:color w:val="000000" w:themeColor="text1"/>
              </w:rPr>
              <w:t xml:space="preserve">Sistema não </w:t>
            </w:r>
            <w:r w:rsidR="00EB1A9D" w:rsidRPr="001254E5">
              <w:rPr>
                <w:color w:val="000000" w:themeColor="text1"/>
              </w:rPr>
              <w:t>deixa</w:t>
            </w:r>
            <w:r w:rsidR="00AF13E5" w:rsidRPr="001254E5">
              <w:rPr>
                <w:color w:val="000000" w:themeColor="text1"/>
              </w:rPr>
              <w:t xml:space="preserve"> cadastrar</w:t>
            </w:r>
            <w:r w:rsidR="008F4F58">
              <w:rPr>
                <w:color w:val="000000" w:themeColor="text1"/>
              </w:rPr>
              <w:t xml:space="preserve">, </w:t>
            </w:r>
            <w:r w:rsidR="00AF13E5" w:rsidRPr="001254E5">
              <w:rPr>
                <w:color w:val="000000" w:themeColor="text1"/>
              </w:rPr>
              <w:t>pois já está no banco de dados</w:t>
            </w:r>
          </w:p>
        </w:tc>
      </w:tr>
    </w:tbl>
    <w:p w14:paraId="464C1A34" w14:textId="609CECBC" w:rsidR="00F76475" w:rsidRDefault="00F76475" w:rsidP="00C44832">
      <w:pPr>
        <w:pStyle w:val="Legenda"/>
        <w:spacing w:before="120"/>
        <w:rPr>
          <w:noProof/>
          <w:color w:val="000000" w:themeColor="text1"/>
        </w:rPr>
      </w:pPr>
      <w:bookmarkStart w:id="15" w:name="_Toc96268061"/>
      <w:bookmarkStart w:id="16" w:name="_Toc161760121"/>
      <w:bookmarkEnd w:id="14"/>
      <w:r w:rsidRPr="001254E5">
        <w:rPr>
          <w:color w:val="000000" w:themeColor="text1"/>
        </w:rPr>
        <w:t xml:space="preserve">Figura </w:t>
      </w:r>
      <w:r w:rsidR="004E4B60" w:rsidRPr="001254E5">
        <w:rPr>
          <w:color w:val="000000" w:themeColor="text1"/>
        </w:rPr>
        <w:fldChar w:fldCharType="begin"/>
      </w:r>
      <w:r w:rsidR="004E4B60" w:rsidRPr="001254E5">
        <w:rPr>
          <w:color w:val="000000" w:themeColor="text1"/>
        </w:rPr>
        <w:instrText xml:space="preserve"> SEQ Figura \* ARABIC </w:instrText>
      </w:r>
      <w:r w:rsidR="004E4B60" w:rsidRPr="001254E5">
        <w:rPr>
          <w:color w:val="000000" w:themeColor="text1"/>
        </w:rPr>
        <w:fldChar w:fldCharType="separate"/>
      </w:r>
      <w:r w:rsidRPr="001254E5">
        <w:rPr>
          <w:noProof/>
          <w:color w:val="000000" w:themeColor="text1"/>
        </w:rPr>
        <w:t>5</w:t>
      </w:r>
      <w:r w:rsidR="004E4B60" w:rsidRPr="001254E5">
        <w:rPr>
          <w:noProof/>
          <w:color w:val="000000" w:themeColor="text1"/>
        </w:rPr>
        <w:fldChar w:fldCharType="end"/>
      </w:r>
      <w:r w:rsidRPr="001254E5">
        <w:rPr>
          <w:color w:val="000000" w:themeColor="text1"/>
        </w:rPr>
        <w:t xml:space="preserve"> </w:t>
      </w:r>
      <w:r w:rsidR="005F7AE4" w:rsidRPr="001254E5">
        <w:rPr>
          <w:color w:val="000000" w:themeColor="text1"/>
        </w:rPr>
        <w:t>– Exemplo 1:</w:t>
      </w:r>
      <w:r w:rsidRPr="001254E5">
        <w:rPr>
          <w:color w:val="000000" w:themeColor="text1"/>
        </w:rPr>
        <w:t xml:space="preserve"> User Stories e Critérios de Aceite</w:t>
      </w:r>
      <w:r w:rsidRPr="001254E5">
        <w:rPr>
          <w:noProof/>
          <w:color w:val="000000" w:themeColor="text1"/>
        </w:rPr>
        <w:t>. Fonte: AGUIAR, F. 2018.</w:t>
      </w:r>
      <w:bookmarkEnd w:id="15"/>
      <w:bookmarkEnd w:id="16"/>
    </w:p>
    <w:p w14:paraId="333FE209" w14:textId="77777777" w:rsidR="00AC4565" w:rsidRPr="00AC4565" w:rsidRDefault="00AC4565" w:rsidP="00AC4565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1254E5" w:rsidRPr="001254E5" w14:paraId="2F9E1B5E" w14:textId="77777777" w:rsidTr="005F7AE4">
        <w:trPr>
          <w:trHeight w:val="38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D3061A" w14:textId="7907FC48" w:rsidR="005F7AE4" w:rsidRPr="001254E5" w:rsidRDefault="005F7AE4">
            <w:pPr>
              <w:spacing w:before="60" w:after="60"/>
              <w:ind w:left="30" w:hanging="30"/>
              <w:rPr>
                <w:b/>
                <w:bCs/>
                <w:color w:val="000000" w:themeColor="text1"/>
              </w:rPr>
            </w:pPr>
            <w:bookmarkStart w:id="17" w:name="_Toc158902409"/>
            <w:r w:rsidRPr="001254E5">
              <w:rPr>
                <w:b/>
                <w:bCs/>
                <w:color w:val="000000" w:themeColor="text1"/>
              </w:rPr>
              <w:t xml:space="preserve">HISTÓRIA DO USUÁRIO </w:t>
            </w:r>
            <w:r w:rsidR="001C071F">
              <w:rPr>
                <w:b/>
                <w:bCs/>
                <w:color w:val="000000" w:themeColor="text1"/>
              </w:rPr>
              <w:t>2</w:t>
            </w:r>
            <w:r w:rsidRPr="001254E5">
              <w:rPr>
                <w:b/>
                <w:bCs/>
                <w:color w:val="000000" w:themeColor="text1"/>
              </w:rPr>
              <w:t xml:space="preserve"> - PBI</w:t>
            </w:r>
            <w:r w:rsidRPr="001254E5">
              <w:rPr>
                <w:color w:val="000000" w:themeColor="text1"/>
              </w:rPr>
              <w:t xml:space="preserve">: </w:t>
            </w:r>
            <w:r w:rsidR="00B73778">
              <w:rPr>
                <w:color w:val="000000" w:themeColor="text1"/>
              </w:rPr>
              <w:t>Manter cadastro do cliente</w:t>
            </w:r>
          </w:p>
        </w:tc>
      </w:tr>
      <w:tr w:rsidR="001254E5" w:rsidRPr="001254E5" w14:paraId="23596AA3" w14:textId="77777777" w:rsidTr="005F7AE4"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8CABCE" w14:textId="1418752D" w:rsidR="005F7AE4" w:rsidRPr="001254E5" w:rsidRDefault="005F7AE4">
            <w:pPr>
              <w:spacing w:before="60" w:after="60"/>
              <w:ind w:left="30" w:hanging="30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COMO</w:t>
            </w:r>
            <w:r w:rsidRPr="001254E5">
              <w:rPr>
                <w:color w:val="000000" w:themeColor="text1"/>
              </w:rPr>
              <w:t xml:space="preserve">: </w:t>
            </w:r>
            <w:r w:rsidR="006D5B39">
              <w:rPr>
                <w:color w:val="000000" w:themeColor="text1"/>
              </w:rPr>
              <w:t>Cliente</w:t>
            </w:r>
          </w:p>
          <w:p w14:paraId="32A7E2B1" w14:textId="01BACA92" w:rsidR="005F7AE4" w:rsidRPr="001254E5" w:rsidRDefault="005F7AE4">
            <w:pPr>
              <w:spacing w:before="60" w:after="60"/>
              <w:ind w:left="30" w:hanging="30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POSSO</w:t>
            </w:r>
            <w:r w:rsidRPr="001254E5">
              <w:rPr>
                <w:color w:val="000000" w:themeColor="text1"/>
              </w:rPr>
              <w:t xml:space="preserve">: </w:t>
            </w:r>
            <w:r w:rsidR="00B73778">
              <w:rPr>
                <w:color w:val="000000" w:themeColor="text1"/>
              </w:rPr>
              <w:t>Manter cadastro do cliente</w:t>
            </w:r>
          </w:p>
          <w:p w14:paraId="6DB06682" w14:textId="333B857F" w:rsidR="005F7AE4" w:rsidRPr="001254E5" w:rsidRDefault="005F7AE4">
            <w:pPr>
              <w:spacing w:before="60" w:after="60"/>
              <w:ind w:left="30" w:hanging="30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PARA</w:t>
            </w:r>
            <w:r w:rsidRPr="001254E5">
              <w:rPr>
                <w:color w:val="000000" w:themeColor="text1"/>
              </w:rPr>
              <w:t xml:space="preserve">: </w:t>
            </w:r>
            <w:r w:rsidR="00757EB6">
              <w:rPr>
                <w:rStyle w:val="oypena"/>
                <w:color w:val="000000"/>
              </w:rPr>
              <w:t>Visualizar Pedido no carrinho</w:t>
            </w:r>
          </w:p>
        </w:tc>
      </w:tr>
      <w:tr w:rsidR="001254E5" w:rsidRPr="001254E5" w14:paraId="53105481" w14:textId="77777777" w:rsidTr="005F7AE4"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5CA7C9" w14:textId="77777777" w:rsidR="005F7AE4" w:rsidRPr="001254E5" w:rsidRDefault="005F7AE4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 xml:space="preserve">Critério de </w:t>
            </w:r>
          </w:p>
          <w:p w14:paraId="559DA92D" w14:textId="77777777" w:rsidR="005F7AE4" w:rsidRPr="001254E5" w:rsidRDefault="005F7AE4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Aceite 1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70176A" w14:textId="7E257979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DADO</w:t>
            </w:r>
            <w:r w:rsidRPr="001254E5">
              <w:rPr>
                <w:color w:val="000000" w:themeColor="text1"/>
              </w:rPr>
              <w:t xml:space="preserve"> </w:t>
            </w:r>
            <w:r w:rsidRPr="001254E5">
              <w:rPr>
                <w:b/>
                <w:bCs/>
                <w:color w:val="000000" w:themeColor="text1"/>
              </w:rPr>
              <w:t>QUE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A</w:t>
            </w:r>
            <w:r w:rsidR="00AF13E5" w:rsidRPr="001254E5">
              <w:rPr>
                <w:color w:val="000000" w:themeColor="text1"/>
              </w:rPr>
              <w:t xml:space="preserve">cessa a página </w:t>
            </w:r>
            <w:r w:rsidR="00757EB6">
              <w:rPr>
                <w:color w:val="000000" w:themeColor="text1"/>
              </w:rPr>
              <w:t>de pizzas personalizadas</w:t>
            </w:r>
          </w:p>
          <w:p w14:paraId="133EFED9" w14:textId="36DE741E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QUANDO</w:t>
            </w:r>
            <w:r w:rsidRPr="001254E5">
              <w:rPr>
                <w:color w:val="000000" w:themeColor="text1"/>
              </w:rPr>
              <w:t xml:space="preserve">: </w:t>
            </w:r>
            <w:r w:rsidR="00757EB6">
              <w:rPr>
                <w:color w:val="000000" w:themeColor="text1"/>
              </w:rPr>
              <w:t>Montar a pizza</w:t>
            </w:r>
          </w:p>
          <w:p w14:paraId="72C38D4A" w14:textId="6A1EB157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ENTÃO</w:t>
            </w:r>
            <w:r w:rsidRPr="001254E5">
              <w:rPr>
                <w:color w:val="000000" w:themeColor="text1"/>
              </w:rPr>
              <w:t>:</w:t>
            </w:r>
            <w:r w:rsidR="00EB1A9D" w:rsidRPr="001254E5">
              <w:rPr>
                <w:color w:val="000000" w:themeColor="text1"/>
              </w:rPr>
              <w:t xml:space="preserve"> </w:t>
            </w:r>
            <w:r w:rsidR="00757EB6">
              <w:rPr>
                <w:color w:val="000000" w:themeColor="text1"/>
              </w:rPr>
              <w:t xml:space="preserve"> É montada a pizza e enviada para o carrinho</w:t>
            </w:r>
          </w:p>
        </w:tc>
      </w:tr>
      <w:tr w:rsidR="001254E5" w:rsidRPr="001254E5" w14:paraId="1B7F8953" w14:textId="77777777" w:rsidTr="005F7AE4"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86C62F" w14:textId="77777777" w:rsidR="005F7AE4" w:rsidRPr="001254E5" w:rsidRDefault="005F7AE4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 xml:space="preserve">Critério de </w:t>
            </w:r>
          </w:p>
          <w:p w14:paraId="316DD370" w14:textId="77777777" w:rsidR="005F7AE4" w:rsidRPr="001254E5" w:rsidRDefault="005F7AE4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Aceite 2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554BC6" w14:textId="767DE0F7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DADO</w:t>
            </w:r>
            <w:r w:rsidRPr="001254E5">
              <w:rPr>
                <w:color w:val="000000" w:themeColor="text1"/>
              </w:rPr>
              <w:t xml:space="preserve"> </w:t>
            </w:r>
            <w:r w:rsidRPr="001254E5">
              <w:rPr>
                <w:b/>
                <w:bCs/>
                <w:color w:val="000000" w:themeColor="text1"/>
              </w:rPr>
              <w:t>QUE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A</w:t>
            </w:r>
            <w:r w:rsidR="00AF13E5" w:rsidRPr="001254E5">
              <w:rPr>
                <w:color w:val="000000" w:themeColor="text1"/>
              </w:rPr>
              <w:t>cessa a página de pizzas p</w:t>
            </w:r>
            <w:r w:rsidR="00757EB6">
              <w:rPr>
                <w:color w:val="000000" w:themeColor="text1"/>
              </w:rPr>
              <w:t>ersonalizadas</w:t>
            </w:r>
          </w:p>
          <w:p w14:paraId="2C48CDD6" w14:textId="10F69F60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QUANDO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N</w:t>
            </w:r>
            <w:r w:rsidR="00AF13E5" w:rsidRPr="001254E5">
              <w:rPr>
                <w:color w:val="000000" w:themeColor="text1"/>
              </w:rPr>
              <w:t>ão escolhe um sabor de pizza</w:t>
            </w:r>
          </w:p>
          <w:p w14:paraId="000D5B98" w14:textId="3F206DA8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ENTÃO</w:t>
            </w:r>
            <w:r w:rsidRPr="001254E5">
              <w:rPr>
                <w:color w:val="000000" w:themeColor="text1"/>
              </w:rPr>
              <w:t xml:space="preserve">: </w:t>
            </w:r>
            <w:r w:rsidR="00AF13E5" w:rsidRPr="001254E5">
              <w:rPr>
                <w:color w:val="000000" w:themeColor="text1"/>
              </w:rPr>
              <w:t xml:space="preserve">O sistema </w:t>
            </w:r>
            <w:r w:rsidR="00757EB6">
              <w:rPr>
                <w:color w:val="000000" w:themeColor="text1"/>
              </w:rPr>
              <w:t>não envia a pizza para o carrinho</w:t>
            </w:r>
          </w:p>
        </w:tc>
      </w:tr>
      <w:tr w:rsidR="005F7AE4" w14:paraId="2B937704" w14:textId="77777777" w:rsidTr="005F7AE4"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C3E3FD" w14:textId="77777777" w:rsidR="005F7AE4" w:rsidRDefault="005F7AE4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 xml:space="preserve">Critério de </w:t>
            </w:r>
          </w:p>
          <w:p w14:paraId="240E0FD1" w14:textId="77777777" w:rsidR="005F7AE4" w:rsidRDefault="005F7AE4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Aceite 3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819386" w14:textId="562F567A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DADO</w:t>
            </w:r>
            <w:r w:rsidRPr="001254E5">
              <w:rPr>
                <w:color w:val="000000" w:themeColor="text1"/>
              </w:rPr>
              <w:t xml:space="preserve"> </w:t>
            </w:r>
            <w:r w:rsidRPr="001254E5">
              <w:rPr>
                <w:b/>
                <w:bCs/>
                <w:color w:val="000000" w:themeColor="text1"/>
              </w:rPr>
              <w:t>QUE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A</w:t>
            </w:r>
            <w:r w:rsidR="00AF13E5" w:rsidRPr="001254E5">
              <w:rPr>
                <w:color w:val="000000" w:themeColor="text1"/>
              </w:rPr>
              <w:t xml:space="preserve">cessa a página de pizzas </w:t>
            </w:r>
            <w:r w:rsidR="00757EB6">
              <w:rPr>
                <w:color w:val="000000" w:themeColor="text1"/>
              </w:rPr>
              <w:t>personalizadas</w:t>
            </w:r>
          </w:p>
          <w:p w14:paraId="68056A46" w14:textId="10077279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QUANDO</w:t>
            </w:r>
            <w:r w:rsidRPr="001254E5">
              <w:rPr>
                <w:color w:val="000000" w:themeColor="text1"/>
              </w:rPr>
              <w:t xml:space="preserve">: </w:t>
            </w:r>
            <w:r w:rsidR="001254E5" w:rsidRPr="001254E5">
              <w:rPr>
                <w:color w:val="000000" w:themeColor="text1"/>
              </w:rPr>
              <w:t>Ele não finaliza todos os campos que foi pedido</w:t>
            </w:r>
          </w:p>
          <w:p w14:paraId="32CADD2B" w14:textId="3A9F5CA2" w:rsidR="005F7AE4" w:rsidRDefault="005F7AE4">
            <w:pPr>
              <w:spacing w:before="60" w:after="60"/>
              <w:ind w:left="168"/>
              <w:rPr>
                <w:b/>
                <w:bCs/>
              </w:rPr>
            </w:pPr>
            <w:r>
              <w:rPr>
                <w:b/>
                <w:bCs/>
              </w:rPr>
              <w:t>ENTÃO</w:t>
            </w:r>
            <w:r>
              <w:t xml:space="preserve">: </w:t>
            </w:r>
            <w:r w:rsidR="001254E5">
              <w:t xml:space="preserve">O sistema </w:t>
            </w:r>
            <w:r w:rsidR="00757EB6">
              <w:t>informa</w:t>
            </w:r>
            <w:r w:rsidR="001254E5">
              <w:t xml:space="preserve"> </w:t>
            </w:r>
            <w:r w:rsidR="00757EB6">
              <w:t xml:space="preserve">para preencher todos os campos </w:t>
            </w:r>
          </w:p>
        </w:tc>
      </w:tr>
    </w:tbl>
    <w:p w14:paraId="52C6E70A" w14:textId="46FF8D31" w:rsidR="005F7AE4" w:rsidRDefault="005F7AE4" w:rsidP="005F7AE4">
      <w:pPr>
        <w:pStyle w:val="Legenda"/>
        <w:rPr>
          <w:noProof/>
        </w:rPr>
      </w:pPr>
      <w:bookmarkStart w:id="18" w:name="_Toc161760122"/>
      <w:r>
        <w:t xml:space="preserve">Figura </w:t>
      </w:r>
      <w:fldSimple w:instr=" SEQ Figura \* ARABIC ">
        <w:r>
          <w:rPr>
            <w:noProof/>
          </w:rPr>
          <w:t>6</w:t>
        </w:r>
      </w:fldSimple>
      <w:r>
        <w:t xml:space="preserve"> – Exemplo 2: User Stories e Critérios de Aceite</w:t>
      </w:r>
      <w:r>
        <w:rPr>
          <w:noProof/>
        </w:rPr>
        <w:t>. Fonte: AGUIAR, F. 2018.</w:t>
      </w:r>
      <w:bookmarkEnd w:id="18"/>
    </w:p>
    <w:p w14:paraId="046D1C30" w14:textId="77777777" w:rsidR="00CB0480" w:rsidRDefault="00CB0480" w:rsidP="00CB0480">
      <w:pPr>
        <w:pStyle w:val="CorpodeTexto"/>
      </w:pPr>
    </w:p>
    <w:p w14:paraId="4ED2871D" w14:textId="77777777" w:rsidR="00CB0480" w:rsidRDefault="00CB0480" w:rsidP="00CB0480">
      <w:pPr>
        <w:pStyle w:val="CorpodeTexto"/>
      </w:pPr>
    </w:p>
    <w:p w14:paraId="0C504A47" w14:textId="77777777" w:rsidR="00A466F2" w:rsidRPr="00CB0480" w:rsidRDefault="00A466F2" w:rsidP="00CB048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CB0480" w:rsidRPr="00821815" w14:paraId="6F22DE32" w14:textId="77777777" w:rsidTr="00382F91">
        <w:trPr>
          <w:trHeight w:val="380"/>
        </w:trPr>
        <w:tc>
          <w:tcPr>
            <w:tcW w:w="8505" w:type="dxa"/>
            <w:gridSpan w:val="2"/>
            <w:vAlign w:val="center"/>
          </w:tcPr>
          <w:p w14:paraId="2C3101E8" w14:textId="37729814" w:rsidR="00CB0480" w:rsidRPr="00821815" w:rsidRDefault="00CB0480" w:rsidP="00382F91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HISTÓRIA DO USUÁRIO </w:t>
            </w:r>
            <w:r w:rsidR="001C071F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>
              <w:t xml:space="preserve"> </w:t>
            </w:r>
            <w:r w:rsidR="004E3CC0">
              <w:t>Acessar área do Cliente</w:t>
            </w:r>
          </w:p>
        </w:tc>
      </w:tr>
      <w:tr w:rsidR="00CB0480" w14:paraId="4BC80F93" w14:textId="77777777" w:rsidTr="00382F91">
        <w:tc>
          <w:tcPr>
            <w:tcW w:w="8505" w:type="dxa"/>
            <w:gridSpan w:val="2"/>
          </w:tcPr>
          <w:p w14:paraId="27B317DB" w14:textId="4FE4D102" w:rsidR="00CB0480" w:rsidRDefault="00CB0480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00A466F2">
              <w:t>Cliente</w:t>
            </w:r>
          </w:p>
          <w:p w14:paraId="1CA6F16C" w14:textId="0E1627EE" w:rsidR="00CB0480" w:rsidRPr="00821815" w:rsidRDefault="00CB0480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A466F2">
              <w:t>Acessar área do cliente</w:t>
            </w:r>
          </w:p>
          <w:p w14:paraId="4B886CF0" w14:textId="53FAF8D6" w:rsidR="00CB0480" w:rsidRDefault="00CB0480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="00A466F2">
              <w:t xml:space="preserve">Criação de perfil </w:t>
            </w:r>
            <w:r w:rsidR="004E3CC0">
              <w:t>único</w:t>
            </w:r>
          </w:p>
        </w:tc>
      </w:tr>
      <w:tr w:rsidR="00CB0480" w14:paraId="4E56832E" w14:textId="77777777" w:rsidTr="00382F91">
        <w:tc>
          <w:tcPr>
            <w:tcW w:w="1276" w:type="dxa"/>
          </w:tcPr>
          <w:p w14:paraId="550A52D1" w14:textId="77777777" w:rsidR="00CB0480" w:rsidRDefault="00CB0480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81802A8" w14:textId="77777777" w:rsidR="00CB0480" w:rsidRPr="004F21EF" w:rsidRDefault="00CB0480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1C2A9BA2" w14:textId="1F4C1CA4" w:rsidR="00CB0480" w:rsidRDefault="00CB0480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t xml:space="preserve">O usuário </w:t>
            </w:r>
            <w:r w:rsidR="004E3CC0">
              <w:t>não logado acessa a página de cadastro</w:t>
            </w:r>
          </w:p>
          <w:p w14:paraId="29A15CF6" w14:textId="20C140F9" w:rsidR="00CB0480" w:rsidRPr="002063D9" w:rsidRDefault="00CB0480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Ele finaliza os preenchimentos dos campos obrigatório e clica em cadastrado</w:t>
            </w:r>
            <w:r w:rsidR="00A466F2">
              <w:t xml:space="preserve"> e o cadastro é salvo no sistema</w:t>
            </w:r>
          </w:p>
          <w:p w14:paraId="2E780B4E" w14:textId="53EC61BB" w:rsidR="00CB0480" w:rsidRPr="001137C6" w:rsidRDefault="00CB0480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Ele consegue finalizar </w:t>
            </w:r>
            <w:r w:rsidR="004E3CC0">
              <w:t xml:space="preserve">o cadastro e </w:t>
            </w:r>
            <w:proofErr w:type="spellStart"/>
            <w:r w:rsidR="004E3CC0">
              <w:t>logar</w:t>
            </w:r>
            <w:proofErr w:type="spellEnd"/>
            <w:r w:rsidR="004E3CC0">
              <w:t xml:space="preserve"> como cliente</w:t>
            </w:r>
          </w:p>
        </w:tc>
      </w:tr>
      <w:tr w:rsidR="00CB0480" w14:paraId="4B9FF148" w14:textId="77777777" w:rsidTr="00382F91">
        <w:tc>
          <w:tcPr>
            <w:tcW w:w="1276" w:type="dxa"/>
          </w:tcPr>
          <w:p w14:paraId="67F35F5D" w14:textId="77777777" w:rsidR="00CB0480" w:rsidRDefault="00CB0480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E9E62F3" w14:textId="77777777" w:rsidR="00CB0480" w:rsidRPr="004F21EF" w:rsidRDefault="00CB0480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1D470143" w14:textId="54497D46" w:rsidR="00CB0480" w:rsidRDefault="00CB0480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4E3CC0">
              <w:t xml:space="preserve">O usuário não logado acessa a </w:t>
            </w:r>
            <w:r w:rsidR="004E3CC0">
              <w:t>página</w:t>
            </w:r>
            <w:r w:rsidR="004E3CC0">
              <w:t xml:space="preserve"> de cadastro</w:t>
            </w:r>
          </w:p>
          <w:p w14:paraId="480819EB" w14:textId="723955F2" w:rsidR="00CB0480" w:rsidRPr="002063D9" w:rsidRDefault="00CB0480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5A634E">
              <w:t xml:space="preserve">Quando não preencho todos os campos que são </w:t>
            </w:r>
            <w:r w:rsidR="008F02EC">
              <w:t>obrigatórios</w:t>
            </w:r>
            <w:r w:rsidR="005A634E">
              <w:t>.</w:t>
            </w:r>
          </w:p>
          <w:p w14:paraId="79D71725" w14:textId="37235031" w:rsidR="00CB0480" w:rsidRPr="001137C6" w:rsidRDefault="00CB0480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5A634E">
              <w:t>Aparece uma mensagem no campo que está vazio</w:t>
            </w:r>
          </w:p>
        </w:tc>
      </w:tr>
      <w:tr w:rsidR="00CB0480" w14:paraId="57787733" w14:textId="77777777" w:rsidTr="00382F91">
        <w:tc>
          <w:tcPr>
            <w:tcW w:w="1276" w:type="dxa"/>
          </w:tcPr>
          <w:p w14:paraId="51F84753" w14:textId="77777777" w:rsidR="00CB0480" w:rsidRDefault="00CB0480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CD511C5" w14:textId="77777777" w:rsidR="00CB0480" w:rsidRPr="00C3567C" w:rsidRDefault="00CB0480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55178B81" w14:textId="0821BD4C" w:rsidR="00CB0480" w:rsidRDefault="00CB0480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4E3CC0">
              <w:t xml:space="preserve">O usuário não logado acessa a </w:t>
            </w:r>
            <w:r w:rsidR="004E3CC0">
              <w:t>página</w:t>
            </w:r>
            <w:r w:rsidR="004E3CC0">
              <w:t xml:space="preserve"> de cadastro</w:t>
            </w:r>
          </w:p>
          <w:p w14:paraId="034FC502" w14:textId="7FEA7981" w:rsidR="00CB0480" w:rsidRPr="002063D9" w:rsidRDefault="00CB0480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5A634E">
              <w:t>Preenche o CPF e o mesmo já está cadastrado.</w:t>
            </w:r>
          </w:p>
          <w:p w14:paraId="26459BD8" w14:textId="5A48CB3D" w:rsidR="00CB0480" w:rsidRPr="004F21EF" w:rsidRDefault="00CB0480" w:rsidP="00382F91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A466F2">
              <w:t xml:space="preserve">O sistema </w:t>
            </w:r>
            <w:r w:rsidR="005A634E">
              <w:t>Informa que CPF já está cadastrado.</w:t>
            </w:r>
          </w:p>
        </w:tc>
      </w:tr>
    </w:tbl>
    <w:p w14:paraId="4224C71B" w14:textId="38B72E60" w:rsidR="00D20BEE" w:rsidRDefault="00D20BEE" w:rsidP="00D20BEE">
      <w:pPr>
        <w:pStyle w:val="Legenda"/>
        <w:rPr>
          <w:noProof/>
        </w:rPr>
      </w:pPr>
      <w:r>
        <w:t xml:space="preserve">Figura 7 – </w:t>
      </w:r>
      <w:r w:rsidR="008F02EC">
        <w:t>Exemplo:</w:t>
      </w:r>
      <w:r>
        <w:t xml:space="preserve"> User Stories e Critérios de Aceite</w:t>
      </w:r>
      <w:r>
        <w:rPr>
          <w:noProof/>
        </w:rPr>
        <w:t>. Fonte: AGUIAR, F. 2018.</w:t>
      </w:r>
    </w:p>
    <w:p w14:paraId="04D5BACE" w14:textId="339A534F" w:rsidR="005F7AE4" w:rsidRDefault="005F7AE4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13311229" w14:textId="77777777" w:rsidR="00B40E44" w:rsidRPr="00C15418" w:rsidRDefault="00B40E44" w:rsidP="00B40E44">
      <w:pPr>
        <w:pStyle w:val="CorpodeTexto"/>
        <w:ind w:left="426"/>
        <w:rPr>
          <w:color w:val="00B0F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B40E44" w:rsidRPr="00821815" w14:paraId="76BDA937" w14:textId="77777777" w:rsidTr="00382F91">
        <w:trPr>
          <w:trHeight w:val="380"/>
        </w:trPr>
        <w:tc>
          <w:tcPr>
            <w:tcW w:w="8505" w:type="dxa"/>
            <w:gridSpan w:val="2"/>
            <w:vAlign w:val="center"/>
          </w:tcPr>
          <w:p w14:paraId="5C9261C5" w14:textId="4B3734C1" w:rsidR="00B40E44" w:rsidRPr="00821815" w:rsidRDefault="00B40E44" w:rsidP="00382F91">
            <w:pPr>
              <w:spacing w:before="60" w:after="60"/>
              <w:ind w:left="30" w:hanging="30"/>
              <w:rPr>
                <w:b/>
                <w:bCs/>
              </w:rPr>
            </w:pPr>
            <w:bookmarkStart w:id="19" w:name="_Hlk164157206"/>
            <w:r>
              <w:rPr>
                <w:b/>
                <w:bCs/>
              </w:rPr>
              <w:t xml:space="preserve">HISTÓRIA DO USUÁRIO </w:t>
            </w:r>
            <w:r w:rsidR="001C071F">
              <w:rPr>
                <w:b/>
                <w:bCs/>
              </w:rPr>
              <w:t>4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>
              <w:t xml:space="preserve"> </w:t>
            </w:r>
            <w:r w:rsidR="00A466F2">
              <w:t>Manter cadastro do pizzaiolo</w:t>
            </w:r>
          </w:p>
        </w:tc>
      </w:tr>
      <w:tr w:rsidR="00B40E44" w14:paraId="37C51D98" w14:textId="77777777" w:rsidTr="00382F91">
        <w:tc>
          <w:tcPr>
            <w:tcW w:w="8505" w:type="dxa"/>
            <w:gridSpan w:val="2"/>
          </w:tcPr>
          <w:p w14:paraId="65119D56" w14:textId="78E0048E" w:rsidR="00B40E44" w:rsidRDefault="00B40E44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 xml:space="preserve">: Gerente </w:t>
            </w:r>
          </w:p>
          <w:p w14:paraId="6FCDDDE8" w14:textId="765D54C6" w:rsidR="00B40E44" w:rsidRPr="00821815" w:rsidRDefault="00B40E44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A466F2">
              <w:t>Manter cadastro do pizzaiolo</w:t>
            </w:r>
          </w:p>
          <w:p w14:paraId="47C6FC2D" w14:textId="5A706E4F" w:rsidR="00B40E44" w:rsidRDefault="00B40E44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="00996036">
              <w:rPr>
                <w:rStyle w:val="oypena"/>
                <w:color w:val="000000"/>
              </w:rPr>
              <w:t>Ter controle sobre os pizzaiolos cadastrados</w:t>
            </w:r>
          </w:p>
        </w:tc>
      </w:tr>
      <w:tr w:rsidR="00B40E44" w14:paraId="09488358" w14:textId="77777777" w:rsidTr="00382F91">
        <w:tc>
          <w:tcPr>
            <w:tcW w:w="1276" w:type="dxa"/>
          </w:tcPr>
          <w:p w14:paraId="200D227E" w14:textId="77777777" w:rsidR="00B40E44" w:rsidRDefault="00B40E44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2F1002F" w14:textId="77777777" w:rsidR="00B40E44" w:rsidRPr="004F21EF" w:rsidRDefault="00B40E44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62A0DEB1" w14:textId="77777777" w:rsidR="00B40E44" w:rsidRDefault="00B40E44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t>Gerente logado</w:t>
            </w:r>
          </w:p>
          <w:p w14:paraId="508C216A" w14:textId="23C911F3" w:rsidR="00B40E44" w:rsidRPr="002063D9" w:rsidRDefault="00B40E44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Gerente </w:t>
            </w:r>
            <w:r w:rsidR="00A466F2">
              <w:t>acessa a pagina de cadastro de pizzaiolo</w:t>
            </w:r>
          </w:p>
          <w:p w14:paraId="2AEAB5AD" w14:textId="0373AFC4" w:rsidR="00B40E44" w:rsidRPr="001137C6" w:rsidRDefault="00B40E44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A466F2">
              <w:t>O sistema redireciona para a pagina de cadastro para que seja inserida todas as informações</w:t>
            </w:r>
          </w:p>
        </w:tc>
      </w:tr>
      <w:tr w:rsidR="00B40E44" w14:paraId="5DE3BF79" w14:textId="77777777" w:rsidTr="00382F91">
        <w:tc>
          <w:tcPr>
            <w:tcW w:w="1276" w:type="dxa"/>
          </w:tcPr>
          <w:p w14:paraId="3DE3841C" w14:textId="77777777" w:rsidR="00B40E44" w:rsidRDefault="00B40E44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C500867" w14:textId="77777777" w:rsidR="00B40E44" w:rsidRPr="004F21EF" w:rsidRDefault="00B40E44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055F3648" w14:textId="33F5427D" w:rsidR="00B40E44" w:rsidRDefault="00B40E44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A466F2">
              <w:t>Gerente logado</w:t>
            </w:r>
          </w:p>
          <w:p w14:paraId="30B219FC" w14:textId="6F9641B6" w:rsidR="00B40E44" w:rsidRPr="002063D9" w:rsidRDefault="00B40E44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A466F2">
              <w:t xml:space="preserve"> Ele não preenche todos os dados do pizzaiolo</w:t>
            </w:r>
          </w:p>
          <w:p w14:paraId="3B9BAA5F" w14:textId="5D293AF3" w:rsidR="00B40E44" w:rsidRPr="001137C6" w:rsidRDefault="00B40E44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A466F2">
              <w:t>O sistema não deixa fazer o cadastro do pizzaiolo</w:t>
            </w:r>
          </w:p>
        </w:tc>
      </w:tr>
      <w:tr w:rsidR="00B40E44" w14:paraId="76B7F5A0" w14:textId="77777777" w:rsidTr="00382F91">
        <w:tc>
          <w:tcPr>
            <w:tcW w:w="1276" w:type="dxa"/>
          </w:tcPr>
          <w:p w14:paraId="0535714F" w14:textId="77777777" w:rsidR="00B40E44" w:rsidRDefault="00B40E44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E4889D6" w14:textId="77777777" w:rsidR="00B40E44" w:rsidRPr="00C3567C" w:rsidRDefault="00B40E44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6FDCC209" w14:textId="77777777" w:rsidR="00B40E44" w:rsidRDefault="00B40E44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t>Gerente logado</w:t>
            </w:r>
          </w:p>
          <w:p w14:paraId="030CD7AC" w14:textId="6D26E867" w:rsidR="00B40E44" w:rsidRPr="002063D9" w:rsidRDefault="00B40E44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A466F2">
              <w:t xml:space="preserve">O CPF do gerente não seja valido </w:t>
            </w:r>
          </w:p>
          <w:p w14:paraId="1EBA9377" w14:textId="15AD2C03" w:rsidR="00B40E44" w:rsidRPr="004F21EF" w:rsidRDefault="00B40E44" w:rsidP="00382F91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A466F2">
              <w:t>O sistema não deixa que o cadastro seja finalizado</w:t>
            </w:r>
          </w:p>
        </w:tc>
      </w:tr>
    </w:tbl>
    <w:bookmarkEnd w:id="19"/>
    <w:p w14:paraId="0A56F137" w14:textId="2DF4E557" w:rsidR="00B40E44" w:rsidRDefault="00B40E44" w:rsidP="00B40E44">
      <w:pPr>
        <w:pStyle w:val="Legenda"/>
        <w:spacing w:before="120"/>
        <w:rPr>
          <w:noProof/>
        </w:rPr>
      </w:pPr>
      <w:r>
        <w:t xml:space="preserve">Figura </w:t>
      </w:r>
      <w:r w:rsidR="00D20BEE">
        <w:t>8</w:t>
      </w:r>
      <w:r>
        <w:t xml:space="preserve"> – Exemplo 1: User Stories e Critérios de Aceite</w:t>
      </w:r>
      <w:r>
        <w:rPr>
          <w:noProof/>
        </w:rPr>
        <w:t>. Fonte: AGUIAR, F. 2018.</w:t>
      </w:r>
    </w:p>
    <w:p w14:paraId="006253D1" w14:textId="77777777" w:rsidR="00B40E44" w:rsidRDefault="00B40E44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0538BFA5" w14:textId="77777777" w:rsidR="00B40E44" w:rsidRDefault="00B40E44">
      <w:pPr>
        <w:rPr>
          <w:rFonts w:asciiTheme="majorHAnsi" w:eastAsiaTheme="majorEastAsia" w:hAnsiTheme="majorHAnsi" w:cstheme="majorBidi"/>
          <w:sz w:val="32"/>
          <w:szCs w:val="32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5A634E" w:rsidRPr="00821815" w14:paraId="37EE2C2C" w14:textId="77777777" w:rsidTr="00382F91">
        <w:trPr>
          <w:trHeight w:val="380"/>
        </w:trPr>
        <w:tc>
          <w:tcPr>
            <w:tcW w:w="8505" w:type="dxa"/>
            <w:gridSpan w:val="2"/>
            <w:vAlign w:val="center"/>
          </w:tcPr>
          <w:p w14:paraId="4FCE49B3" w14:textId="00ACEBE2" w:rsidR="005A634E" w:rsidRPr="00821815" w:rsidRDefault="005A634E" w:rsidP="00382F91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HISTÓRIA DO USUÁRIO </w:t>
            </w:r>
            <w:r w:rsidR="001C071F">
              <w:rPr>
                <w:b/>
                <w:bCs/>
              </w:rPr>
              <w:t>5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996036">
              <w:rPr>
                <w:rStyle w:val="oypena"/>
                <w:color w:val="000000"/>
              </w:rPr>
              <w:t>Acessar a área do gerente</w:t>
            </w:r>
          </w:p>
        </w:tc>
      </w:tr>
      <w:tr w:rsidR="005A634E" w14:paraId="22DB66E6" w14:textId="77777777" w:rsidTr="00382F91">
        <w:tc>
          <w:tcPr>
            <w:tcW w:w="8505" w:type="dxa"/>
            <w:gridSpan w:val="2"/>
          </w:tcPr>
          <w:p w14:paraId="47216D26" w14:textId="56ACB59F" w:rsidR="005A634E" w:rsidRDefault="005A634E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00996036">
              <w:t>Gerente</w:t>
            </w:r>
            <w:r w:rsidR="00B40E44">
              <w:t xml:space="preserve"> </w:t>
            </w:r>
          </w:p>
          <w:p w14:paraId="68652A7C" w14:textId="1D770CA5" w:rsidR="005A634E" w:rsidRPr="00821815" w:rsidRDefault="005A634E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>:</w:t>
            </w:r>
            <w:r w:rsidR="00B40E44">
              <w:t xml:space="preserve"> </w:t>
            </w:r>
            <w:r w:rsidR="00996036">
              <w:rPr>
                <w:rStyle w:val="oypena"/>
                <w:color w:val="000000"/>
              </w:rPr>
              <w:t>Acessar a área do gerente</w:t>
            </w:r>
          </w:p>
          <w:p w14:paraId="0C1BD588" w14:textId="6D0519BD" w:rsidR="005A634E" w:rsidRDefault="005A634E" w:rsidP="00996036"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="00996036">
              <w:rPr>
                <w:rStyle w:val="oypena"/>
                <w:color w:val="000000"/>
              </w:rPr>
              <w:t>Ter um controle maior sobre a quantidade de cada ingrediente</w:t>
            </w:r>
          </w:p>
        </w:tc>
      </w:tr>
      <w:tr w:rsidR="005A634E" w14:paraId="113D0C6D" w14:textId="77777777" w:rsidTr="00382F91">
        <w:tc>
          <w:tcPr>
            <w:tcW w:w="1276" w:type="dxa"/>
          </w:tcPr>
          <w:p w14:paraId="56074AA3" w14:textId="77777777" w:rsidR="005A634E" w:rsidRDefault="005A634E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0C73B2F" w14:textId="77777777" w:rsidR="005A634E" w:rsidRPr="004F21EF" w:rsidRDefault="005A634E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26367076" w14:textId="323C9A4C" w:rsidR="005A634E" w:rsidRDefault="005A634E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996036">
              <w:t>Gerente logado</w:t>
            </w:r>
          </w:p>
          <w:p w14:paraId="3B006E2F" w14:textId="307ABC47" w:rsidR="00996036" w:rsidRDefault="005A634E" w:rsidP="00996036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</w:t>
            </w:r>
            <w:r w:rsidR="00996036">
              <w:t xml:space="preserve"> </w:t>
            </w:r>
            <w:r w:rsidR="00564DF9">
              <w:t>A</w:t>
            </w:r>
            <w:r w:rsidR="00996036">
              <w:t xml:space="preserve">cessa a </w:t>
            </w:r>
            <w:r w:rsidR="00564DF9">
              <w:t>página</w:t>
            </w:r>
            <w:r w:rsidR="00996036">
              <w:t xml:space="preserve"> </w:t>
            </w:r>
            <w:r w:rsidR="00564DF9">
              <w:t>de lista dos ingredientes</w:t>
            </w:r>
          </w:p>
          <w:p w14:paraId="3ED1C9F2" w14:textId="215AFF4A" w:rsidR="005A634E" w:rsidRPr="001137C6" w:rsidRDefault="005A634E" w:rsidP="00996036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B40E44">
              <w:t>Ele consegue consultar os ingredientes disponíveis e as quantidades</w:t>
            </w:r>
          </w:p>
        </w:tc>
      </w:tr>
      <w:tr w:rsidR="005A634E" w14:paraId="1E71DF45" w14:textId="77777777" w:rsidTr="00382F91">
        <w:tc>
          <w:tcPr>
            <w:tcW w:w="1276" w:type="dxa"/>
          </w:tcPr>
          <w:p w14:paraId="6E127E52" w14:textId="77777777" w:rsidR="005A634E" w:rsidRDefault="005A634E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6850FFE" w14:textId="77777777" w:rsidR="005A634E" w:rsidRPr="004F21EF" w:rsidRDefault="005A634E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49C35505" w14:textId="4122F591" w:rsidR="005A634E" w:rsidRDefault="005A634E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564DF9">
              <w:t xml:space="preserve">Gerente </w:t>
            </w:r>
            <w:r w:rsidR="00564DF9">
              <w:t>não logado</w:t>
            </w:r>
          </w:p>
          <w:p w14:paraId="65A1812C" w14:textId="2D0C3452" w:rsidR="005A634E" w:rsidRPr="002063D9" w:rsidRDefault="005A634E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B40E44">
              <w:t>Acessa</w:t>
            </w:r>
            <w:r w:rsidR="00B73778">
              <w:t xml:space="preserve"> a pagina de lista dos ingredientes</w:t>
            </w:r>
          </w:p>
          <w:p w14:paraId="7FE56573" w14:textId="71116CB6" w:rsidR="005A634E" w:rsidRPr="001137C6" w:rsidRDefault="005A634E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B73778">
              <w:t>Não é possível fazer a edição dos ingredientes</w:t>
            </w:r>
          </w:p>
        </w:tc>
      </w:tr>
      <w:tr w:rsidR="005A634E" w14:paraId="5C10C07E" w14:textId="77777777" w:rsidTr="00382F91">
        <w:tc>
          <w:tcPr>
            <w:tcW w:w="1276" w:type="dxa"/>
          </w:tcPr>
          <w:p w14:paraId="118F2286" w14:textId="77777777" w:rsidR="005A634E" w:rsidRDefault="005A634E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B2C3AF5" w14:textId="77777777" w:rsidR="005A634E" w:rsidRPr="00C3567C" w:rsidRDefault="005A634E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2ADE9F66" w14:textId="44A14CBC" w:rsidR="005A634E" w:rsidRDefault="005A634E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564DF9">
              <w:t xml:space="preserve">Gerente </w:t>
            </w:r>
            <w:r w:rsidR="00B73778">
              <w:t>não logado</w:t>
            </w:r>
          </w:p>
          <w:p w14:paraId="3995D017" w14:textId="3930861F" w:rsidR="005A634E" w:rsidRPr="002063D9" w:rsidRDefault="005A634E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B73778">
              <w:t>Tenta excluir um ingrediente</w:t>
            </w:r>
          </w:p>
          <w:p w14:paraId="435CD97F" w14:textId="6EAFE855" w:rsidR="005A634E" w:rsidRPr="004F21EF" w:rsidRDefault="005A634E" w:rsidP="00382F91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1C071F">
              <w:t xml:space="preserve">Não é possível </w:t>
            </w:r>
            <w:r w:rsidR="00B73778">
              <w:t>já que o usuário não é o gerente</w:t>
            </w:r>
          </w:p>
        </w:tc>
      </w:tr>
    </w:tbl>
    <w:p w14:paraId="0BC81B0A" w14:textId="70E9B127" w:rsidR="005F7AE4" w:rsidRDefault="005F7AE4">
      <w:pPr>
        <w:rPr>
          <w:rFonts w:asciiTheme="majorHAnsi" w:eastAsiaTheme="majorEastAsia" w:hAnsiTheme="majorHAnsi" w:cstheme="majorBidi"/>
          <w:sz w:val="32"/>
          <w:szCs w:val="32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757EB6" w:rsidRPr="00821815" w14:paraId="36C90802" w14:textId="77777777" w:rsidTr="00023B03">
        <w:trPr>
          <w:trHeight w:val="380"/>
        </w:trPr>
        <w:tc>
          <w:tcPr>
            <w:tcW w:w="8505" w:type="dxa"/>
            <w:gridSpan w:val="2"/>
            <w:vAlign w:val="center"/>
          </w:tcPr>
          <w:p w14:paraId="76FF2F5D" w14:textId="1DA88926" w:rsidR="00757EB6" w:rsidRPr="00821815" w:rsidRDefault="00757EB6" w:rsidP="00023B03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6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>
              <w:rPr>
                <w:rStyle w:val="oypena"/>
                <w:color w:val="000000"/>
              </w:rPr>
              <w:t>Acessar a área do pizzaiolo</w:t>
            </w:r>
          </w:p>
        </w:tc>
      </w:tr>
      <w:tr w:rsidR="00757EB6" w14:paraId="13748861" w14:textId="77777777" w:rsidTr="00023B03">
        <w:tc>
          <w:tcPr>
            <w:tcW w:w="8505" w:type="dxa"/>
            <w:gridSpan w:val="2"/>
          </w:tcPr>
          <w:p w14:paraId="59450D11" w14:textId="65D6C38E" w:rsidR="00757EB6" w:rsidRPr="00757EB6" w:rsidRDefault="00757EB6" w:rsidP="00023B03">
            <w:pPr>
              <w:spacing w:before="60" w:after="60"/>
              <w:ind w:left="30" w:hanging="30"/>
            </w:pPr>
            <w:r w:rsidRPr="00757EB6">
              <w:rPr>
                <w:b/>
                <w:bCs/>
              </w:rPr>
              <w:t>COMO</w:t>
            </w:r>
            <w:r w:rsidRPr="00757EB6">
              <w:t xml:space="preserve">: </w:t>
            </w:r>
            <w:r>
              <w:t>Pizzaiolo</w:t>
            </w:r>
          </w:p>
          <w:p w14:paraId="491324EF" w14:textId="6F7919D7" w:rsidR="00757EB6" w:rsidRPr="00757EB6" w:rsidRDefault="00757EB6" w:rsidP="00023B03">
            <w:pPr>
              <w:spacing w:before="60" w:after="60"/>
              <w:ind w:left="30" w:hanging="30"/>
            </w:pPr>
            <w:r w:rsidRPr="00757EB6">
              <w:rPr>
                <w:b/>
                <w:bCs/>
              </w:rPr>
              <w:t>POSSO</w:t>
            </w:r>
            <w:r w:rsidRPr="00757EB6">
              <w:t xml:space="preserve">: </w:t>
            </w:r>
            <w:r w:rsidRPr="00757EB6">
              <w:rPr>
                <w:rStyle w:val="oypena"/>
              </w:rPr>
              <w:t>Acessar a área do pizzaiolo</w:t>
            </w:r>
          </w:p>
          <w:p w14:paraId="7E7CC3E8" w14:textId="7A5AC344" w:rsidR="00757EB6" w:rsidRPr="00757EB6" w:rsidRDefault="00757EB6" w:rsidP="00023B03">
            <w:pPr>
              <w:spacing w:before="60" w:after="60"/>
              <w:ind w:left="30" w:hanging="30"/>
            </w:pPr>
            <w:r w:rsidRPr="00757EB6">
              <w:rPr>
                <w:b/>
                <w:bCs/>
              </w:rPr>
              <w:t>PARA</w:t>
            </w:r>
            <w:r w:rsidRPr="00757EB6">
              <w:t xml:space="preserve">: </w:t>
            </w:r>
            <w:r w:rsidR="00A338A3">
              <w:t>Informações dos ingredientes no estoque</w:t>
            </w:r>
          </w:p>
        </w:tc>
      </w:tr>
      <w:tr w:rsidR="00757EB6" w:rsidRPr="001137C6" w14:paraId="54E9F01D" w14:textId="77777777" w:rsidTr="00023B03">
        <w:tc>
          <w:tcPr>
            <w:tcW w:w="1276" w:type="dxa"/>
          </w:tcPr>
          <w:p w14:paraId="78A0B6B2" w14:textId="77777777" w:rsidR="00757EB6" w:rsidRDefault="00757EB6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88DB31D" w14:textId="77777777" w:rsidR="00757EB6" w:rsidRPr="004F21EF" w:rsidRDefault="00757EB6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7F1D4177" w14:textId="0618F943" w:rsidR="00757EB6" w:rsidRPr="00757EB6" w:rsidRDefault="00757EB6" w:rsidP="00023B03">
            <w:pPr>
              <w:spacing w:before="60" w:after="60"/>
              <w:ind w:left="168"/>
            </w:pPr>
            <w:r w:rsidRPr="00757EB6">
              <w:rPr>
                <w:b/>
                <w:bCs/>
              </w:rPr>
              <w:t>DADO</w:t>
            </w:r>
            <w:r w:rsidRPr="00757EB6">
              <w:t xml:space="preserve"> </w:t>
            </w:r>
            <w:r w:rsidRPr="00757EB6">
              <w:rPr>
                <w:b/>
                <w:bCs/>
              </w:rPr>
              <w:t>QUE</w:t>
            </w:r>
            <w:r w:rsidRPr="00757EB6">
              <w:t xml:space="preserve">: </w:t>
            </w:r>
            <w:r w:rsidR="00A338A3">
              <w:t>Pizzaiolo logado</w:t>
            </w:r>
          </w:p>
          <w:p w14:paraId="20655B95" w14:textId="452CF86B" w:rsidR="00757EB6" w:rsidRPr="00757EB6" w:rsidRDefault="00757EB6" w:rsidP="00023B03">
            <w:pPr>
              <w:spacing w:before="60" w:after="60"/>
              <w:ind w:left="168"/>
            </w:pPr>
            <w:r w:rsidRPr="00757EB6">
              <w:rPr>
                <w:b/>
                <w:bCs/>
              </w:rPr>
              <w:t>QUANDO</w:t>
            </w:r>
            <w:r w:rsidRPr="00757EB6">
              <w:t xml:space="preserve">: </w:t>
            </w:r>
            <w:r w:rsidR="00A338A3">
              <w:t>Acessa a página de ingredientes</w:t>
            </w:r>
          </w:p>
          <w:p w14:paraId="6B772597" w14:textId="5B9A97FE" w:rsidR="00757EB6" w:rsidRPr="00757EB6" w:rsidRDefault="00757EB6" w:rsidP="00023B03">
            <w:pPr>
              <w:spacing w:before="60" w:after="60"/>
              <w:ind w:left="168"/>
            </w:pPr>
            <w:r w:rsidRPr="00757EB6">
              <w:rPr>
                <w:b/>
                <w:bCs/>
              </w:rPr>
              <w:t>ENTÃO</w:t>
            </w:r>
            <w:r w:rsidRPr="00757EB6">
              <w:t xml:space="preserve">: </w:t>
            </w:r>
            <w:r w:rsidR="00A338A3">
              <w:t>Visualiza as informações dos ingredientes</w:t>
            </w:r>
          </w:p>
        </w:tc>
      </w:tr>
      <w:tr w:rsidR="00757EB6" w:rsidRPr="001137C6" w14:paraId="2E83C551" w14:textId="77777777" w:rsidTr="00023B03">
        <w:tc>
          <w:tcPr>
            <w:tcW w:w="1276" w:type="dxa"/>
          </w:tcPr>
          <w:p w14:paraId="2DAD75DB" w14:textId="77777777" w:rsidR="00757EB6" w:rsidRDefault="00757EB6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28F2CEB" w14:textId="77777777" w:rsidR="00757EB6" w:rsidRPr="004F21EF" w:rsidRDefault="00757EB6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79BB35D1" w14:textId="2A5AB1C8" w:rsidR="00757EB6" w:rsidRPr="00757EB6" w:rsidRDefault="00757EB6" w:rsidP="00023B03">
            <w:pPr>
              <w:spacing w:before="60" w:after="60"/>
              <w:ind w:left="168"/>
            </w:pPr>
            <w:r w:rsidRPr="00757EB6">
              <w:rPr>
                <w:b/>
                <w:bCs/>
              </w:rPr>
              <w:t>DADO</w:t>
            </w:r>
            <w:r w:rsidRPr="00757EB6">
              <w:t xml:space="preserve"> </w:t>
            </w:r>
            <w:r w:rsidRPr="00757EB6">
              <w:rPr>
                <w:b/>
                <w:bCs/>
              </w:rPr>
              <w:t>QUE</w:t>
            </w:r>
            <w:r w:rsidRPr="00757EB6">
              <w:t xml:space="preserve">: </w:t>
            </w:r>
            <w:r w:rsidR="00A338A3">
              <w:t>Pizzaiolo logado</w:t>
            </w:r>
          </w:p>
          <w:p w14:paraId="1E0C9C46" w14:textId="039C6A14" w:rsidR="00757EB6" w:rsidRPr="00757EB6" w:rsidRDefault="00757EB6" w:rsidP="00023B03">
            <w:pPr>
              <w:spacing w:before="60" w:after="60"/>
              <w:ind w:left="168"/>
            </w:pPr>
            <w:r w:rsidRPr="00757EB6">
              <w:rPr>
                <w:b/>
                <w:bCs/>
              </w:rPr>
              <w:t>QUANDO</w:t>
            </w:r>
            <w:r w:rsidRPr="00757EB6">
              <w:t xml:space="preserve">: </w:t>
            </w:r>
            <w:r w:rsidR="00A338A3">
              <w:t>Pizzaiolo tenta editar informações do ingrediente</w:t>
            </w:r>
          </w:p>
          <w:p w14:paraId="64D3DAF5" w14:textId="11B345F9" w:rsidR="00757EB6" w:rsidRPr="00757EB6" w:rsidRDefault="00757EB6" w:rsidP="00023B03">
            <w:pPr>
              <w:spacing w:before="60" w:after="60"/>
              <w:ind w:left="168"/>
            </w:pPr>
            <w:r w:rsidRPr="00757EB6">
              <w:rPr>
                <w:b/>
                <w:bCs/>
              </w:rPr>
              <w:t>ENTÃO</w:t>
            </w:r>
            <w:r w:rsidRPr="00757EB6">
              <w:t xml:space="preserve">: </w:t>
            </w:r>
            <w:r w:rsidR="00A338A3">
              <w:t xml:space="preserve">O sistema não deixa pois ele não tem permissão de excluir </w:t>
            </w:r>
          </w:p>
        </w:tc>
      </w:tr>
      <w:tr w:rsidR="00757EB6" w:rsidRPr="004F21EF" w14:paraId="6B2BBE53" w14:textId="77777777" w:rsidTr="00023B03">
        <w:tc>
          <w:tcPr>
            <w:tcW w:w="1276" w:type="dxa"/>
          </w:tcPr>
          <w:p w14:paraId="103585E0" w14:textId="77777777" w:rsidR="00757EB6" w:rsidRDefault="00757EB6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05DA6DB" w14:textId="77777777" w:rsidR="00757EB6" w:rsidRPr="00C3567C" w:rsidRDefault="00757EB6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53D72082" w14:textId="47D96787" w:rsidR="00757EB6" w:rsidRPr="00757EB6" w:rsidRDefault="00757EB6" w:rsidP="00023B03">
            <w:pPr>
              <w:spacing w:before="60" w:after="60"/>
              <w:ind w:left="168"/>
            </w:pPr>
            <w:r w:rsidRPr="00757EB6">
              <w:rPr>
                <w:b/>
                <w:bCs/>
              </w:rPr>
              <w:t>DADO</w:t>
            </w:r>
            <w:r w:rsidRPr="00757EB6">
              <w:t xml:space="preserve"> </w:t>
            </w:r>
            <w:r w:rsidRPr="00757EB6">
              <w:rPr>
                <w:b/>
                <w:bCs/>
              </w:rPr>
              <w:t>QUE</w:t>
            </w:r>
            <w:r w:rsidRPr="00757EB6">
              <w:t xml:space="preserve">: </w:t>
            </w:r>
            <w:r w:rsidR="00FF63A2">
              <w:t>Pizzaiolo logado</w:t>
            </w:r>
          </w:p>
          <w:p w14:paraId="7F070C4A" w14:textId="3F7079A1" w:rsidR="00757EB6" w:rsidRPr="00757EB6" w:rsidRDefault="00757EB6" w:rsidP="00023B03">
            <w:pPr>
              <w:spacing w:before="60" w:after="60"/>
              <w:ind w:left="168"/>
            </w:pPr>
            <w:r w:rsidRPr="00757EB6">
              <w:rPr>
                <w:b/>
                <w:bCs/>
              </w:rPr>
              <w:t>QUANDO</w:t>
            </w:r>
            <w:r w:rsidRPr="00757EB6">
              <w:t>:</w:t>
            </w:r>
            <w:r w:rsidR="00FF63A2">
              <w:t xml:space="preserve"> Recebe o pedido no sistema</w:t>
            </w:r>
          </w:p>
          <w:p w14:paraId="4C6F76C2" w14:textId="0A14B85A" w:rsidR="00757EB6" w:rsidRPr="00757EB6" w:rsidRDefault="00757EB6" w:rsidP="00023B03">
            <w:pPr>
              <w:spacing w:before="60" w:after="60"/>
              <w:ind w:left="168"/>
              <w:rPr>
                <w:b/>
                <w:bCs/>
              </w:rPr>
            </w:pPr>
            <w:r w:rsidRPr="00757EB6">
              <w:rPr>
                <w:b/>
                <w:bCs/>
              </w:rPr>
              <w:t>ENTÃO</w:t>
            </w:r>
            <w:r w:rsidRPr="00757EB6">
              <w:t xml:space="preserve">: </w:t>
            </w:r>
            <w:r w:rsidR="00FF63A2">
              <w:t>A pizza deseja não pode ser montado</w:t>
            </w:r>
          </w:p>
        </w:tc>
      </w:tr>
    </w:tbl>
    <w:p w14:paraId="503E097F" w14:textId="57D4E74E" w:rsidR="00757EB6" w:rsidRDefault="00757EB6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1DBA7481" w14:textId="15143230" w:rsidR="00FF63A2" w:rsidRDefault="00FF63A2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42D60D31" w14:textId="28C4DBA8" w:rsidR="00FF63A2" w:rsidRDefault="00FF63A2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232B811E" w14:textId="57052181" w:rsidR="00FF63A2" w:rsidRDefault="00FF63A2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7AE3483F" w14:textId="7C5798C9" w:rsidR="00FF63A2" w:rsidRDefault="00FF63A2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478D599F" w14:textId="77777777" w:rsidR="00FF63A2" w:rsidRDefault="00FF63A2">
      <w:pPr>
        <w:rPr>
          <w:rFonts w:asciiTheme="majorHAnsi" w:eastAsiaTheme="majorEastAsia" w:hAnsiTheme="majorHAnsi" w:cstheme="majorBidi"/>
          <w:sz w:val="32"/>
          <w:szCs w:val="32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FF63A2" w:rsidRPr="00821815" w14:paraId="40D499A0" w14:textId="77777777" w:rsidTr="00023B03">
        <w:trPr>
          <w:trHeight w:val="380"/>
        </w:trPr>
        <w:tc>
          <w:tcPr>
            <w:tcW w:w="8505" w:type="dxa"/>
            <w:gridSpan w:val="2"/>
            <w:vAlign w:val="center"/>
          </w:tcPr>
          <w:p w14:paraId="0E3C7802" w14:textId="515CD829" w:rsidR="00FF63A2" w:rsidRPr="00FF63A2" w:rsidRDefault="00FF63A2" w:rsidP="00023B03">
            <w:pPr>
              <w:spacing w:before="60" w:after="60"/>
              <w:ind w:left="30" w:hanging="30"/>
              <w:rPr>
                <w:b/>
                <w:bCs/>
              </w:rPr>
            </w:pPr>
            <w:r w:rsidRPr="00FF63A2">
              <w:rPr>
                <w:b/>
                <w:bCs/>
              </w:rPr>
              <w:lastRenderedPageBreak/>
              <w:t xml:space="preserve">HISTÓRIA DO USUÁRIO </w:t>
            </w:r>
            <w:r w:rsidRPr="00FF63A2">
              <w:rPr>
                <w:b/>
                <w:bCs/>
              </w:rPr>
              <w:t>7</w:t>
            </w:r>
            <w:r w:rsidRPr="00FF63A2">
              <w:rPr>
                <w:b/>
                <w:bCs/>
              </w:rPr>
              <w:t xml:space="preserve"> - PBI</w:t>
            </w:r>
            <w:r w:rsidRPr="00FF63A2">
              <w:t xml:space="preserve">: </w:t>
            </w:r>
            <w:r>
              <w:rPr>
                <w:rStyle w:val="oypena"/>
                <w:color w:val="000000"/>
              </w:rPr>
              <w:t>Atualizar status do pedido</w:t>
            </w:r>
          </w:p>
        </w:tc>
      </w:tr>
      <w:tr w:rsidR="00FF63A2" w14:paraId="1591793D" w14:textId="77777777" w:rsidTr="00023B03">
        <w:tc>
          <w:tcPr>
            <w:tcW w:w="8505" w:type="dxa"/>
            <w:gridSpan w:val="2"/>
          </w:tcPr>
          <w:p w14:paraId="3716721B" w14:textId="2378CF3D" w:rsidR="00FF63A2" w:rsidRPr="00FF63A2" w:rsidRDefault="00FF63A2" w:rsidP="00023B03">
            <w:pPr>
              <w:spacing w:before="60" w:after="60"/>
              <w:ind w:left="30" w:hanging="30"/>
            </w:pPr>
            <w:r w:rsidRPr="00FF63A2">
              <w:rPr>
                <w:b/>
                <w:bCs/>
              </w:rPr>
              <w:t>COMO</w:t>
            </w:r>
            <w:r w:rsidRPr="00FF63A2">
              <w:t xml:space="preserve">: </w:t>
            </w:r>
            <w:r>
              <w:t>Pizzaiolo</w:t>
            </w:r>
          </w:p>
          <w:p w14:paraId="71D67AE3" w14:textId="77777777" w:rsidR="00FF63A2" w:rsidRDefault="00FF63A2" w:rsidP="00023B03">
            <w:pPr>
              <w:spacing w:before="60" w:after="60"/>
              <w:ind w:left="30" w:hanging="30"/>
              <w:rPr>
                <w:rStyle w:val="oypena"/>
                <w:color w:val="000000"/>
              </w:rPr>
            </w:pPr>
            <w:r w:rsidRPr="00FF63A2">
              <w:rPr>
                <w:b/>
                <w:bCs/>
              </w:rPr>
              <w:t>POSSO</w:t>
            </w:r>
            <w:r w:rsidRPr="00FF63A2">
              <w:t xml:space="preserve">: </w:t>
            </w:r>
            <w:r>
              <w:rPr>
                <w:rStyle w:val="oypena"/>
                <w:color w:val="000000"/>
              </w:rPr>
              <w:t>Atualizar status do pedido</w:t>
            </w:r>
          </w:p>
          <w:p w14:paraId="52C2C878" w14:textId="34F80135" w:rsidR="00FF63A2" w:rsidRPr="00FF63A2" w:rsidRDefault="00FF63A2" w:rsidP="00023B03">
            <w:pPr>
              <w:spacing w:before="60" w:after="60"/>
              <w:ind w:left="30" w:hanging="30"/>
            </w:pPr>
            <w:r w:rsidRPr="00FF63A2">
              <w:rPr>
                <w:b/>
                <w:bCs/>
              </w:rPr>
              <w:t>PARA</w:t>
            </w:r>
            <w:r w:rsidRPr="00FF63A2">
              <w:t xml:space="preserve">: </w:t>
            </w:r>
            <w:r>
              <w:rPr>
                <w:rStyle w:val="oypena"/>
                <w:color w:val="000000"/>
              </w:rPr>
              <w:t>Visualizar informações do pedido</w:t>
            </w:r>
          </w:p>
        </w:tc>
      </w:tr>
      <w:tr w:rsidR="00FF63A2" w14:paraId="2F136F70" w14:textId="77777777" w:rsidTr="00023B03">
        <w:tc>
          <w:tcPr>
            <w:tcW w:w="1276" w:type="dxa"/>
          </w:tcPr>
          <w:p w14:paraId="08E4E43E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 xml:space="preserve">Critério de </w:t>
            </w:r>
          </w:p>
          <w:p w14:paraId="5014D226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49CEDB6A" w14:textId="7AC543CC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DADO</w:t>
            </w:r>
            <w:r w:rsidRPr="00FF63A2">
              <w:t xml:space="preserve"> </w:t>
            </w:r>
            <w:r w:rsidRPr="00FF63A2">
              <w:rPr>
                <w:b/>
                <w:bCs/>
              </w:rPr>
              <w:t>QUE</w:t>
            </w:r>
            <w:r w:rsidRPr="00FF63A2">
              <w:t xml:space="preserve">: </w:t>
            </w:r>
            <w:r>
              <w:t>Pizzaiolo acessa página do pedido</w:t>
            </w:r>
          </w:p>
          <w:p w14:paraId="1FC442A8" w14:textId="05E98C6D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QUANDO</w:t>
            </w:r>
            <w:r w:rsidRPr="00FF63A2">
              <w:t xml:space="preserve">: </w:t>
            </w:r>
            <w:r>
              <w:t>Clica em atualizar pedido no sistema</w:t>
            </w:r>
          </w:p>
          <w:p w14:paraId="473DF601" w14:textId="0CE86EC8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ENTÃO</w:t>
            </w:r>
            <w:r w:rsidRPr="00FF63A2">
              <w:t xml:space="preserve">: </w:t>
            </w:r>
            <w:r>
              <w:t xml:space="preserve"> A informação do pedido no sistema é </w:t>
            </w:r>
            <w:proofErr w:type="gramStart"/>
            <w:r>
              <w:t>atualizado</w:t>
            </w:r>
            <w:proofErr w:type="gramEnd"/>
          </w:p>
        </w:tc>
      </w:tr>
      <w:tr w:rsidR="00FF63A2" w14:paraId="5379D280" w14:textId="77777777" w:rsidTr="00023B03">
        <w:tc>
          <w:tcPr>
            <w:tcW w:w="1276" w:type="dxa"/>
          </w:tcPr>
          <w:p w14:paraId="17A6E4D2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 xml:space="preserve">Critério de </w:t>
            </w:r>
          </w:p>
          <w:p w14:paraId="78A50A8D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6E92C140" w14:textId="08378F49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DADO</w:t>
            </w:r>
            <w:r w:rsidRPr="00FF63A2">
              <w:t xml:space="preserve"> </w:t>
            </w:r>
            <w:r w:rsidRPr="00FF63A2">
              <w:rPr>
                <w:b/>
                <w:bCs/>
              </w:rPr>
              <w:t>QUE</w:t>
            </w:r>
            <w:r w:rsidRPr="00FF63A2">
              <w:t xml:space="preserve">: </w:t>
            </w:r>
            <w:r>
              <w:t>Pizzaiolo acessa pagina do pedido</w:t>
            </w:r>
          </w:p>
          <w:p w14:paraId="0F0CA22C" w14:textId="2D7FB816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QUANDO</w:t>
            </w:r>
            <w:r w:rsidRPr="00FF63A2">
              <w:t xml:space="preserve">: </w:t>
            </w:r>
            <w:r>
              <w:t xml:space="preserve"> Não clica em atualizar pedido</w:t>
            </w:r>
          </w:p>
          <w:p w14:paraId="72B63771" w14:textId="0728A5FF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ENTÃO</w:t>
            </w:r>
            <w:r w:rsidRPr="00FF63A2">
              <w:t xml:space="preserve">: </w:t>
            </w:r>
            <w:r>
              <w:t>Não é possível avançar o status do pedido</w:t>
            </w:r>
          </w:p>
        </w:tc>
      </w:tr>
      <w:tr w:rsidR="00FF63A2" w14:paraId="08EF4D72" w14:textId="77777777" w:rsidTr="00023B03">
        <w:tc>
          <w:tcPr>
            <w:tcW w:w="1276" w:type="dxa"/>
          </w:tcPr>
          <w:p w14:paraId="038D5A6F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 xml:space="preserve">Critério de </w:t>
            </w:r>
          </w:p>
          <w:p w14:paraId="60D3174F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62173D5C" w14:textId="0671BDEA" w:rsidR="00FF63A2" w:rsidRPr="00FF63A2" w:rsidRDefault="00FF63A2" w:rsidP="00FF63A2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DADO</w:t>
            </w:r>
            <w:r w:rsidRPr="00FF63A2">
              <w:t xml:space="preserve"> </w:t>
            </w:r>
            <w:r w:rsidRPr="00FF63A2">
              <w:rPr>
                <w:b/>
                <w:bCs/>
              </w:rPr>
              <w:t>QUE</w:t>
            </w:r>
            <w:r w:rsidRPr="00FF63A2">
              <w:t xml:space="preserve">: </w:t>
            </w:r>
            <w:r>
              <w:t xml:space="preserve">Pizzaiolo </w:t>
            </w:r>
            <w:r w:rsidR="00D15A9A">
              <w:t>acessa a página de pedido</w:t>
            </w:r>
          </w:p>
          <w:p w14:paraId="262AA533" w14:textId="026D033C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QUANDO</w:t>
            </w:r>
            <w:r w:rsidRPr="00FF63A2">
              <w:t xml:space="preserve">: </w:t>
            </w:r>
            <w:r>
              <w:t xml:space="preserve"> </w:t>
            </w:r>
            <w:r w:rsidR="00D15A9A">
              <w:t>Não clica em pedido</w:t>
            </w:r>
          </w:p>
          <w:p w14:paraId="4D106494" w14:textId="7394F06B" w:rsidR="00FF63A2" w:rsidRPr="00FF63A2" w:rsidRDefault="00FF63A2" w:rsidP="00023B03">
            <w:pPr>
              <w:spacing w:before="60" w:after="60"/>
              <w:ind w:left="168"/>
              <w:rPr>
                <w:b/>
                <w:bCs/>
              </w:rPr>
            </w:pPr>
            <w:r w:rsidRPr="00FF63A2">
              <w:rPr>
                <w:b/>
                <w:bCs/>
              </w:rPr>
              <w:t>ENTÃO</w:t>
            </w:r>
            <w:r w:rsidRPr="00FF63A2">
              <w:t xml:space="preserve">: </w:t>
            </w:r>
            <w:r w:rsidR="00D15A9A">
              <w:t>Não é possível visualizar o pedido do cliente</w:t>
            </w:r>
          </w:p>
        </w:tc>
      </w:tr>
    </w:tbl>
    <w:p w14:paraId="19D7D6C4" w14:textId="541E1D76" w:rsidR="00FF63A2" w:rsidRDefault="00FF63A2">
      <w:pPr>
        <w:rPr>
          <w:rFonts w:asciiTheme="majorHAnsi" w:eastAsiaTheme="majorEastAsia" w:hAnsiTheme="majorHAnsi" w:cstheme="majorBidi"/>
          <w:sz w:val="32"/>
          <w:szCs w:val="32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FF63A2" w:rsidRPr="00821815" w14:paraId="69592419" w14:textId="77777777" w:rsidTr="00023B03">
        <w:trPr>
          <w:trHeight w:val="380"/>
        </w:trPr>
        <w:tc>
          <w:tcPr>
            <w:tcW w:w="8505" w:type="dxa"/>
            <w:gridSpan w:val="2"/>
            <w:vAlign w:val="center"/>
          </w:tcPr>
          <w:p w14:paraId="68323647" w14:textId="2782B49E" w:rsidR="00FF63A2" w:rsidRPr="00FF63A2" w:rsidRDefault="00FF63A2" w:rsidP="00023B03">
            <w:pPr>
              <w:spacing w:before="60" w:after="60"/>
              <w:ind w:left="30" w:hanging="30"/>
              <w:rPr>
                <w:b/>
                <w:bCs/>
              </w:rPr>
            </w:pPr>
            <w:r w:rsidRPr="00FF63A2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8</w:t>
            </w:r>
            <w:r w:rsidRPr="00FF63A2">
              <w:rPr>
                <w:b/>
                <w:bCs/>
              </w:rPr>
              <w:t xml:space="preserve"> - PBI</w:t>
            </w:r>
            <w:r w:rsidRPr="00FF63A2">
              <w:t xml:space="preserve">: </w:t>
            </w:r>
            <w:r w:rsidR="00D15A9A">
              <w:rPr>
                <w:rStyle w:val="oypena"/>
                <w:color w:val="000000"/>
              </w:rPr>
              <w:t>Manter pizza personalizada</w:t>
            </w:r>
          </w:p>
        </w:tc>
      </w:tr>
      <w:tr w:rsidR="00FF63A2" w14:paraId="5E711CA7" w14:textId="77777777" w:rsidTr="00023B03">
        <w:tc>
          <w:tcPr>
            <w:tcW w:w="8505" w:type="dxa"/>
            <w:gridSpan w:val="2"/>
          </w:tcPr>
          <w:p w14:paraId="1BCAB8EA" w14:textId="7722D19B" w:rsidR="00FF63A2" w:rsidRPr="00FF63A2" w:rsidRDefault="00FF63A2" w:rsidP="00023B03">
            <w:pPr>
              <w:spacing w:before="60" w:after="60"/>
              <w:ind w:left="30" w:hanging="30"/>
            </w:pPr>
            <w:r w:rsidRPr="00FF63A2">
              <w:rPr>
                <w:b/>
                <w:bCs/>
              </w:rPr>
              <w:t>COMO</w:t>
            </w:r>
            <w:r w:rsidRPr="00FF63A2">
              <w:t xml:space="preserve">: </w:t>
            </w:r>
            <w:r w:rsidR="00D15A9A">
              <w:t>Cliente</w:t>
            </w:r>
          </w:p>
          <w:p w14:paraId="4B2496B7" w14:textId="247DE86C" w:rsidR="00FF63A2" w:rsidRPr="00FF63A2" w:rsidRDefault="00FF63A2" w:rsidP="00023B03">
            <w:pPr>
              <w:spacing w:before="60" w:after="60"/>
              <w:ind w:left="30" w:hanging="30"/>
            </w:pPr>
            <w:r w:rsidRPr="00FF63A2">
              <w:rPr>
                <w:b/>
                <w:bCs/>
              </w:rPr>
              <w:t>POSSO</w:t>
            </w:r>
            <w:r w:rsidRPr="00FF63A2">
              <w:t xml:space="preserve">: </w:t>
            </w:r>
            <w:r w:rsidR="00D15A9A">
              <w:rPr>
                <w:rStyle w:val="oypena"/>
                <w:color w:val="000000"/>
              </w:rPr>
              <w:t>Manter pizza personalizada</w:t>
            </w:r>
          </w:p>
          <w:p w14:paraId="55B6BCAD" w14:textId="147F955E" w:rsidR="00FF63A2" w:rsidRPr="00FF63A2" w:rsidRDefault="00FF63A2" w:rsidP="00023B03">
            <w:pPr>
              <w:spacing w:before="60" w:after="60"/>
              <w:ind w:left="30" w:hanging="30"/>
            </w:pPr>
            <w:r w:rsidRPr="00FF63A2">
              <w:rPr>
                <w:b/>
                <w:bCs/>
              </w:rPr>
              <w:t>PARA</w:t>
            </w:r>
            <w:r w:rsidRPr="00FF63A2">
              <w:t xml:space="preserve">: </w:t>
            </w:r>
            <w:r w:rsidR="00D15A9A" w:rsidRPr="00D15A9A">
              <w:t>Visualizar Pedido no carrinho</w:t>
            </w:r>
          </w:p>
        </w:tc>
      </w:tr>
      <w:tr w:rsidR="00FF63A2" w14:paraId="2B44AFFA" w14:textId="77777777" w:rsidTr="00023B03">
        <w:tc>
          <w:tcPr>
            <w:tcW w:w="1276" w:type="dxa"/>
          </w:tcPr>
          <w:p w14:paraId="34650A69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 xml:space="preserve">Critério de </w:t>
            </w:r>
          </w:p>
          <w:p w14:paraId="234D2C86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62B1C401" w14:textId="72851890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DADO</w:t>
            </w:r>
            <w:r w:rsidRPr="00FF63A2">
              <w:t xml:space="preserve"> </w:t>
            </w:r>
            <w:r w:rsidRPr="00FF63A2">
              <w:rPr>
                <w:b/>
                <w:bCs/>
              </w:rPr>
              <w:t>QUE</w:t>
            </w:r>
            <w:r w:rsidRPr="00FF63A2">
              <w:t xml:space="preserve">: </w:t>
            </w:r>
            <w:r w:rsidR="00D15A9A">
              <w:t>Cliente acessa página principal</w:t>
            </w:r>
          </w:p>
          <w:p w14:paraId="58B94476" w14:textId="17C8EC5D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QUANDO</w:t>
            </w:r>
            <w:r w:rsidRPr="00FF63A2">
              <w:t xml:space="preserve">: </w:t>
            </w:r>
            <w:r w:rsidR="00D15A9A">
              <w:t>Seleciona carrinho</w:t>
            </w:r>
          </w:p>
          <w:p w14:paraId="5684447F" w14:textId="0661B30A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ENTÃO</w:t>
            </w:r>
            <w:r w:rsidRPr="00FF63A2">
              <w:t xml:space="preserve">: </w:t>
            </w:r>
            <w:r w:rsidR="00D15A9A">
              <w:t>Visualiza suas pizzas</w:t>
            </w:r>
          </w:p>
        </w:tc>
      </w:tr>
      <w:tr w:rsidR="00FF63A2" w14:paraId="17634342" w14:textId="77777777" w:rsidTr="00023B03">
        <w:tc>
          <w:tcPr>
            <w:tcW w:w="1276" w:type="dxa"/>
          </w:tcPr>
          <w:p w14:paraId="051FDC9F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 xml:space="preserve">Critério de </w:t>
            </w:r>
          </w:p>
          <w:p w14:paraId="325F6839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112E2FD9" w14:textId="75DB3E47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DADO</w:t>
            </w:r>
            <w:r w:rsidRPr="00FF63A2">
              <w:t xml:space="preserve"> </w:t>
            </w:r>
            <w:r w:rsidRPr="00FF63A2">
              <w:rPr>
                <w:b/>
                <w:bCs/>
              </w:rPr>
              <w:t>QUE</w:t>
            </w:r>
            <w:r w:rsidRPr="00FF63A2">
              <w:t xml:space="preserve">: </w:t>
            </w:r>
            <w:r w:rsidR="00D15A9A">
              <w:t>Cliente não logado</w:t>
            </w:r>
          </w:p>
          <w:p w14:paraId="33EE42D8" w14:textId="7A4EA790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QUANDO</w:t>
            </w:r>
            <w:r w:rsidRPr="00FF63A2">
              <w:t xml:space="preserve">: </w:t>
            </w:r>
            <w:r w:rsidR="00D15A9A">
              <w:t>Seleciona carrinho</w:t>
            </w:r>
          </w:p>
          <w:p w14:paraId="568715FC" w14:textId="23A302A5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ENTÃO</w:t>
            </w:r>
            <w:r w:rsidRPr="00FF63A2">
              <w:t xml:space="preserve">: </w:t>
            </w:r>
            <w:r w:rsidR="00D15A9A">
              <w:t>Não existe nem uma pizza salva</w:t>
            </w:r>
          </w:p>
        </w:tc>
      </w:tr>
      <w:tr w:rsidR="00FF63A2" w14:paraId="132EC3D9" w14:textId="77777777" w:rsidTr="00023B03">
        <w:tc>
          <w:tcPr>
            <w:tcW w:w="1276" w:type="dxa"/>
          </w:tcPr>
          <w:p w14:paraId="5618053B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 xml:space="preserve">Critério de </w:t>
            </w:r>
          </w:p>
          <w:p w14:paraId="728D827F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39D428B7" w14:textId="0D2D199E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DADO</w:t>
            </w:r>
            <w:r w:rsidRPr="00FF63A2">
              <w:t xml:space="preserve"> </w:t>
            </w:r>
            <w:r w:rsidRPr="00FF63A2">
              <w:rPr>
                <w:b/>
                <w:bCs/>
              </w:rPr>
              <w:t>QUE</w:t>
            </w:r>
            <w:r w:rsidRPr="00FF63A2">
              <w:t xml:space="preserve">: </w:t>
            </w:r>
            <w:r w:rsidR="00D15A9A">
              <w:t>Cliente não logado</w:t>
            </w:r>
          </w:p>
          <w:p w14:paraId="1B2AC196" w14:textId="7D38F572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QUANDO</w:t>
            </w:r>
            <w:r w:rsidRPr="00FF63A2">
              <w:t xml:space="preserve">: </w:t>
            </w:r>
            <w:r w:rsidR="00D15A9A">
              <w:t>Seleciona comprar uma pizza</w:t>
            </w:r>
          </w:p>
          <w:p w14:paraId="52514772" w14:textId="200E5C7D" w:rsidR="00FF63A2" w:rsidRPr="00FF63A2" w:rsidRDefault="00FF63A2" w:rsidP="00023B03">
            <w:pPr>
              <w:spacing w:before="60" w:after="60"/>
              <w:ind w:left="168"/>
              <w:rPr>
                <w:b/>
                <w:bCs/>
              </w:rPr>
            </w:pPr>
            <w:r w:rsidRPr="00FF63A2">
              <w:rPr>
                <w:b/>
                <w:bCs/>
              </w:rPr>
              <w:t>ENTÃO</w:t>
            </w:r>
            <w:r w:rsidRPr="00FF63A2">
              <w:t xml:space="preserve">: </w:t>
            </w:r>
            <w:r w:rsidR="00D15A9A">
              <w:t>Não é possível salvar a pizza</w:t>
            </w:r>
          </w:p>
        </w:tc>
      </w:tr>
    </w:tbl>
    <w:p w14:paraId="225D166E" w14:textId="61FEF3E9" w:rsidR="00FF63A2" w:rsidRDefault="00FF63A2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0CE01CF2" w14:textId="0CC32797" w:rsidR="00D15A9A" w:rsidRDefault="00D15A9A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35D27DC2" w14:textId="672F5444" w:rsidR="00D15A9A" w:rsidRDefault="00D15A9A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1DC097E9" w14:textId="00908C02" w:rsidR="00D15A9A" w:rsidRDefault="00D15A9A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4457CB58" w14:textId="7720C5A9" w:rsidR="00D15A9A" w:rsidRDefault="00D15A9A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3F4BCFC4" w14:textId="77777777" w:rsidR="00D15A9A" w:rsidRDefault="00D15A9A">
      <w:pPr>
        <w:rPr>
          <w:rFonts w:asciiTheme="majorHAnsi" w:eastAsiaTheme="majorEastAsia" w:hAnsiTheme="majorHAnsi" w:cstheme="majorBidi"/>
          <w:sz w:val="32"/>
          <w:szCs w:val="32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FF63A2" w:rsidRPr="00821815" w14:paraId="677633FE" w14:textId="77777777" w:rsidTr="00023B03">
        <w:trPr>
          <w:trHeight w:val="380"/>
        </w:trPr>
        <w:tc>
          <w:tcPr>
            <w:tcW w:w="8505" w:type="dxa"/>
            <w:gridSpan w:val="2"/>
            <w:vAlign w:val="center"/>
          </w:tcPr>
          <w:p w14:paraId="6D54C0D2" w14:textId="1C05C1C7" w:rsidR="00FF63A2" w:rsidRPr="00FF63A2" w:rsidRDefault="00FF63A2" w:rsidP="00023B03">
            <w:pPr>
              <w:spacing w:before="60" w:after="60"/>
              <w:ind w:left="30" w:hanging="30"/>
              <w:rPr>
                <w:b/>
                <w:bCs/>
              </w:rPr>
            </w:pPr>
            <w:r w:rsidRPr="00FF63A2">
              <w:rPr>
                <w:b/>
                <w:bCs/>
              </w:rPr>
              <w:lastRenderedPageBreak/>
              <w:t xml:space="preserve">HISTÓRIA DO USUÁRIO </w:t>
            </w:r>
            <w:r>
              <w:rPr>
                <w:b/>
                <w:bCs/>
              </w:rPr>
              <w:t>9</w:t>
            </w:r>
            <w:r w:rsidRPr="00FF63A2">
              <w:rPr>
                <w:b/>
                <w:bCs/>
              </w:rPr>
              <w:t xml:space="preserve"> - PBI</w:t>
            </w:r>
            <w:r w:rsidRPr="00FF63A2">
              <w:t xml:space="preserve">: </w:t>
            </w:r>
            <w:r w:rsidR="00D15A9A">
              <w:rPr>
                <w:rStyle w:val="oypena"/>
                <w:color w:val="000000"/>
              </w:rPr>
              <w:t>Realizar pedido de pizza</w:t>
            </w:r>
          </w:p>
        </w:tc>
      </w:tr>
      <w:tr w:rsidR="00FF63A2" w14:paraId="3CECF5A1" w14:textId="77777777" w:rsidTr="00023B03">
        <w:tc>
          <w:tcPr>
            <w:tcW w:w="8505" w:type="dxa"/>
            <w:gridSpan w:val="2"/>
          </w:tcPr>
          <w:p w14:paraId="3CB59348" w14:textId="5AE6AB5C" w:rsidR="00FF63A2" w:rsidRPr="00FF63A2" w:rsidRDefault="00FF63A2" w:rsidP="00023B03">
            <w:pPr>
              <w:spacing w:before="60" w:after="60"/>
              <w:ind w:left="30" w:hanging="30"/>
            </w:pPr>
            <w:r w:rsidRPr="00FF63A2">
              <w:rPr>
                <w:b/>
                <w:bCs/>
              </w:rPr>
              <w:t>COMO</w:t>
            </w:r>
            <w:r w:rsidRPr="00FF63A2">
              <w:t xml:space="preserve">: </w:t>
            </w:r>
            <w:r w:rsidR="00D15A9A">
              <w:t xml:space="preserve">Cliente </w:t>
            </w:r>
          </w:p>
          <w:p w14:paraId="1CDFFC3D" w14:textId="19DAB644" w:rsidR="00FF63A2" w:rsidRPr="00FF63A2" w:rsidRDefault="00FF63A2" w:rsidP="00023B03">
            <w:pPr>
              <w:spacing w:before="60" w:after="60"/>
              <w:ind w:left="30" w:hanging="30"/>
            </w:pPr>
            <w:r w:rsidRPr="00FF63A2">
              <w:rPr>
                <w:b/>
                <w:bCs/>
              </w:rPr>
              <w:t>POSSO</w:t>
            </w:r>
            <w:r w:rsidRPr="00FF63A2">
              <w:t xml:space="preserve">: </w:t>
            </w:r>
            <w:r w:rsidR="00D15A9A">
              <w:rPr>
                <w:rStyle w:val="oypena"/>
                <w:color w:val="000000"/>
              </w:rPr>
              <w:t>Realizar pedido de pizza</w:t>
            </w:r>
          </w:p>
          <w:p w14:paraId="57DC63C9" w14:textId="4093B6E2" w:rsidR="00FF63A2" w:rsidRPr="00FF63A2" w:rsidRDefault="00FF63A2" w:rsidP="00023B03">
            <w:pPr>
              <w:spacing w:before="60" w:after="60"/>
              <w:ind w:left="30" w:hanging="30"/>
            </w:pPr>
            <w:r w:rsidRPr="00FF63A2">
              <w:rPr>
                <w:b/>
                <w:bCs/>
              </w:rPr>
              <w:t>PARA</w:t>
            </w:r>
            <w:r w:rsidRPr="00FF63A2">
              <w:t xml:space="preserve">: </w:t>
            </w:r>
            <w:r w:rsidR="00D15A9A">
              <w:t>Visualizar</w:t>
            </w:r>
            <w:r w:rsidR="00D15A9A">
              <w:rPr>
                <w:rStyle w:val="oypena"/>
                <w:color w:val="000000"/>
              </w:rPr>
              <w:t xml:space="preserve"> de opções</w:t>
            </w:r>
            <w:r w:rsidR="00D15A9A">
              <w:rPr>
                <w:rStyle w:val="oypena"/>
                <w:color w:val="000000"/>
              </w:rPr>
              <w:t xml:space="preserve"> pizzas</w:t>
            </w:r>
          </w:p>
        </w:tc>
      </w:tr>
      <w:tr w:rsidR="00FF63A2" w14:paraId="146300A0" w14:textId="77777777" w:rsidTr="00023B03">
        <w:tc>
          <w:tcPr>
            <w:tcW w:w="1276" w:type="dxa"/>
          </w:tcPr>
          <w:p w14:paraId="6997F2A2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 xml:space="preserve">Critério de </w:t>
            </w:r>
          </w:p>
          <w:p w14:paraId="05442631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2279EA83" w14:textId="482EE813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DADO</w:t>
            </w:r>
            <w:r w:rsidRPr="00FF63A2">
              <w:t xml:space="preserve"> </w:t>
            </w:r>
            <w:r w:rsidRPr="00FF63A2">
              <w:rPr>
                <w:b/>
                <w:bCs/>
              </w:rPr>
              <w:t>QUE</w:t>
            </w:r>
            <w:r w:rsidRPr="00FF63A2">
              <w:t xml:space="preserve">: </w:t>
            </w:r>
            <w:r w:rsidR="00D15A9A">
              <w:t>Cliente logado</w:t>
            </w:r>
          </w:p>
          <w:p w14:paraId="3A266CB8" w14:textId="463A3C0A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QUANDO</w:t>
            </w:r>
            <w:r w:rsidRPr="00FF63A2">
              <w:t xml:space="preserve">: </w:t>
            </w:r>
            <w:r w:rsidR="00833F90">
              <w:t>Acessa pagina de pizzas prontas</w:t>
            </w:r>
          </w:p>
          <w:p w14:paraId="6F25B378" w14:textId="5A219DFB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ENTÃO</w:t>
            </w:r>
            <w:r w:rsidRPr="00FF63A2">
              <w:t xml:space="preserve">: </w:t>
            </w:r>
            <w:r w:rsidR="00833F90">
              <w:t>Visualiza todos os tipos de pizzas</w:t>
            </w:r>
          </w:p>
        </w:tc>
      </w:tr>
      <w:tr w:rsidR="00FF63A2" w14:paraId="3F32CF80" w14:textId="77777777" w:rsidTr="00023B03">
        <w:tc>
          <w:tcPr>
            <w:tcW w:w="1276" w:type="dxa"/>
          </w:tcPr>
          <w:p w14:paraId="351BC1AF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 xml:space="preserve">Critério de </w:t>
            </w:r>
          </w:p>
          <w:p w14:paraId="04E21BF6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7157677C" w14:textId="2F75C12D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DADO</w:t>
            </w:r>
            <w:r w:rsidRPr="00FF63A2">
              <w:t xml:space="preserve"> </w:t>
            </w:r>
            <w:r w:rsidRPr="00FF63A2">
              <w:rPr>
                <w:b/>
                <w:bCs/>
              </w:rPr>
              <w:t>QUE</w:t>
            </w:r>
            <w:r w:rsidRPr="00FF63A2">
              <w:t xml:space="preserve">: </w:t>
            </w:r>
            <w:r w:rsidR="00833F90">
              <w:t>Cliente não logado</w:t>
            </w:r>
          </w:p>
          <w:p w14:paraId="4129E5F3" w14:textId="48791EAA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QUANDO</w:t>
            </w:r>
            <w:r w:rsidRPr="00FF63A2">
              <w:t xml:space="preserve">: </w:t>
            </w:r>
            <w:r w:rsidR="00833F90">
              <w:t>Tenta comprar uma pizza</w:t>
            </w:r>
          </w:p>
          <w:p w14:paraId="7F677650" w14:textId="1BD5DD18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ENTÃO</w:t>
            </w:r>
            <w:r w:rsidRPr="00FF63A2">
              <w:t xml:space="preserve">: </w:t>
            </w:r>
            <w:r w:rsidR="00833F90">
              <w:t>O sistema não deixa finalizar a compra</w:t>
            </w:r>
          </w:p>
        </w:tc>
      </w:tr>
      <w:tr w:rsidR="00FF63A2" w14:paraId="59585F73" w14:textId="77777777" w:rsidTr="00023B03">
        <w:tc>
          <w:tcPr>
            <w:tcW w:w="1276" w:type="dxa"/>
          </w:tcPr>
          <w:p w14:paraId="1B4F45D5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 xml:space="preserve">Critério de </w:t>
            </w:r>
          </w:p>
          <w:p w14:paraId="4B36B82C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0D4447E1" w14:textId="03EA564D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DADO</w:t>
            </w:r>
            <w:r w:rsidRPr="00FF63A2">
              <w:t xml:space="preserve"> </w:t>
            </w:r>
            <w:r w:rsidRPr="00FF63A2">
              <w:rPr>
                <w:b/>
                <w:bCs/>
              </w:rPr>
              <w:t>QUE</w:t>
            </w:r>
            <w:r w:rsidRPr="00FF63A2">
              <w:t xml:space="preserve">: </w:t>
            </w:r>
            <w:r w:rsidR="00833F90">
              <w:t>Cliente logado</w:t>
            </w:r>
          </w:p>
          <w:p w14:paraId="0F8638B1" w14:textId="4108970E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QUANDO</w:t>
            </w:r>
            <w:r w:rsidRPr="00FF63A2">
              <w:t xml:space="preserve">: </w:t>
            </w:r>
            <w:r w:rsidR="00833F90">
              <w:t>Não preenche todas as informações do pedido</w:t>
            </w:r>
          </w:p>
          <w:p w14:paraId="2B398963" w14:textId="5FA9414A" w:rsidR="00FF63A2" w:rsidRPr="00FF63A2" w:rsidRDefault="00FF63A2" w:rsidP="00023B03">
            <w:pPr>
              <w:spacing w:before="60" w:after="60"/>
              <w:ind w:left="168"/>
              <w:rPr>
                <w:b/>
                <w:bCs/>
              </w:rPr>
            </w:pPr>
            <w:r w:rsidRPr="00FF63A2">
              <w:rPr>
                <w:b/>
                <w:bCs/>
              </w:rPr>
              <w:t>ENTÃO</w:t>
            </w:r>
            <w:r w:rsidRPr="00FF63A2">
              <w:t xml:space="preserve">: </w:t>
            </w:r>
            <w:r w:rsidR="00833F90">
              <w:t>Sistema não deixa finalizar o pedido para compra</w:t>
            </w:r>
          </w:p>
        </w:tc>
      </w:tr>
    </w:tbl>
    <w:p w14:paraId="43BAB8EA" w14:textId="77777777" w:rsidR="00FF63A2" w:rsidRDefault="00FF63A2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207FEA6A" w14:textId="77777777" w:rsidR="00FF63A2" w:rsidRDefault="00FF63A2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10B46963" w14:textId="54D85F2D" w:rsidR="00FA629D" w:rsidRDefault="00FA629D" w:rsidP="00FA629D">
      <w:pPr>
        <w:pStyle w:val="Ttulo1"/>
      </w:pPr>
      <w:r>
        <w:t xml:space="preserve">ARTEFATO 6: </w:t>
      </w:r>
      <w:r w:rsidR="00723C3B">
        <w:t>Modelo Relacional</w:t>
      </w:r>
      <w:bookmarkEnd w:id="17"/>
    </w:p>
    <w:p w14:paraId="743BA78B" w14:textId="77777777" w:rsidR="00FA629D" w:rsidRDefault="00FA629D" w:rsidP="00FA629D"/>
    <w:p w14:paraId="1F5BD8E5" w14:textId="77777777" w:rsidR="00FA629D" w:rsidRDefault="00FA629D" w:rsidP="00FA629D">
      <w:pPr>
        <w:ind w:left="360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89163D" w14:paraId="493D7E97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60F8F0DF" w14:textId="74DE7D15" w:rsidR="0089163D" w:rsidRDefault="0089163D" w:rsidP="004D72F9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 w:rsidR="00723C3B">
              <w:t>Modelo Relaciona</w:t>
            </w:r>
            <w:r w:rsidR="00D20BEE">
              <w:t>l</w:t>
            </w:r>
          </w:p>
        </w:tc>
      </w:tr>
      <w:tr w:rsidR="0089163D" w14:paraId="26C203D3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30B62C3E" w14:textId="77777777" w:rsidR="0089163D" w:rsidRDefault="0089163D" w:rsidP="004D72F9">
            <w:pPr>
              <w:jc w:val="center"/>
              <w:rPr>
                <w:b/>
                <w:bCs/>
              </w:rPr>
            </w:pPr>
          </w:p>
          <w:p w14:paraId="4AC19D73" w14:textId="075DC41E" w:rsidR="0089163D" w:rsidRDefault="008D003D" w:rsidP="004D72F9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60CAD931" wp14:editId="066C64A5">
                  <wp:extent cx="5400040" cy="5123815"/>
                  <wp:effectExtent l="0" t="0" r="0" b="635"/>
                  <wp:docPr id="3" name="Imagem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00040" cy="51238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F7F0F0A" w14:textId="77777777" w:rsidR="0089163D" w:rsidRDefault="0089163D" w:rsidP="004D72F9">
            <w:pPr>
              <w:jc w:val="center"/>
              <w:rPr>
                <w:b/>
                <w:bCs/>
              </w:rPr>
            </w:pPr>
          </w:p>
          <w:p w14:paraId="56DA783C" w14:textId="77777777" w:rsidR="008D003D" w:rsidRDefault="008D003D" w:rsidP="004D72F9">
            <w:pPr>
              <w:jc w:val="center"/>
              <w:rPr>
                <w:b/>
                <w:bCs/>
              </w:rPr>
            </w:pPr>
          </w:p>
          <w:p w14:paraId="3840624C" w14:textId="77777777" w:rsidR="008D003D" w:rsidRDefault="008D003D" w:rsidP="004D72F9">
            <w:pPr>
              <w:jc w:val="center"/>
              <w:rPr>
                <w:b/>
                <w:bCs/>
              </w:rPr>
            </w:pPr>
          </w:p>
          <w:p w14:paraId="59C20C67" w14:textId="74A09800" w:rsidR="008D003D" w:rsidRDefault="008D003D" w:rsidP="004D72F9">
            <w:pPr>
              <w:jc w:val="center"/>
              <w:rPr>
                <w:b/>
                <w:bCs/>
              </w:rPr>
            </w:pPr>
          </w:p>
          <w:p w14:paraId="4FF4367A" w14:textId="7893F41D" w:rsidR="008D003D" w:rsidRDefault="00800E71" w:rsidP="004D72F9">
            <w:pPr>
              <w:jc w:val="center"/>
              <w:rPr>
                <w:b/>
                <w:bCs/>
              </w:rPr>
            </w:pPr>
            <w:r w:rsidRPr="00800E71">
              <w:rPr>
                <w:b/>
                <w:bCs/>
                <w:noProof/>
              </w:rPr>
              <w:lastRenderedPageBreak/>
              <w:drawing>
                <wp:inline distT="0" distB="0" distL="0" distR="0" wp14:anchorId="5F0907E6" wp14:editId="7880FD0F">
                  <wp:extent cx="5400040" cy="4319905"/>
                  <wp:effectExtent l="0" t="0" r="0" b="4445"/>
                  <wp:docPr id="1391430904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91430904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00040" cy="43199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690307A" w14:textId="77777777" w:rsidR="008D003D" w:rsidRDefault="008D003D" w:rsidP="004D72F9">
            <w:pPr>
              <w:jc w:val="center"/>
              <w:rPr>
                <w:b/>
                <w:bCs/>
              </w:rPr>
            </w:pPr>
          </w:p>
          <w:p w14:paraId="572E500E" w14:textId="04629F91" w:rsidR="008D003D" w:rsidRPr="004F0339" w:rsidRDefault="008D003D" w:rsidP="004D72F9">
            <w:pPr>
              <w:jc w:val="center"/>
              <w:rPr>
                <w:b/>
                <w:bCs/>
              </w:rPr>
            </w:pPr>
          </w:p>
        </w:tc>
      </w:tr>
    </w:tbl>
    <w:p w14:paraId="01E481D0" w14:textId="68BC5EF4" w:rsidR="00FA629D" w:rsidRDefault="00FA629D" w:rsidP="0089163D">
      <w:pPr>
        <w:pStyle w:val="Legenda"/>
        <w:spacing w:before="120"/>
      </w:pPr>
      <w:bookmarkStart w:id="20" w:name="_Toc96267031"/>
      <w:bookmarkStart w:id="21" w:name="_Toc161760123"/>
      <w:r>
        <w:lastRenderedPageBreak/>
        <w:t xml:space="preserve">Figura </w:t>
      </w:r>
      <w:fldSimple w:instr=" SEQ Figura \* ARABIC ">
        <w:r w:rsidR="005F7AE4">
          <w:rPr>
            <w:noProof/>
          </w:rPr>
          <w:t>7</w:t>
        </w:r>
      </w:fldSimple>
      <w:r>
        <w:t xml:space="preserve"> – </w:t>
      </w:r>
      <w:r w:rsidR="00197E9C">
        <w:t>Exemplo</w:t>
      </w:r>
      <w:r w:rsidR="00D8773A">
        <w:t>:</w:t>
      </w:r>
      <w:r w:rsidR="00197E9C">
        <w:t xml:space="preserve"> </w:t>
      </w:r>
      <w:r w:rsidR="00723C3B">
        <w:t>Modelo Relacional</w:t>
      </w:r>
      <w:r>
        <w:t xml:space="preserve"> </w:t>
      </w:r>
      <w:r w:rsidR="00723C3B">
        <w:t>gerado por</w:t>
      </w:r>
      <w:r>
        <w:t xml:space="preserve"> engenharia reversa (MySQL Workbench).</w:t>
      </w:r>
      <w:bookmarkEnd w:id="20"/>
      <w:bookmarkEnd w:id="21"/>
    </w:p>
    <w:p w14:paraId="1A47CEC0" w14:textId="77777777" w:rsidR="00FA629D" w:rsidRDefault="00FA629D"/>
    <w:p w14:paraId="7A9E5E34" w14:textId="77777777" w:rsidR="00FA629D" w:rsidRDefault="00FA629D"/>
    <w:p w14:paraId="1EDEBFC7" w14:textId="3F6B7B95" w:rsidR="00197E9C" w:rsidRDefault="00197E9C" w:rsidP="001A398B"/>
    <w:p w14:paraId="4F753F37" w14:textId="77777777" w:rsidR="0090282B" w:rsidRPr="0090282B" w:rsidRDefault="0090282B" w:rsidP="0090282B">
      <w:pPr>
        <w:pStyle w:val="CorpodeTexto"/>
      </w:pPr>
    </w:p>
    <w:p w14:paraId="05754B9D" w14:textId="1955ADB8" w:rsidR="0090282B" w:rsidRDefault="0090282B" w:rsidP="0090282B">
      <w:pPr>
        <w:pStyle w:val="Ttulo1"/>
      </w:pPr>
      <w:bookmarkStart w:id="22" w:name="_Toc158902411"/>
      <w:r>
        <w:t xml:space="preserve">ARTEFATO </w:t>
      </w:r>
      <w:r w:rsidR="001A398B">
        <w:t>7</w:t>
      </w:r>
      <w:r>
        <w:t xml:space="preserve">: </w:t>
      </w:r>
      <w:r w:rsidR="00A11E09">
        <w:t>Diagrama de Atividades</w:t>
      </w:r>
      <w:bookmarkEnd w:id="22"/>
      <w:r>
        <w:t xml:space="preserve"> </w:t>
      </w:r>
    </w:p>
    <w:p w14:paraId="2D27027E" w14:textId="4C976D98" w:rsidR="00C253D8" w:rsidRDefault="00C253D8" w:rsidP="00C253D8"/>
    <w:p w14:paraId="6854478B" w14:textId="4D51BB75" w:rsidR="00C253D8" w:rsidRDefault="00A11E09" w:rsidP="00A11E09">
      <w:r w:rsidRPr="00A11E09">
        <w:rPr>
          <w:color w:val="00B0F0"/>
        </w:rPr>
        <w:t>Incluir D</w:t>
      </w:r>
      <w:r w:rsidR="00C253D8" w:rsidRPr="00A11E09">
        <w:rPr>
          <w:color w:val="00B0F0"/>
        </w:rPr>
        <w:t>iagrama de Atividades (da disciplina de Criação de Modelos Computacionais)</w:t>
      </w:r>
    </w:p>
    <w:p w14:paraId="61DCDF9A" w14:textId="77777777" w:rsidR="003602CF" w:rsidRDefault="003602CF" w:rsidP="003602CF">
      <w:pPr>
        <w:pStyle w:val="PargrafodaLista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C253D8" w14:paraId="79382557" w14:textId="77777777" w:rsidTr="008005E5">
        <w:trPr>
          <w:trHeight w:val="375"/>
        </w:trPr>
        <w:tc>
          <w:tcPr>
            <w:tcW w:w="8494" w:type="dxa"/>
            <w:vAlign w:val="center"/>
          </w:tcPr>
          <w:p w14:paraId="172172A7" w14:textId="27E96F47" w:rsidR="00C253D8" w:rsidRDefault="00C253D8" w:rsidP="003602CF">
            <w:r w:rsidRPr="003602CF">
              <w:rPr>
                <w:b/>
                <w:bCs/>
              </w:rPr>
              <w:t xml:space="preserve">ARTEFATO </w:t>
            </w:r>
            <w:r w:rsidR="003602CF">
              <w:rPr>
                <w:b/>
                <w:bCs/>
              </w:rPr>
              <w:t>8.1</w:t>
            </w:r>
            <w:r w:rsidRPr="003602CF">
              <w:rPr>
                <w:b/>
                <w:bCs/>
              </w:rPr>
              <w:t xml:space="preserve">: </w:t>
            </w:r>
            <w:r>
              <w:t xml:space="preserve">Diagrama de </w:t>
            </w:r>
            <w:r w:rsidR="003602CF">
              <w:t>Atividades</w:t>
            </w:r>
          </w:p>
        </w:tc>
      </w:tr>
      <w:tr w:rsidR="00C253D8" w14:paraId="0371DD77" w14:textId="77777777" w:rsidTr="008005E5">
        <w:trPr>
          <w:trHeight w:val="375"/>
        </w:trPr>
        <w:tc>
          <w:tcPr>
            <w:tcW w:w="8494" w:type="dxa"/>
            <w:vAlign w:val="center"/>
          </w:tcPr>
          <w:p w14:paraId="79FD6F0A" w14:textId="77777777" w:rsidR="00C253D8" w:rsidRDefault="00C253D8" w:rsidP="008005E5">
            <w:pPr>
              <w:jc w:val="center"/>
              <w:rPr>
                <w:b/>
                <w:bCs/>
              </w:rPr>
            </w:pPr>
          </w:p>
          <w:p w14:paraId="0A99DD54" w14:textId="76B508D0" w:rsidR="00C253D8" w:rsidRDefault="00024D58" w:rsidP="008005E5">
            <w:pPr>
              <w:jc w:val="center"/>
              <w:rPr>
                <w:b/>
                <w:bCs/>
              </w:rPr>
            </w:pPr>
            <w:r w:rsidRPr="00024D58">
              <w:rPr>
                <w:b/>
                <w:bCs/>
                <w:noProof/>
              </w:rPr>
              <w:lastRenderedPageBreak/>
              <w:drawing>
                <wp:inline distT="0" distB="0" distL="0" distR="0" wp14:anchorId="5CAE2FD8" wp14:editId="677C6024">
                  <wp:extent cx="4088118" cy="4015408"/>
                  <wp:effectExtent l="0" t="0" r="8255" b="4445"/>
                  <wp:docPr id="7" name="Imagem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8">
                                    <a14:imgEffect>
                                      <a14:saturation sat="2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97185" cy="40243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BCC9B62" w14:textId="77777777" w:rsidR="00C253D8" w:rsidRPr="004F0339" w:rsidRDefault="00C253D8" w:rsidP="008005E5">
            <w:pPr>
              <w:jc w:val="center"/>
              <w:rPr>
                <w:b/>
                <w:bCs/>
              </w:rPr>
            </w:pPr>
          </w:p>
        </w:tc>
      </w:tr>
    </w:tbl>
    <w:p w14:paraId="4249D00F" w14:textId="6E11B480" w:rsidR="00C253D8" w:rsidRDefault="00C253D8" w:rsidP="00C253D8">
      <w:pPr>
        <w:pStyle w:val="Legenda"/>
        <w:spacing w:before="120"/>
      </w:pPr>
      <w:bookmarkStart w:id="23" w:name="_Toc161760125"/>
      <w:r>
        <w:lastRenderedPageBreak/>
        <w:t xml:space="preserve">Figura </w:t>
      </w:r>
      <w:fldSimple w:instr=" SEQ Figura \* ARABIC ">
        <w:r w:rsidR="005F7AE4">
          <w:rPr>
            <w:noProof/>
          </w:rPr>
          <w:t>9</w:t>
        </w:r>
      </w:fldSimple>
      <w:r>
        <w:t xml:space="preserve"> – Exemplo: Diagrama </w:t>
      </w:r>
      <w:r w:rsidR="003602CF">
        <w:t>de Atividades</w:t>
      </w:r>
      <w:r>
        <w:t>.</w:t>
      </w:r>
      <w:bookmarkEnd w:id="23"/>
    </w:p>
    <w:p w14:paraId="59A27029" w14:textId="77777777" w:rsidR="00A11E09" w:rsidRDefault="00A11E09" w:rsidP="006043D6">
      <w:pPr>
        <w:pStyle w:val="Ttulo1"/>
      </w:pPr>
    </w:p>
    <w:p w14:paraId="2147D090" w14:textId="77777777" w:rsidR="00A11E09" w:rsidRDefault="00A11E09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2CDBA37C" w14:textId="47B5B75A" w:rsidR="000677B2" w:rsidRDefault="006043D6" w:rsidP="006043D6">
      <w:pPr>
        <w:pStyle w:val="Ttulo1"/>
      </w:pPr>
      <w:bookmarkStart w:id="24" w:name="_Toc158902412"/>
      <w:r>
        <w:lastRenderedPageBreak/>
        <w:t>REFERÊNCIA BIBLIOGRÁFICAS</w:t>
      </w:r>
      <w:bookmarkEnd w:id="24"/>
    </w:p>
    <w:p w14:paraId="5273FE32" w14:textId="77777777" w:rsidR="006043D6" w:rsidRPr="006043D6" w:rsidRDefault="006043D6" w:rsidP="006043D6"/>
    <w:p w14:paraId="4F23C2EF" w14:textId="5DA513E3" w:rsidR="00B333BD" w:rsidRDefault="00B333BD" w:rsidP="00B333BD">
      <w:r>
        <w:t xml:space="preserve">AGUIAR, F. </w:t>
      </w:r>
      <w:r w:rsidRPr="00492EB3">
        <w:rPr>
          <w:b/>
          <w:bCs/>
        </w:rPr>
        <w:t>Product backlog building: concepção de um product backlog efetivo</w:t>
      </w:r>
      <w:r>
        <w:t xml:space="preserve">. 2018. Disponível em: </w:t>
      </w:r>
      <w:hyperlink r:id="rId19" w:history="1">
        <w:r w:rsidR="00492EB3" w:rsidRPr="003E52B9">
          <w:rPr>
            <w:rStyle w:val="Hyperlink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14:paraId="75780475" w14:textId="0093B158" w:rsidR="003748A0" w:rsidRDefault="00B2057D" w:rsidP="00B333BD">
      <w:r>
        <w:t xml:space="preserve">AGUIAR, F. </w:t>
      </w:r>
      <w:r w:rsidRPr="00726D7E">
        <w:rPr>
          <w:b/>
          <w:bCs/>
        </w:rPr>
        <w:t>PBB_Canvas Template</w:t>
      </w:r>
      <w:r>
        <w:t xml:space="preserve">. </w:t>
      </w:r>
      <w:r w:rsidR="00726D7E">
        <w:t xml:space="preserve">2018. </w:t>
      </w:r>
      <w:r>
        <w:t xml:space="preserve">Disponível em: </w:t>
      </w:r>
      <w:hyperlink r:id="rId20" w:history="1">
        <w:r w:rsidRPr="00B54B9E">
          <w:rPr>
            <w:rStyle w:val="Hyperlink"/>
          </w:rPr>
          <w:t>http://www.productbacklogbuilding.com/canvas/PBB_Canvas.pdf</w:t>
        </w:r>
      </w:hyperlink>
      <w:r>
        <w:t>. Acesso em 10 de fevereiro de 2022.</w:t>
      </w:r>
    </w:p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21" w:history="1">
        <w:r w:rsidR="0088697F" w:rsidRPr="003E52B9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1"/>
    </w:p>
    <w:sectPr w:rsidR="000677B2">
      <w:headerReference w:type="default" r:id="rId22"/>
      <w:footerReference w:type="default" r:id="rId23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2CC7A0" w14:textId="77777777" w:rsidR="00E958AF" w:rsidRDefault="00E958AF" w:rsidP="004E16B3">
      <w:pPr>
        <w:spacing w:after="0" w:line="240" w:lineRule="auto"/>
      </w:pPr>
      <w:r>
        <w:separator/>
      </w:r>
    </w:p>
  </w:endnote>
  <w:endnote w:type="continuationSeparator" w:id="0">
    <w:p w14:paraId="6E4BC5B0" w14:textId="77777777" w:rsidR="00E958AF" w:rsidRDefault="00E958AF" w:rsidP="004E16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888EB" w14:textId="2E8B92B8" w:rsidR="0021748F" w:rsidRPr="0021748F" w:rsidRDefault="001C3091" w:rsidP="0021748F">
    <w:pPr>
      <w:pStyle w:val="Rodap"/>
    </w:pPr>
    <w:r>
      <w:t>Especificação</w:t>
    </w:r>
    <w:r w:rsidR="0021748F" w:rsidRPr="0021748F">
      <w:t xml:space="preserve"> de Projeto</w:t>
    </w:r>
    <w:r w:rsidR="0021748F" w:rsidRPr="0021748F">
      <w:tab/>
    </w:r>
    <w:r w:rsidR="008F4F58">
      <w:t>Pitissaria</w:t>
    </w:r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0745E8" w14:textId="77777777" w:rsidR="00E958AF" w:rsidRDefault="00E958AF" w:rsidP="004E16B3">
      <w:pPr>
        <w:spacing w:after="0" w:line="240" w:lineRule="auto"/>
      </w:pPr>
      <w:r>
        <w:separator/>
      </w:r>
    </w:p>
  </w:footnote>
  <w:footnote w:type="continuationSeparator" w:id="0">
    <w:p w14:paraId="0679B950" w14:textId="77777777" w:rsidR="00E958AF" w:rsidRDefault="00E958AF" w:rsidP="004E16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BD42D0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1" name="Imagem 1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2DE99778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658D2900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</w:t>
          </w:r>
          <w:r w:rsidR="00A11E09">
            <w:rPr>
              <w:sz w:val="18"/>
              <w:szCs w:val="18"/>
            </w:rPr>
            <w:t>1</w:t>
          </w:r>
          <w:r>
            <w:rPr>
              <w:sz w:val="18"/>
              <w:szCs w:val="18"/>
            </w:rPr>
            <w:t xml:space="preserve"> – 202</w:t>
          </w:r>
          <w:r w:rsidR="00A11E09">
            <w:rPr>
              <w:sz w:val="18"/>
              <w:szCs w:val="18"/>
            </w:rPr>
            <w:t>4</w:t>
          </w:r>
          <w:r>
            <w:rPr>
              <w:sz w:val="18"/>
              <w:szCs w:val="18"/>
            </w:rPr>
            <w:t>-1S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08C4A697" w14:textId="6D3B37DC" w:rsidR="004E16B3" w:rsidRDefault="004E16B3" w:rsidP="004E16B3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4491486"/>
    <w:multiLevelType w:val="hybridMultilevel"/>
    <w:tmpl w:val="1A6615D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591F497F"/>
    <w:multiLevelType w:val="hybridMultilevel"/>
    <w:tmpl w:val="17569B22"/>
    <w:lvl w:ilvl="0" w:tplc="0D5A8AC6">
      <w:start w:val="1"/>
      <w:numFmt w:val="decimal"/>
      <w:pStyle w:val="Ttulo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5"/>
  </w:num>
  <w:num w:numId="3">
    <w:abstractNumId w:val="16"/>
  </w:num>
  <w:num w:numId="4">
    <w:abstractNumId w:val="12"/>
  </w:num>
  <w:num w:numId="5">
    <w:abstractNumId w:val="9"/>
  </w:num>
  <w:num w:numId="6">
    <w:abstractNumId w:val="11"/>
  </w:num>
  <w:num w:numId="7">
    <w:abstractNumId w:val="3"/>
  </w:num>
  <w:num w:numId="8">
    <w:abstractNumId w:val="0"/>
  </w:num>
  <w:num w:numId="9">
    <w:abstractNumId w:val="2"/>
  </w:num>
  <w:num w:numId="10">
    <w:abstractNumId w:val="7"/>
  </w:num>
  <w:num w:numId="11">
    <w:abstractNumId w:val="11"/>
    <w:lvlOverride w:ilvl="0">
      <w:startOverride w:val="1"/>
    </w:lvlOverride>
  </w:num>
  <w:num w:numId="12">
    <w:abstractNumId w:val="14"/>
  </w:num>
  <w:num w:numId="13">
    <w:abstractNumId w:val="6"/>
  </w:num>
  <w:num w:numId="14">
    <w:abstractNumId w:val="8"/>
  </w:num>
  <w:num w:numId="15">
    <w:abstractNumId w:val="10"/>
  </w:num>
  <w:num w:numId="16">
    <w:abstractNumId w:val="15"/>
  </w:num>
  <w:num w:numId="17">
    <w:abstractNumId w:val="4"/>
  </w:num>
  <w:num w:numId="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27C1"/>
    <w:rsid w:val="000049B5"/>
    <w:rsid w:val="00005993"/>
    <w:rsid w:val="0001665C"/>
    <w:rsid w:val="00017559"/>
    <w:rsid w:val="000212D0"/>
    <w:rsid w:val="000249C8"/>
    <w:rsid w:val="00024D58"/>
    <w:rsid w:val="000270A2"/>
    <w:rsid w:val="00031ACA"/>
    <w:rsid w:val="00042E8A"/>
    <w:rsid w:val="00060372"/>
    <w:rsid w:val="00062313"/>
    <w:rsid w:val="000628C4"/>
    <w:rsid w:val="00066B23"/>
    <w:rsid w:val="000677B2"/>
    <w:rsid w:val="00075420"/>
    <w:rsid w:val="00080C6D"/>
    <w:rsid w:val="0008680E"/>
    <w:rsid w:val="00090F1A"/>
    <w:rsid w:val="000933CB"/>
    <w:rsid w:val="000A4924"/>
    <w:rsid w:val="000A5C41"/>
    <w:rsid w:val="000B45BC"/>
    <w:rsid w:val="000C0F34"/>
    <w:rsid w:val="000C51A3"/>
    <w:rsid w:val="000D7BF4"/>
    <w:rsid w:val="000E092A"/>
    <w:rsid w:val="00101418"/>
    <w:rsid w:val="00102509"/>
    <w:rsid w:val="0010663D"/>
    <w:rsid w:val="001071F9"/>
    <w:rsid w:val="00117DAE"/>
    <w:rsid w:val="001254E5"/>
    <w:rsid w:val="00130C93"/>
    <w:rsid w:val="00135DEC"/>
    <w:rsid w:val="00143472"/>
    <w:rsid w:val="001444C2"/>
    <w:rsid w:val="001504CA"/>
    <w:rsid w:val="0016231B"/>
    <w:rsid w:val="00162D1F"/>
    <w:rsid w:val="00162EC1"/>
    <w:rsid w:val="00164EF0"/>
    <w:rsid w:val="00165C71"/>
    <w:rsid w:val="00166D95"/>
    <w:rsid w:val="0017048B"/>
    <w:rsid w:val="0017123A"/>
    <w:rsid w:val="001761A4"/>
    <w:rsid w:val="0018125B"/>
    <w:rsid w:val="0019028F"/>
    <w:rsid w:val="00196B20"/>
    <w:rsid w:val="00197E9C"/>
    <w:rsid w:val="001A398B"/>
    <w:rsid w:val="001B0A7D"/>
    <w:rsid w:val="001B27EF"/>
    <w:rsid w:val="001C01D5"/>
    <w:rsid w:val="001C071F"/>
    <w:rsid w:val="001C14FB"/>
    <w:rsid w:val="001C1A49"/>
    <w:rsid w:val="001C3091"/>
    <w:rsid w:val="001C6E6D"/>
    <w:rsid w:val="001D1FBA"/>
    <w:rsid w:val="001D74AF"/>
    <w:rsid w:val="001E40B6"/>
    <w:rsid w:val="001F3FEC"/>
    <w:rsid w:val="001F5208"/>
    <w:rsid w:val="001F6D2E"/>
    <w:rsid w:val="00200A6C"/>
    <w:rsid w:val="00210B29"/>
    <w:rsid w:val="002134C5"/>
    <w:rsid w:val="0021748F"/>
    <w:rsid w:val="00220A6B"/>
    <w:rsid w:val="0022342A"/>
    <w:rsid w:val="00233CD7"/>
    <w:rsid w:val="00234AAF"/>
    <w:rsid w:val="00236B3D"/>
    <w:rsid w:val="00252EAD"/>
    <w:rsid w:val="00260C5B"/>
    <w:rsid w:val="00264FE7"/>
    <w:rsid w:val="002655C9"/>
    <w:rsid w:val="0027184D"/>
    <w:rsid w:val="00276545"/>
    <w:rsid w:val="002848DE"/>
    <w:rsid w:val="00285F4D"/>
    <w:rsid w:val="002863C6"/>
    <w:rsid w:val="0029031F"/>
    <w:rsid w:val="00291820"/>
    <w:rsid w:val="00293021"/>
    <w:rsid w:val="0029738A"/>
    <w:rsid w:val="002A3A85"/>
    <w:rsid w:val="002B49C5"/>
    <w:rsid w:val="002B7F8F"/>
    <w:rsid w:val="002C645B"/>
    <w:rsid w:val="002D44A1"/>
    <w:rsid w:val="002D4ACF"/>
    <w:rsid w:val="002D5192"/>
    <w:rsid w:val="002E2B9B"/>
    <w:rsid w:val="002E2FB0"/>
    <w:rsid w:val="002F13AA"/>
    <w:rsid w:val="00300DB5"/>
    <w:rsid w:val="003028B6"/>
    <w:rsid w:val="00303EAD"/>
    <w:rsid w:val="00305828"/>
    <w:rsid w:val="00313325"/>
    <w:rsid w:val="0031411D"/>
    <w:rsid w:val="003231E5"/>
    <w:rsid w:val="0034451F"/>
    <w:rsid w:val="00353046"/>
    <w:rsid w:val="0035434A"/>
    <w:rsid w:val="003547E6"/>
    <w:rsid w:val="0036017D"/>
    <w:rsid w:val="003602CF"/>
    <w:rsid w:val="0036070D"/>
    <w:rsid w:val="00373C2D"/>
    <w:rsid w:val="003748A0"/>
    <w:rsid w:val="003975C7"/>
    <w:rsid w:val="003A0B20"/>
    <w:rsid w:val="003A4DD3"/>
    <w:rsid w:val="003A542D"/>
    <w:rsid w:val="003B1F8B"/>
    <w:rsid w:val="003B230E"/>
    <w:rsid w:val="003B6343"/>
    <w:rsid w:val="003B7658"/>
    <w:rsid w:val="003D5A6D"/>
    <w:rsid w:val="003E1998"/>
    <w:rsid w:val="003F12BE"/>
    <w:rsid w:val="003F68BD"/>
    <w:rsid w:val="003F712A"/>
    <w:rsid w:val="003F7F9A"/>
    <w:rsid w:val="0040086B"/>
    <w:rsid w:val="00400A52"/>
    <w:rsid w:val="004019EF"/>
    <w:rsid w:val="00410D2E"/>
    <w:rsid w:val="00416310"/>
    <w:rsid w:val="004238BD"/>
    <w:rsid w:val="00425C12"/>
    <w:rsid w:val="00433DB1"/>
    <w:rsid w:val="0043409E"/>
    <w:rsid w:val="00440F8B"/>
    <w:rsid w:val="00444378"/>
    <w:rsid w:val="004472E3"/>
    <w:rsid w:val="00456F7F"/>
    <w:rsid w:val="00463049"/>
    <w:rsid w:val="00465E48"/>
    <w:rsid w:val="00472784"/>
    <w:rsid w:val="00492EB3"/>
    <w:rsid w:val="004A3198"/>
    <w:rsid w:val="004A38A6"/>
    <w:rsid w:val="004A5025"/>
    <w:rsid w:val="004B0DE3"/>
    <w:rsid w:val="004B0FAF"/>
    <w:rsid w:val="004B246F"/>
    <w:rsid w:val="004B2AD9"/>
    <w:rsid w:val="004B4322"/>
    <w:rsid w:val="004B4444"/>
    <w:rsid w:val="004C7304"/>
    <w:rsid w:val="004E16B3"/>
    <w:rsid w:val="004E3CC0"/>
    <w:rsid w:val="004E4B60"/>
    <w:rsid w:val="004F0339"/>
    <w:rsid w:val="0051517D"/>
    <w:rsid w:val="00516814"/>
    <w:rsid w:val="00522AFC"/>
    <w:rsid w:val="005244FE"/>
    <w:rsid w:val="00527E51"/>
    <w:rsid w:val="005355E1"/>
    <w:rsid w:val="00553A08"/>
    <w:rsid w:val="00560C20"/>
    <w:rsid w:val="00561CCF"/>
    <w:rsid w:val="00562D27"/>
    <w:rsid w:val="00564DF9"/>
    <w:rsid w:val="005676CD"/>
    <w:rsid w:val="00575BB4"/>
    <w:rsid w:val="00576E82"/>
    <w:rsid w:val="0057722B"/>
    <w:rsid w:val="0058523A"/>
    <w:rsid w:val="00587CAD"/>
    <w:rsid w:val="005973FB"/>
    <w:rsid w:val="005A0BE0"/>
    <w:rsid w:val="005A1A89"/>
    <w:rsid w:val="005A634E"/>
    <w:rsid w:val="005A64E6"/>
    <w:rsid w:val="005B22A9"/>
    <w:rsid w:val="005B3C1C"/>
    <w:rsid w:val="005B7B52"/>
    <w:rsid w:val="005C35AE"/>
    <w:rsid w:val="005D1A23"/>
    <w:rsid w:val="005D329A"/>
    <w:rsid w:val="005D7D71"/>
    <w:rsid w:val="005F5914"/>
    <w:rsid w:val="005F7AE4"/>
    <w:rsid w:val="006001A0"/>
    <w:rsid w:val="006019C0"/>
    <w:rsid w:val="006043D6"/>
    <w:rsid w:val="00604495"/>
    <w:rsid w:val="0060650C"/>
    <w:rsid w:val="006074FB"/>
    <w:rsid w:val="0061072D"/>
    <w:rsid w:val="00614BEB"/>
    <w:rsid w:val="0061551E"/>
    <w:rsid w:val="00617507"/>
    <w:rsid w:val="00624CA5"/>
    <w:rsid w:val="0062565D"/>
    <w:rsid w:val="00626002"/>
    <w:rsid w:val="00633921"/>
    <w:rsid w:val="00635879"/>
    <w:rsid w:val="006516A8"/>
    <w:rsid w:val="00652592"/>
    <w:rsid w:val="006624DB"/>
    <w:rsid w:val="00667B32"/>
    <w:rsid w:val="00667C41"/>
    <w:rsid w:val="00667F07"/>
    <w:rsid w:val="00675D0C"/>
    <w:rsid w:val="00682F27"/>
    <w:rsid w:val="006854F1"/>
    <w:rsid w:val="00694EB1"/>
    <w:rsid w:val="006A3101"/>
    <w:rsid w:val="006A4FD5"/>
    <w:rsid w:val="006A7818"/>
    <w:rsid w:val="006C6B39"/>
    <w:rsid w:val="006C7020"/>
    <w:rsid w:val="006C7D5C"/>
    <w:rsid w:val="006D5B39"/>
    <w:rsid w:val="006E04E7"/>
    <w:rsid w:val="006E52CB"/>
    <w:rsid w:val="006E7BC3"/>
    <w:rsid w:val="006F420B"/>
    <w:rsid w:val="006F6957"/>
    <w:rsid w:val="00710F3C"/>
    <w:rsid w:val="00714DB9"/>
    <w:rsid w:val="007153E8"/>
    <w:rsid w:val="00716179"/>
    <w:rsid w:val="007226CD"/>
    <w:rsid w:val="00723C3B"/>
    <w:rsid w:val="007253B8"/>
    <w:rsid w:val="007262FD"/>
    <w:rsid w:val="00726D7E"/>
    <w:rsid w:val="0073280A"/>
    <w:rsid w:val="00737374"/>
    <w:rsid w:val="00747F67"/>
    <w:rsid w:val="00750636"/>
    <w:rsid w:val="007535AF"/>
    <w:rsid w:val="00757EB6"/>
    <w:rsid w:val="0077277A"/>
    <w:rsid w:val="007904FA"/>
    <w:rsid w:val="0079078E"/>
    <w:rsid w:val="00791E67"/>
    <w:rsid w:val="00793116"/>
    <w:rsid w:val="00795EB1"/>
    <w:rsid w:val="007A191D"/>
    <w:rsid w:val="007A3913"/>
    <w:rsid w:val="007A7A0B"/>
    <w:rsid w:val="007B6465"/>
    <w:rsid w:val="007B75AB"/>
    <w:rsid w:val="007C2471"/>
    <w:rsid w:val="007C3290"/>
    <w:rsid w:val="007C6E03"/>
    <w:rsid w:val="007D3CBB"/>
    <w:rsid w:val="007E2392"/>
    <w:rsid w:val="007E2751"/>
    <w:rsid w:val="007E2C5A"/>
    <w:rsid w:val="007E636E"/>
    <w:rsid w:val="007F231E"/>
    <w:rsid w:val="007F397C"/>
    <w:rsid w:val="007F4CC6"/>
    <w:rsid w:val="007F77A0"/>
    <w:rsid w:val="00800E71"/>
    <w:rsid w:val="00805333"/>
    <w:rsid w:val="008125C1"/>
    <w:rsid w:val="008129B3"/>
    <w:rsid w:val="00817F8D"/>
    <w:rsid w:val="008210C5"/>
    <w:rsid w:val="00833F90"/>
    <w:rsid w:val="008341CC"/>
    <w:rsid w:val="0084074F"/>
    <w:rsid w:val="00857C09"/>
    <w:rsid w:val="008608C5"/>
    <w:rsid w:val="00860E27"/>
    <w:rsid w:val="00860EEA"/>
    <w:rsid w:val="00862BC7"/>
    <w:rsid w:val="00864C04"/>
    <w:rsid w:val="00867F50"/>
    <w:rsid w:val="008749A8"/>
    <w:rsid w:val="00877EEC"/>
    <w:rsid w:val="00881654"/>
    <w:rsid w:val="00884A23"/>
    <w:rsid w:val="0088697F"/>
    <w:rsid w:val="00887A0B"/>
    <w:rsid w:val="0089163D"/>
    <w:rsid w:val="00893196"/>
    <w:rsid w:val="008A4931"/>
    <w:rsid w:val="008A6297"/>
    <w:rsid w:val="008B4E93"/>
    <w:rsid w:val="008C4218"/>
    <w:rsid w:val="008D003D"/>
    <w:rsid w:val="008D0F28"/>
    <w:rsid w:val="008D61E7"/>
    <w:rsid w:val="008D6741"/>
    <w:rsid w:val="008D782E"/>
    <w:rsid w:val="008E2C4E"/>
    <w:rsid w:val="008E5A0C"/>
    <w:rsid w:val="008F02EC"/>
    <w:rsid w:val="008F4F58"/>
    <w:rsid w:val="0090282B"/>
    <w:rsid w:val="00906362"/>
    <w:rsid w:val="0091084F"/>
    <w:rsid w:val="00912B33"/>
    <w:rsid w:val="00914B1C"/>
    <w:rsid w:val="009164CF"/>
    <w:rsid w:val="00931B42"/>
    <w:rsid w:val="00934AC7"/>
    <w:rsid w:val="00937C59"/>
    <w:rsid w:val="009400A8"/>
    <w:rsid w:val="0094014C"/>
    <w:rsid w:val="00943F44"/>
    <w:rsid w:val="00944B0F"/>
    <w:rsid w:val="009479D6"/>
    <w:rsid w:val="00952169"/>
    <w:rsid w:val="00960ED8"/>
    <w:rsid w:val="009673B3"/>
    <w:rsid w:val="009722F7"/>
    <w:rsid w:val="009775C8"/>
    <w:rsid w:val="00981C87"/>
    <w:rsid w:val="009856CF"/>
    <w:rsid w:val="0098583B"/>
    <w:rsid w:val="00986FEB"/>
    <w:rsid w:val="00991C7A"/>
    <w:rsid w:val="0099286D"/>
    <w:rsid w:val="00993C7A"/>
    <w:rsid w:val="00996036"/>
    <w:rsid w:val="009A1D27"/>
    <w:rsid w:val="009A3ED1"/>
    <w:rsid w:val="009B5AFB"/>
    <w:rsid w:val="009C2DAD"/>
    <w:rsid w:val="009C5062"/>
    <w:rsid w:val="009D0DFC"/>
    <w:rsid w:val="009D7FD7"/>
    <w:rsid w:val="009F2217"/>
    <w:rsid w:val="009F2AB8"/>
    <w:rsid w:val="00A03D35"/>
    <w:rsid w:val="00A050C2"/>
    <w:rsid w:val="00A05DE2"/>
    <w:rsid w:val="00A11E09"/>
    <w:rsid w:val="00A26CC5"/>
    <w:rsid w:val="00A329D8"/>
    <w:rsid w:val="00A338A3"/>
    <w:rsid w:val="00A34C4A"/>
    <w:rsid w:val="00A40344"/>
    <w:rsid w:val="00A45ED0"/>
    <w:rsid w:val="00A466F2"/>
    <w:rsid w:val="00A510AE"/>
    <w:rsid w:val="00A61B27"/>
    <w:rsid w:val="00A64A1A"/>
    <w:rsid w:val="00A716A2"/>
    <w:rsid w:val="00A71D85"/>
    <w:rsid w:val="00A81E89"/>
    <w:rsid w:val="00A829AC"/>
    <w:rsid w:val="00A91BD1"/>
    <w:rsid w:val="00A93F4D"/>
    <w:rsid w:val="00A971C5"/>
    <w:rsid w:val="00AA2CB8"/>
    <w:rsid w:val="00AB27D3"/>
    <w:rsid w:val="00AB6D48"/>
    <w:rsid w:val="00AC33D5"/>
    <w:rsid w:val="00AC4565"/>
    <w:rsid w:val="00AC6B03"/>
    <w:rsid w:val="00AE1E85"/>
    <w:rsid w:val="00AE43D6"/>
    <w:rsid w:val="00AE5143"/>
    <w:rsid w:val="00AF12BC"/>
    <w:rsid w:val="00AF13E5"/>
    <w:rsid w:val="00AF3FF0"/>
    <w:rsid w:val="00B0045A"/>
    <w:rsid w:val="00B01884"/>
    <w:rsid w:val="00B07FF2"/>
    <w:rsid w:val="00B10935"/>
    <w:rsid w:val="00B10D6D"/>
    <w:rsid w:val="00B1219C"/>
    <w:rsid w:val="00B15166"/>
    <w:rsid w:val="00B1597A"/>
    <w:rsid w:val="00B2057D"/>
    <w:rsid w:val="00B211EC"/>
    <w:rsid w:val="00B23328"/>
    <w:rsid w:val="00B24F2E"/>
    <w:rsid w:val="00B257D8"/>
    <w:rsid w:val="00B31179"/>
    <w:rsid w:val="00B3197A"/>
    <w:rsid w:val="00B319F7"/>
    <w:rsid w:val="00B333BD"/>
    <w:rsid w:val="00B3374E"/>
    <w:rsid w:val="00B40E44"/>
    <w:rsid w:val="00B440B1"/>
    <w:rsid w:val="00B513BC"/>
    <w:rsid w:val="00B51A90"/>
    <w:rsid w:val="00B653F2"/>
    <w:rsid w:val="00B65B55"/>
    <w:rsid w:val="00B73778"/>
    <w:rsid w:val="00B74528"/>
    <w:rsid w:val="00B77F28"/>
    <w:rsid w:val="00B849AF"/>
    <w:rsid w:val="00B97AF9"/>
    <w:rsid w:val="00BA3B44"/>
    <w:rsid w:val="00BB5082"/>
    <w:rsid w:val="00BC1626"/>
    <w:rsid w:val="00BD1EDA"/>
    <w:rsid w:val="00BD3B98"/>
    <w:rsid w:val="00BD49BF"/>
    <w:rsid w:val="00BE270B"/>
    <w:rsid w:val="00BF0589"/>
    <w:rsid w:val="00BF1185"/>
    <w:rsid w:val="00BF3A32"/>
    <w:rsid w:val="00BF68B4"/>
    <w:rsid w:val="00C06F67"/>
    <w:rsid w:val="00C104C4"/>
    <w:rsid w:val="00C1339D"/>
    <w:rsid w:val="00C15418"/>
    <w:rsid w:val="00C22245"/>
    <w:rsid w:val="00C223A1"/>
    <w:rsid w:val="00C239CB"/>
    <w:rsid w:val="00C23ABB"/>
    <w:rsid w:val="00C253D8"/>
    <w:rsid w:val="00C34D40"/>
    <w:rsid w:val="00C40C2D"/>
    <w:rsid w:val="00C42C7C"/>
    <w:rsid w:val="00C44832"/>
    <w:rsid w:val="00C516D0"/>
    <w:rsid w:val="00C52D0A"/>
    <w:rsid w:val="00C54568"/>
    <w:rsid w:val="00C633DB"/>
    <w:rsid w:val="00C63E9E"/>
    <w:rsid w:val="00C76EAF"/>
    <w:rsid w:val="00C76FF2"/>
    <w:rsid w:val="00C84A37"/>
    <w:rsid w:val="00C93E38"/>
    <w:rsid w:val="00CB0480"/>
    <w:rsid w:val="00CB3205"/>
    <w:rsid w:val="00CB5CD1"/>
    <w:rsid w:val="00CC5DB1"/>
    <w:rsid w:val="00CC77EB"/>
    <w:rsid w:val="00CD477A"/>
    <w:rsid w:val="00CD5106"/>
    <w:rsid w:val="00CD72AB"/>
    <w:rsid w:val="00CE0A57"/>
    <w:rsid w:val="00CE3856"/>
    <w:rsid w:val="00CE7AA7"/>
    <w:rsid w:val="00D04440"/>
    <w:rsid w:val="00D10A76"/>
    <w:rsid w:val="00D15A9A"/>
    <w:rsid w:val="00D16A92"/>
    <w:rsid w:val="00D20BEE"/>
    <w:rsid w:val="00D216C8"/>
    <w:rsid w:val="00D223D7"/>
    <w:rsid w:val="00D40635"/>
    <w:rsid w:val="00D41AAE"/>
    <w:rsid w:val="00D57E31"/>
    <w:rsid w:val="00D64916"/>
    <w:rsid w:val="00D7004A"/>
    <w:rsid w:val="00D71890"/>
    <w:rsid w:val="00D75FBF"/>
    <w:rsid w:val="00D8773A"/>
    <w:rsid w:val="00D90399"/>
    <w:rsid w:val="00D92180"/>
    <w:rsid w:val="00D933DE"/>
    <w:rsid w:val="00D9383C"/>
    <w:rsid w:val="00D94284"/>
    <w:rsid w:val="00DB05C9"/>
    <w:rsid w:val="00DB7E7A"/>
    <w:rsid w:val="00DC10F2"/>
    <w:rsid w:val="00DC314F"/>
    <w:rsid w:val="00DC519E"/>
    <w:rsid w:val="00DC7314"/>
    <w:rsid w:val="00DD13EB"/>
    <w:rsid w:val="00DE0282"/>
    <w:rsid w:val="00DE120B"/>
    <w:rsid w:val="00DE5F1A"/>
    <w:rsid w:val="00DE67CD"/>
    <w:rsid w:val="00DF2F49"/>
    <w:rsid w:val="00DF41E6"/>
    <w:rsid w:val="00DF4AEC"/>
    <w:rsid w:val="00E17420"/>
    <w:rsid w:val="00E209A6"/>
    <w:rsid w:val="00E25BFC"/>
    <w:rsid w:val="00E25FEA"/>
    <w:rsid w:val="00E27159"/>
    <w:rsid w:val="00E35CAA"/>
    <w:rsid w:val="00E42FCE"/>
    <w:rsid w:val="00E47060"/>
    <w:rsid w:val="00E47ADB"/>
    <w:rsid w:val="00E510D5"/>
    <w:rsid w:val="00E51774"/>
    <w:rsid w:val="00E55F6F"/>
    <w:rsid w:val="00E65275"/>
    <w:rsid w:val="00E75BD6"/>
    <w:rsid w:val="00E87898"/>
    <w:rsid w:val="00E958AF"/>
    <w:rsid w:val="00E961EB"/>
    <w:rsid w:val="00E972D7"/>
    <w:rsid w:val="00EA0C41"/>
    <w:rsid w:val="00EA37C0"/>
    <w:rsid w:val="00EA765B"/>
    <w:rsid w:val="00EB07F9"/>
    <w:rsid w:val="00EB1A9D"/>
    <w:rsid w:val="00EB467A"/>
    <w:rsid w:val="00EC34A0"/>
    <w:rsid w:val="00ED5F62"/>
    <w:rsid w:val="00EE1D51"/>
    <w:rsid w:val="00EF07E8"/>
    <w:rsid w:val="00EF0F37"/>
    <w:rsid w:val="00F02ECF"/>
    <w:rsid w:val="00F16603"/>
    <w:rsid w:val="00F20AC6"/>
    <w:rsid w:val="00F244C7"/>
    <w:rsid w:val="00F2539D"/>
    <w:rsid w:val="00F30EA8"/>
    <w:rsid w:val="00F31A48"/>
    <w:rsid w:val="00F33469"/>
    <w:rsid w:val="00F33AF6"/>
    <w:rsid w:val="00F363DE"/>
    <w:rsid w:val="00F467B3"/>
    <w:rsid w:val="00F62E01"/>
    <w:rsid w:val="00F7469A"/>
    <w:rsid w:val="00F75333"/>
    <w:rsid w:val="00F756F2"/>
    <w:rsid w:val="00F76475"/>
    <w:rsid w:val="00F773F1"/>
    <w:rsid w:val="00F83E99"/>
    <w:rsid w:val="00F84CCD"/>
    <w:rsid w:val="00F91EE6"/>
    <w:rsid w:val="00FA629D"/>
    <w:rsid w:val="00FA63D7"/>
    <w:rsid w:val="00FB0684"/>
    <w:rsid w:val="00FB0F62"/>
    <w:rsid w:val="00FC18AD"/>
    <w:rsid w:val="00FC5669"/>
    <w:rsid w:val="00FC78B4"/>
    <w:rsid w:val="00FD0B44"/>
    <w:rsid w:val="00FD281E"/>
    <w:rsid w:val="00FE5184"/>
    <w:rsid w:val="00FF0AAC"/>
    <w:rsid w:val="00FF63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C969E53"/>
  <w15:chartTrackingRefBased/>
  <w15:docId w15:val="{BE998B8C-418E-4452-8F82-046BA56E8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Fontepargpadr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customStyle="1" w:styleId="Ttulo3Char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  <w:style w:type="character" w:customStyle="1" w:styleId="oypena">
    <w:name w:val="oypena"/>
    <w:basedOn w:val="Fontepargpadro"/>
    <w:rsid w:val="0006037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193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6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microsoft.com/office/2007/relationships/hdphoto" Target="media/hdphoto1.wdp"/><Relationship Id="rId3" Type="http://schemas.openxmlformats.org/officeDocument/2006/relationships/customXml" Target="../customXml/item3.xml"/><Relationship Id="rId21" Type="http://schemas.openxmlformats.org/officeDocument/2006/relationships/hyperlink" Target="https://scrumguides.org/docs/scrumguide/v2020/2020-Scrum-Guide-Portuguese-European.pdf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http://www.productbacklogbuilding.com/canvas/PBB_Canvas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yperlink" Target="https://speakerdeck.com/fabiogr/product-backlog-building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62040d15-2a0f-436b-b36b-d0997ccb9385" xsi:nil="true"/>
    <Teachers xmlns="62040d15-2a0f-436b-b36b-d0997ccb9385">
      <UserInfo>
        <DisplayName/>
        <AccountId xsi:nil="true"/>
        <AccountType/>
      </UserInfo>
    </Teachers>
    <Student_Groups xmlns="62040d15-2a0f-436b-b36b-d0997ccb9385">
      <UserInfo>
        <DisplayName/>
        <AccountId xsi:nil="true"/>
        <AccountType/>
      </UserInfo>
    </Student_Groups>
    <_ip_UnifiedCompliancePolicyUIAction xmlns="http://schemas.microsoft.com/sharepoint/v3" xsi:nil="true"/>
    <Distribution_Groups xmlns="62040d15-2a0f-436b-b36b-d0997ccb9385" xsi:nil="true"/>
    <AppVersion xmlns="62040d15-2a0f-436b-b36b-d0997ccb9385" xsi:nil="true"/>
    <Is_Collaboration_Space_Locked xmlns="62040d15-2a0f-436b-b36b-d0997ccb9385" xsi:nil="true"/>
    <Teams_Channel_Section_Location xmlns="62040d15-2a0f-436b-b36b-d0997ccb9385" xsi:nil="true"/>
    <Templates xmlns="62040d15-2a0f-436b-b36b-d0997ccb9385" xsi:nil="true"/>
    <Has_Teacher_Only_SectionGroup xmlns="62040d15-2a0f-436b-b36b-d0997ccb9385" xsi:nil="true"/>
    <CultureName xmlns="62040d15-2a0f-436b-b36b-d0997ccb9385" xsi:nil="true"/>
    <Invited_Students xmlns="62040d15-2a0f-436b-b36b-d0997ccb9385" xsi:nil="true"/>
    <LMS_Mappings xmlns="62040d15-2a0f-436b-b36b-d0997ccb9385" xsi:nil="true"/>
    <Invited_Teachers xmlns="62040d15-2a0f-436b-b36b-d0997ccb9385" xsi:nil="true"/>
    <_ip_UnifiedCompliancePolicyProperties xmlns="http://schemas.microsoft.com/sharepoint/v3" xsi:nil="true"/>
    <TeamsChannelId xmlns="62040d15-2a0f-436b-b36b-d0997ccb9385" xsi:nil="true"/>
    <IsNotebookLocked xmlns="62040d15-2a0f-436b-b36b-d0997ccb9385" xsi:nil="true"/>
    <DefaultSectionNames xmlns="62040d15-2a0f-436b-b36b-d0997ccb9385" xsi:nil="true"/>
    <Math_Settings xmlns="62040d15-2a0f-436b-b36b-d0997ccb9385" xsi:nil="true"/>
    <Self_Registration_Enabled0 xmlns="62040d15-2a0f-436b-b36b-d0997ccb9385" xsi:nil="true"/>
    <Owner xmlns="62040d15-2a0f-436b-b36b-d0997ccb9385">
      <UserInfo>
        <DisplayName/>
        <AccountId xsi:nil="true"/>
        <AccountType/>
      </UserInfo>
    </Owner>
    <Students xmlns="62040d15-2a0f-436b-b36b-d0997ccb9385">
      <UserInfo>
        <DisplayName/>
        <AccountId xsi:nil="true"/>
        <AccountType/>
      </UserInfo>
    </Students>
    <NotebookType xmlns="62040d15-2a0f-436b-b36b-d0997ccb9385" xsi:nil="true"/>
    <FolderType xmlns="62040d15-2a0f-436b-b36b-d0997ccb938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D9E00BB80FC442A2C2A7499C3714C9" ma:contentTypeVersion="38" ma:contentTypeDescription="Create a new document." ma:contentTypeScope="" ma:versionID="180907cabd1390ce6ba84695c2ac9765">
  <xsd:schema xmlns:xsd="http://www.w3.org/2001/XMLSchema" xmlns:xs="http://www.w3.org/2001/XMLSchema" xmlns:p="http://schemas.microsoft.com/office/2006/metadata/properties" xmlns:ns1="http://schemas.microsoft.com/sharepoint/v3" xmlns:ns3="62040d15-2a0f-436b-b36b-d0997ccb9385" xmlns:ns4="b88ab0f6-212d-4a79-9c89-e60cf90a1af2" targetNamespace="http://schemas.microsoft.com/office/2006/metadata/properties" ma:root="true" ma:fieldsID="d2ec7b8458867c643376c7ad39137ce4" ns1:_="" ns3:_="" ns4:_="">
    <xsd:import namespace="http://schemas.microsoft.com/sharepoint/v3"/>
    <xsd:import namespace="62040d15-2a0f-436b-b36b-d0997ccb9385"/>
    <xsd:import namespace="b88ab0f6-212d-4a79-9c89-e60cf90a1af2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40d15-2a0f-436b-b36b-d0997ccb9385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1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CultureName" ma:index="30" nillable="true" ma:displayName="Culture Name" ma:internalName="CultureName">
      <xsd:simpleType>
        <xsd:restriction base="dms:Text"/>
      </xsd:simpleType>
    </xsd:element>
    <xsd:element name="TeamsChannelId" ma:index="31" nillable="true" ma:displayName="Teams Channel Id" ma:internalName="TeamsChannelId">
      <xsd:simpleType>
        <xsd:restriction base="dms:Text"/>
      </xsd:simpleType>
    </xsd:element>
    <xsd:element name="Math_Settings" ma:index="32" nillable="true" ma:displayName="Math Settings" ma:internalName="Math_Settings">
      <xsd:simpleType>
        <xsd:restriction base="dms:Text"/>
      </xsd:simpleType>
    </xsd:element>
    <xsd:element name="Templates" ma:index="33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6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MediaServiceDateTaken" ma:index="4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41" nillable="true" ma:displayName="Location" ma:internalName="MediaServiceLocation" ma:readOnly="true">
      <xsd:simpleType>
        <xsd:restriction base="dms:Text"/>
      </xsd:simpleType>
    </xsd:element>
    <xsd:element name="MediaServiceAutoKeyPoints" ma:index="4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4" nillable="true" ma:displayName="Length (seconds)" ma:internalName="MediaLengthInSeconds" ma:readOnly="true">
      <xsd:simpleType>
        <xsd:restriction base="dms:Unknown"/>
      </xsd:simpleType>
    </xsd:element>
    <xsd:element name="Teams_Channel_Section_Location" ma:index="45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ab0f6-212d-4a79-9c89-e60cf90a1af2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070FE65-AA96-43AB-8429-E23F25CB8DC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62040d15-2a0f-436b-b36b-d0997ccb9385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BB89DE7-2D48-4732-AF70-689A5CB07B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2040d15-2a0f-436b-b36b-d0997ccb9385"/>
    <ds:schemaRef ds:uri="b88ab0f6-212d-4a79-9c89-e60cf90a1a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5</TotalTime>
  <Pages>16</Pages>
  <Words>1731</Words>
  <Characters>9352</Characters>
  <Application>Microsoft Office Word</Application>
  <DocSecurity>0</DocSecurity>
  <Lines>77</Lines>
  <Paragraphs>2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rtefatos - Template</vt:lpstr>
    </vt:vector>
  </TitlesOfParts>
  <Company/>
  <LinksUpToDate>false</LinksUpToDate>
  <CharactersWithSpaces>11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efatos - Template</dc:title>
  <dc:subject/>
  <dc:creator>Ricardo Amaro Pedreira </dc:creator>
  <cp:keywords/>
  <dc:description/>
  <cp:lastModifiedBy>Ricardo Amaro</cp:lastModifiedBy>
  <cp:revision>15</cp:revision>
  <dcterms:created xsi:type="dcterms:W3CDTF">2024-04-09T18:42:00Z</dcterms:created>
  <dcterms:modified xsi:type="dcterms:W3CDTF">2024-05-01T18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9E00BB80FC442A2C2A7499C3714C9</vt:lpwstr>
  </property>
</Properties>
</file>